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w:t>
      </w:r>
      <w:proofErr w:type="gramStart"/>
      <w:r w:rsidR="00BE02E9" w:rsidRPr="00BE02E9">
        <w:rPr>
          <w:sz w:val="22"/>
          <w:szCs w:val="22"/>
        </w:rPr>
        <w:t>][</w:t>
      </w:r>
      <w:proofErr w:type="gramEnd"/>
      <w:r w:rsidR="00BE02E9" w:rsidRPr="00BE02E9">
        <w:rPr>
          <w:sz w:val="22"/>
          <w:szCs w:val="22"/>
        </w:rPr>
        <w:t>054][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054][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DengXian"/>
              </w:rPr>
            </w:pPr>
            <w:r>
              <w:rPr>
                <w:rFonts w:eastAsia="DengXian" w:hint="eastAsia"/>
              </w:rPr>
              <w:t>O</w:t>
            </w:r>
            <w:r>
              <w:rPr>
                <w:rFonts w:eastAsia="DengXian"/>
              </w:rPr>
              <w:t>PPO</w:t>
            </w:r>
          </w:p>
        </w:tc>
        <w:tc>
          <w:tcPr>
            <w:tcW w:w="3210" w:type="dxa"/>
          </w:tcPr>
          <w:p w14:paraId="26B9EE25" w14:textId="0B3C5E94" w:rsidR="007F09DA" w:rsidRPr="002D176A" w:rsidRDefault="002D176A" w:rsidP="003267A6">
            <w:pPr>
              <w:pStyle w:val="BodyText"/>
              <w:rPr>
                <w:rFonts w:eastAsia="DengXian"/>
              </w:rPr>
            </w:pPr>
            <w:r>
              <w:rPr>
                <w:rFonts w:eastAsia="DengXian" w:hint="eastAsia"/>
              </w:rPr>
              <w:t>Jiangsheng</w:t>
            </w:r>
            <w:r>
              <w:rPr>
                <w:rFonts w:eastAsia="DengXian"/>
              </w:rPr>
              <w:t xml:space="preserve"> Fan</w:t>
            </w:r>
          </w:p>
        </w:tc>
        <w:tc>
          <w:tcPr>
            <w:tcW w:w="3210" w:type="dxa"/>
          </w:tcPr>
          <w:p w14:paraId="45F1CB05" w14:textId="790359B2" w:rsidR="007F09DA" w:rsidRPr="002D176A" w:rsidRDefault="002D176A" w:rsidP="003267A6">
            <w:pPr>
              <w:pStyle w:val="BodyText"/>
              <w:rPr>
                <w:rFonts w:eastAsia="DengXian"/>
              </w:rPr>
            </w:pPr>
            <w:r>
              <w:rPr>
                <w:rFonts w:eastAsia="DengXian" w:hint="eastAsia"/>
              </w:rPr>
              <w:t>f</w:t>
            </w:r>
            <w:r>
              <w:rPr>
                <w:rFonts w:eastAsia="DengXian"/>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r>
              <w:t>Congchi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3877D698" w:rsidR="008E6018" w:rsidRDefault="00127C05" w:rsidP="003267A6">
            <w:pPr>
              <w:pStyle w:val="BodyText"/>
            </w:pPr>
            <w:r>
              <w:t>Interdigital</w:t>
            </w:r>
          </w:p>
        </w:tc>
        <w:tc>
          <w:tcPr>
            <w:tcW w:w="3210" w:type="dxa"/>
          </w:tcPr>
          <w:p w14:paraId="2CD0FEAA" w14:textId="26B70B24" w:rsidR="008E6018" w:rsidRDefault="00127C05" w:rsidP="003267A6">
            <w:pPr>
              <w:pStyle w:val="BodyText"/>
            </w:pPr>
            <w:r>
              <w:t>Oumer Teyeb</w:t>
            </w:r>
          </w:p>
        </w:tc>
        <w:tc>
          <w:tcPr>
            <w:tcW w:w="3210" w:type="dxa"/>
          </w:tcPr>
          <w:p w14:paraId="68C698B2" w14:textId="50334BF5" w:rsidR="008E6018" w:rsidRDefault="00127C05" w:rsidP="003267A6">
            <w:pPr>
              <w:pStyle w:val="BodyText"/>
            </w:pPr>
            <w:r>
              <w:t>oumer.teyeb@interdigital.com</w:t>
            </w:r>
          </w:p>
        </w:tc>
      </w:tr>
      <w:tr w:rsidR="008E6018" w14:paraId="53990AFD" w14:textId="77777777" w:rsidTr="007F09DA">
        <w:tc>
          <w:tcPr>
            <w:tcW w:w="3209" w:type="dxa"/>
          </w:tcPr>
          <w:p w14:paraId="094341C4" w14:textId="53354DC3" w:rsidR="008E6018" w:rsidRDefault="008D7829" w:rsidP="003267A6">
            <w:pPr>
              <w:pStyle w:val="BodyText"/>
            </w:pPr>
            <w:r>
              <w:t>vivo</w:t>
            </w:r>
          </w:p>
        </w:tc>
        <w:tc>
          <w:tcPr>
            <w:tcW w:w="3210" w:type="dxa"/>
          </w:tcPr>
          <w:p w14:paraId="743EB37F" w14:textId="04E1B541" w:rsidR="008E6018" w:rsidRDefault="008D7829" w:rsidP="003267A6">
            <w:pPr>
              <w:pStyle w:val="BodyText"/>
            </w:pPr>
            <w:r>
              <w:t>Boubacar Kimba D.A.</w:t>
            </w:r>
          </w:p>
        </w:tc>
        <w:tc>
          <w:tcPr>
            <w:tcW w:w="3210" w:type="dxa"/>
          </w:tcPr>
          <w:p w14:paraId="2479114A" w14:textId="0AD6302F" w:rsidR="008E6018" w:rsidRDefault="008D7829" w:rsidP="003267A6">
            <w:pPr>
              <w:pStyle w:val="BodyText"/>
            </w:pPr>
            <w:r>
              <w:t>kimba@vivo.com</w:t>
            </w:r>
          </w:p>
        </w:tc>
      </w:tr>
      <w:tr w:rsidR="00E07E54" w14:paraId="51DD817F" w14:textId="77777777" w:rsidTr="00EE0C25">
        <w:tc>
          <w:tcPr>
            <w:tcW w:w="3209" w:type="dxa"/>
          </w:tcPr>
          <w:p w14:paraId="6A6235DA" w14:textId="77777777" w:rsidR="00E07E54" w:rsidRPr="007003DF" w:rsidRDefault="00E07E54" w:rsidP="00EE0C25">
            <w:pPr>
              <w:pStyle w:val="BodyText"/>
              <w:rPr>
                <w:rFonts w:eastAsia="DengXian"/>
              </w:rPr>
            </w:pPr>
            <w:r>
              <w:rPr>
                <w:rFonts w:eastAsia="DengXian" w:hint="eastAsia"/>
              </w:rPr>
              <w:t>X</w:t>
            </w:r>
            <w:r>
              <w:rPr>
                <w:rFonts w:eastAsia="DengXian"/>
              </w:rPr>
              <w:t>iaomi</w:t>
            </w:r>
          </w:p>
        </w:tc>
        <w:tc>
          <w:tcPr>
            <w:tcW w:w="3210" w:type="dxa"/>
          </w:tcPr>
          <w:p w14:paraId="54B8D8D7" w14:textId="77777777" w:rsidR="00E07E54" w:rsidRPr="007003DF" w:rsidRDefault="00E07E54" w:rsidP="00EE0C25">
            <w:pPr>
              <w:pStyle w:val="BodyText"/>
              <w:rPr>
                <w:rFonts w:eastAsia="DengXian"/>
              </w:rPr>
            </w:pPr>
            <w:r>
              <w:rPr>
                <w:rFonts w:eastAsia="DengXian" w:hint="eastAsia"/>
              </w:rPr>
              <w:t>X</w:t>
            </w:r>
            <w:r>
              <w:rPr>
                <w:rFonts w:eastAsia="DengXian"/>
              </w:rPr>
              <w:t>ing Yang</w:t>
            </w:r>
          </w:p>
        </w:tc>
        <w:tc>
          <w:tcPr>
            <w:tcW w:w="3210" w:type="dxa"/>
          </w:tcPr>
          <w:p w14:paraId="5263987B" w14:textId="77777777" w:rsidR="00E07E54" w:rsidRPr="007003DF" w:rsidRDefault="00E07E54" w:rsidP="00EE0C25">
            <w:pPr>
              <w:pStyle w:val="BodyText"/>
              <w:rPr>
                <w:rFonts w:eastAsia="DengXian"/>
              </w:rPr>
            </w:pPr>
            <w:r>
              <w:rPr>
                <w:rFonts w:eastAsia="DengXian"/>
              </w:rPr>
              <w:t>Yangxing1@xiaomi.com</w:t>
            </w:r>
          </w:p>
        </w:tc>
      </w:tr>
      <w:tr w:rsidR="008E6018" w14:paraId="7D222C8D" w14:textId="77777777" w:rsidTr="007F09DA">
        <w:tc>
          <w:tcPr>
            <w:tcW w:w="3209" w:type="dxa"/>
          </w:tcPr>
          <w:p w14:paraId="01988BD6" w14:textId="62B699A8" w:rsidR="008E6018" w:rsidRPr="00E07E54" w:rsidRDefault="00944D2E" w:rsidP="003267A6">
            <w:pPr>
              <w:pStyle w:val="BodyText"/>
            </w:pPr>
            <w:r>
              <w:t>NEC</w:t>
            </w:r>
          </w:p>
        </w:tc>
        <w:tc>
          <w:tcPr>
            <w:tcW w:w="3210" w:type="dxa"/>
          </w:tcPr>
          <w:p w14:paraId="54393BD3" w14:textId="60605560" w:rsidR="008E6018" w:rsidRPr="00944D2E" w:rsidRDefault="00944D2E" w:rsidP="003267A6">
            <w:pPr>
              <w:pStyle w:val="BodyText"/>
              <w:rPr>
                <w:rFonts w:eastAsiaTheme="minorEastAsia"/>
                <w:lang w:eastAsia="ja-JP"/>
              </w:rPr>
            </w:pPr>
            <w:proofErr w:type="spellStart"/>
            <w:r>
              <w:rPr>
                <w:rFonts w:eastAsiaTheme="minorEastAsia" w:hint="eastAsia"/>
                <w:lang w:eastAsia="ja-JP"/>
              </w:rPr>
              <w:t>H</w:t>
            </w:r>
            <w:r>
              <w:rPr>
                <w:rFonts w:eastAsiaTheme="minorEastAsia"/>
                <w:lang w:eastAsia="ja-JP"/>
              </w:rPr>
              <w:t>isashi</w:t>
            </w:r>
            <w:proofErr w:type="spellEnd"/>
            <w:r>
              <w:rPr>
                <w:rFonts w:eastAsiaTheme="minorEastAsia"/>
                <w:lang w:eastAsia="ja-JP"/>
              </w:rPr>
              <w:t xml:space="preserve"> </w:t>
            </w:r>
            <w:proofErr w:type="spellStart"/>
            <w:r>
              <w:rPr>
                <w:rFonts w:eastAsiaTheme="minorEastAsia"/>
                <w:lang w:eastAsia="ja-JP"/>
              </w:rPr>
              <w:t>Futaki</w:t>
            </w:r>
            <w:proofErr w:type="spellEnd"/>
          </w:p>
        </w:tc>
        <w:tc>
          <w:tcPr>
            <w:tcW w:w="3210" w:type="dxa"/>
          </w:tcPr>
          <w:p w14:paraId="32B8F881" w14:textId="0289F4A9" w:rsidR="008E6018" w:rsidRPr="00944D2E" w:rsidRDefault="00944D2E" w:rsidP="003267A6">
            <w:pPr>
              <w:pStyle w:val="BodyTex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 @ nec.com</w:t>
            </w:r>
          </w:p>
        </w:tc>
      </w:tr>
      <w:tr w:rsidR="00944D2E" w14:paraId="7C686053" w14:textId="77777777" w:rsidTr="007F09DA">
        <w:tc>
          <w:tcPr>
            <w:tcW w:w="3209" w:type="dxa"/>
          </w:tcPr>
          <w:p w14:paraId="74D640F7" w14:textId="0EB54C7D" w:rsidR="00944D2E" w:rsidRPr="00EA39A7" w:rsidRDefault="00EA39A7" w:rsidP="003267A6">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5A8737A5" w14:textId="7F4FC5FA" w:rsidR="00944D2E" w:rsidRPr="00EA39A7" w:rsidRDefault="00EA39A7" w:rsidP="003267A6">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210" w:type="dxa"/>
          </w:tcPr>
          <w:p w14:paraId="106E8EC9" w14:textId="21659254" w:rsidR="00944D2E" w:rsidRPr="00EA39A7" w:rsidRDefault="00EA39A7" w:rsidP="003267A6">
            <w:pPr>
              <w:pStyle w:val="BodyText"/>
              <w:rPr>
                <w:rFonts w:eastAsia="Malgun Gothic"/>
                <w:lang w:eastAsia="ko-KR"/>
              </w:rPr>
            </w:pPr>
            <w:r>
              <w:rPr>
                <w:rFonts w:eastAsia="Malgun Gothic"/>
                <w:lang w:eastAsia="ko-KR"/>
              </w:rPr>
              <w:t>soo.kim@lge.com</w:t>
            </w:r>
          </w:p>
        </w:tc>
      </w:tr>
      <w:tr w:rsidR="001301B9" w14:paraId="557E85A7" w14:textId="77777777" w:rsidTr="001301B9">
        <w:tc>
          <w:tcPr>
            <w:tcW w:w="3209" w:type="dxa"/>
          </w:tcPr>
          <w:p w14:paraId="02FCA6C7" w14:textId="77777777" w:rsidR="001301B9" w:rsidRDefault="001301B9" w:rsidP="00CC4A6F">
            <w:pPr>
              <w:pStyle w:val="BodyText"/>
            </w:pPr>
            <w:r>
              <w:t>Huawei, HiSilicon</w:t>
            </w:r>
          </w:p>
        </w:tc>
        <w:tc>
          <w:tcPr>
            <w:tcW w:w="3210" w:type="dxa"/>
          </w:tcPr>
          <w:p w14:paraId="3196C54F" w14:textId="77777777" w:rsidR="001301B9" w:rsidRDefault="001301B9" w:rsidP="00CC4A6F">
            <w:pPr>
              <w:pStyle w:val="BodyText"/>
            </w:pPr>
            <w:r>
              <w:t>Tao Cai</w:t>
            </w:r>
          </w:p>
        </w:tc>
        <w:tc>
          <w:tcPr>
            <w:tcW w:w="3210" w:type="dxa"/>
          </w:tcPr>
          <w:p w14:paraId="001C3734" w14:textId="77777777" w:rsidR="001301B9" w:rsidRDefault="001301B9" w:rsidP="00CC4A6F">
            <w:pPr>
              <w:pStyle w:val="BodyText"/>
            </w:pPr>
            <w:r>
              <w:t>tao.cai@huawei.com</w:t>
            </w:r>
          </w:p>
        </w:tc>
      </w:tr>
      <w:tr w:rsidR="009102BF" w14:paraId="413F47EE" w14:textId="77777777" w:rsidTr="001301B9">
        <w:tc>
          <w:tcPr>
            <w:tcW w:w="3209" w:type="dxa"/>
          </w:tcPr>
          <w:p w14:paraId="0BAC4523" w14:textId="2350B1BA" w:rsidR="009102BF" w:rsidRPr="009102BF" w:rsidRDefault="009102BF" w:rsidP="00CC4A6F">
            <w:pPr>
              <w:pStyle w:val="BodyText"/>
              <w:rPr>
                <w:rFonts w:eastAsia="DengXian"/>
              </w:rPr>
            </w:pPr>
            <w:r>
              <w:rPr>
                <w:rFonts w:eastAsia="DengXian" w:hint="eastAsia"/>
              </w:rPr>
              <w:t>M</w:t>
            </w:r>
            <w:r>
              <w:rPr>
                <w:rFonts w:eastAsia="DengXian"/>
              </w:rPr>
              <w:t>ediatek</w:t>
            </w:r>
          </w:p>
        </w:tc>
        <w:tc>
          <w:tcPr>
            <w:tcW w:w="3210" w:type="dxa"/>
          </w:tcPr>
          <w:p w14:paraId="6AE4F960" w14:textId="0C341764" w:rsidR="009102BF" w:rsidRPr="009102BF" w:rsidRDefault="009102BF" w:rsidP="00CC4A6F">
            <w:pPr>
              <w:pStyle w:val="BodyText"/>
              <w:rPr>
                <w:rFonts w:eastAsia="DengXian"/>
              </w:rPr>
            </w:pPr>
            <w:r>
              <w:rPr>
                <w:rFonts w:eastAsia="DengXian" w:hint="eastAsia"/>
              </w:rPr>
              <w:t>Y</w:t>
            </w:r>
            <w:r>
              <w:rPr>
                <w:rFonts w:eastAsia="DengXian"/>
              </w:rPr>
              <w:t>uanyuan Zhang</w:t>
            </w:r>
          </w:p>
        </w:tc>
        <w:tc>
          <w:tcPr>
            <w:tcW w:w="3210" w:type="dxa"/>
          </w:tcPr>
          <w:p w14:paraId="6D3FBCEA" w14:textId="729BF680" w:rsidR="009102BF" w:rsidRPr="009102BF" w:rsidRDefault="009102BF" w:rsidP="00CC4A6F">
            <w:pPr>
              <w:pStyle w:val="BodyText"/>
              <w:rPr>
                <w:rFonts w:eastAsia="DengXian"/>
              </w:rPr>
            </w:pPr>
            <w:r>
              <w:rPr>
                <w:rFonts w:eastAsia="DengXian"/>
              </w:rPr>
              <w:t>Yuany.zhang@mediatek.com</w:t>
            </w:r>
          </w:p>
        </w:tc>
      </w:tr>
      <w:tr w:rsidR="00237A81" w14:paraId="0DA0FEDE" w14:textId="77777777" w:rsidTr="001301B9">
        <w:tc>
          <w:tcPr>
            <w:tcW w:w="3209" w:type="dxa"/>
          </w:tcPr>
          <w:p w14:paraId="1D98B51B" w14:textId="33C44346" w:rsidR="00237A81" w:rsidRDefault="00237A81" w:rsidP="00CC4A6F">
            <w:pPr>
              <w:pStyle w:val="BodyText"/>
              <w:rPr>
                <w:rFonts w:eastAsia="DengXian"/>
              </w:rPr>
            </w:pPr>
            <w:r>
              <w:rPr>
                <w:rFonts w:eastAsia="DengXian" w:hint="eastAsia"/>
              </w:rPr>
              <w:t>Z</w:t>
            </w:r>
            <w:r>
              <w:rPr>
                <w:rFonts w:eastAsia="DengXian"/>
              </w:rPr>
              <w:t>TE</w:t>
            </w:r>
          </w:p>
        </w:tc>
        <w:tc>
          <w:tcPr>
            <w:tcW w:w="3210" w:type="dxa"/>
          </w:tcPr>
          <w:p w14:paraId="0668A168" w14:textId="5E805D07" w:rsidR="00237A81" w:rsidRDefault="00237A81" w:rsidP="00CC4A6F">
            <w:pPr>
              <w:pStyle w:val="BodyText"/>
              <w:rPr>
                <w:rFonts w:eastAsia="DengXian"/>
              </w:rPr>
            </w:pPr>
            <w:r>
              <w:rPr>
                <w:rFonts w:eastAsia="DengXian" w:hint="eastAsia"/>
              </w:rPr>
              <w:t>F</w:t>
            </w:r>
            <w:r>
              <w:rPr>
                <w:rFonts w:eastAsia="DengXian"/>
              </w:rPr>
              <w:t>ei Dong</w:t>
            </w:r>
          </w:p>
        </w:tc>
        <w:tc>
          <w:tcPr>
            <w:tcW w:w="3210" w:type="dxa"/>
          </w:tcPr>
          <w:p w14:paraId="7704C907" w14:textId="41876C32" w:rsidR="00237A81" w:rsidRDefault="00237A81" w:rsidP="00CC4A6F">
            <w:pPr>
              <w:pStyle w:val="BodyText"/>
              <w:rPr>
                <w:rFonts w:eastAsia="DengXian"/>
              </w:rPr>
            </w:pPr>
            <w:r>
              <w:rPr>
                <w:rFonts w:eastAsia="DengXian"/>
              </w:rPr>
              <w:t>Dong.fei@zte.com.cn</w:t>
            </w:r>
          </w:p>
        </w:tc>
      </w:tr>
      <w:tr w:rsidR="00AF35AA" w14:paraId="52C48DEC" w14:textId="77777777" w:rsidTr="001301B9">
        <w:tc>
          <w:tcPr>
            <w:tcW w:w="3209" w:type="dxa"/>
          </w:tcPr>
          <w:p w14:paraId="78A17550" w14:textId="64087915" w:rsidR="00AF35AA" w:rsidRDefault="00AF35AA" w:rsidP="00CC4A6F">
            <w:pPr>
              <w:pStyle w:val="BodyText"/>
              <w:rPr>
                <w:rFonts w:eastAsia="DengXian"/>
              </w:rPr>
            </w:pPr>
            <w:r>
              <w:rPr>
                <w:rFonts w:eastAsia="DengXian"/>
              </w:rPr>
              <w:t>Nokia, Nokia Shanghai Bell</w:t>
            </w:r>
          </w:p>
        </w:tc>
        <w:tc>
          <w:tcPr>
            <w:tcW w:w="3210" w:type="dxa"/>
          </w:tcPr>
          <w:p w14:paraId="651E7618" w14:textId="2C9292FC" w:rsidR="00AF35AA" w:rsidRDefault="00AF35AA" w:rsidP="00CC4A6F">
            <w:pPr>
              <w:pStyle w:val="BodyText"/>
              <w:rPr>
                <w:rFonts w:eastAsia="DengXian"/>
              </w:rPr>
            </w:pPr>
            <w:r>
              <w:rPr>
                <w:rFonts w:eastAsia="DengXian"/>
              </w:rPr>
              <w:t>Sakira Hassan</w:t>
            </w:r>
          </w:p>
        </w:tc>
        <w:tc>
          <w:tcPr>
            <w:tcW w:w="3210" w:type="dxa"/>
          </w:tcPr>
          <w:p w14:paraId="5CA5769F" w14:textId="21573EDE" w:rsidR="00AF35AA" w:rsidRDefault="004C6E9D" w:rsidP="00CC4A6F">
            <w:pPr>
              <w:pStyle w:val="BodyText"/>
              <w:rPr>
                <w:rFonts w:eastAsia="DengXian"/>
              </w:rPr>
            </w:pPr>
            <w:r>
              <w:rPr>
                <w:rFonts w:eastAsia="DengXian"/>
              </w:rPr>
              <w:t>s</w:t>
            </w:r>
            <w:r w:rsidR="00AF35AA">
              <w:rPr>
                <w:rFonts w:eastAsia="DengXian"/>
              </w:rPr>
              <w:t>akira.hassan@nokia.com</w:t>
            </w:r>
          </w:p>
        </w:tc>
      </w:tr>
      <w:tr w:rsidR="00434605" w14:paraId="562D0419" w14:textId="77777777" w:rsidTr="001301B9">
        <w:tc>
          <w:tcPr>
            <w:tcW w:w="3209" w:type="dxa"/>
          </w:tcPr>
          <w:p w14:paraId="2922D758" w14:textId="1122F3A7" w:rsidR="00434605" w:rsidRDefault="00434605" w:rsidP="00434605">
            <w:pPr>
              <w:pStyle w:val="BodyText"/>
              <w:rPr>
                <w:rFonts w:eastAsia="DengXian"/>
              </w:rPr>
            </w:pPr>
            <w:r>
              <w:rPr>
                <w:rFonts w:eastAsia="DengXian"/>
              </w:rPr>
              <w:t>Samsung</w:t>
            </w:r>
          </w:p>
        </w:tc>
        <w:tc>
          <w:tcPr>
            <w:tcW w:w="3210" w:type="dxa"/>
          </w:tcPr>
          <w:p w14:paraId="38AC1CCB" w14:textId="04E9FE4D" w:rsidR="00434605" w:rsidRDefault="00434605" w:rsidP="00434605">
            <w:pPr>
              <w:pStyle w:val="BodyText"/>
              <w:rPr>
                <w:rFonts w:eastAsia="DengXian"/>
              </w:rPr>
            </w:pPr>
            <w:r>
              <w:rPr>
                <w:rFonts w:eastAsia="DengXian"/>
              </w:rPr>
              <w:t>Chadi Khirallah</w:t>
            </w:r>
          </w:p>
        </w:tc>
        <w:tc>
          <w:tcPr>
            <w:tcW w:w="3210" w:type="dxa"/>
          </w:tcPr>
          <w:p w14:paraId="3DD958B6" w14:textId="1FCD7F08" w:rsidR="00434605" w:rsidRDefault="00434605" w:rsidP="00434605">
            <w:pPr>
              <w:pStyle w:val="BodyText"/>
              <w:rPr>
                <w:rFonts w:eastAsia="DengXian"/>
              </w:rPr>
            </w:pPr>
            <w:r>
              <w:rPr>
                <w:rFonts w:eastAsia="DengXian"/>
              </w:rPr>
              <w:t>c.khirallah@samsung.com</w:t>
            </w: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lastRenderedPageBreak/>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AI/ML positioning</w:t>
      </w:r>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AI/ML assisted positioning</w:t>
      </w:r>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lastRenderedPageBreak/>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r w:rsidR="00342D2B">
        <w:rPr>
          <w:rStyle w:val="Emphasis"/>
          <w:lang w:val="en-US"/>
        </w:rPr>
        <w:t>gNB</w:t>
      </w:r>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i.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3</w:t>
            </w:r>
            <w:proofErr w:type="gramStart"/>
            <w:r w:rsidR="009B6D5E">
              <w:rPr>
                <w:sz w:val="20"/>
                <w:szCs w:val="20"/>
              </w:rPr>
              <w:t>:</w:t>
            </w:r>
            <w:r w:rsidRPr="009B6D5E">
              <w:rPr>
                <w:sz w:val="20"/>
                <w:szCs w:val="20"/>
              </w:rPr>
              <w:t>We</w:t>
            </w:r>
            <w:proofErr w:type="gramEnd"/>
            <w:r w:rsidRPr="009B6D5E">
              <w:rPr>
                <w:sz w:val="20"/>
                <w:szCs w:val="20"/>
              </w:rPr>
              <w:t xml:space="preserve"> think both "UE-sided model" and "gNB/LMF-sided model" need to define measurement requirement because both models need UE's measurements. The difference is whether to define requirement for UE reporting (i.e. "UE-sided model" </w:t>
            </w:r>
            <w:r w:rsidRPr="009B6D5E">
              <w:rPr>
                <w:sz w:val="20"/>
                <w:szCs w:val="20"/>
              </w:rPr>
              <w:lastRenderedPageBreak/>
              <w:t xml:space="preserve">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ListParagraph"/>
              <w:numPr>
                <w:ilvl w:val="0"/>
                <w:numId w:val="25"/>
              </w:numPr>
              <w:rPr>
                <w:sz w:val="20"/>
                <w:szCs w:val="20"/>
              </w:rPr>
            </w:pPr>
            <w:r>
              <w:rPr>
                <w:sz w:val="20"/>
                <w:szCs w:val="20"/>
              </w:rPr>
              <w:t>Observation 4</w:t>
            </w:r>
            <w:proofErr w:type="gramStart"/>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gNB/LMF sided model", if the related 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gNB to UE on data collection</w:t>
            </w:r>
          </w:p>
          <w:p w14:paraId="7BBE420E" w14:textId="25B75FC6" w:rsidR="00EB6D28" w:rsidRPr="00F233BD" w:rsidRDefault="00EB6D28">
            <w:pPr>
              <w:pStyle w:val="ListParagraph"/>
              <w:numPr>
                <w:ilvl w:val="0"/>
                <w:numId w:val="27"/>
              </w:numPr>
              <w:rPr>
                <w:sz w:val="20"/>
                <w:szCs w:val="20"/>
              </w:rPr>
            </w:pPr>
            <w:r w:rsidRPr="00F233BD">
              <w:rPr>
                <w:sz w:val="20"/>
                <w:szCs w:val="20"/>
              </w:rPr>
              <w:t>The assistance signaling from UE to gNB on data collection</w:t>
            </w:r>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F17767F" w14:textId="2EFD889E" w:rsidR="00BC222A" w:rsidRPr="003B6769" w:rsidRDefault="003B6769" w:rsidP="00BC222A">
            <w:pPr>
              <w:rPr>
                <w:rFonts w:eastAsia="DengXian"/>
                <w:lang w:eastAsia="zh-CN"/>
              </w:rPr>
            </w:pPr>
            <w:r>
              <w:rPr>
                <w:rFonts w:eastAsia="DengXian" w:hint="eastAsia"/>
                <w:lang w:eastAsia="zh-CN"/>
              </w:rPr>
              <w:t>N</w:t>
            </w:r>
            <w:r>
              <w:rPr>
                <w:rFonts w:eastAsia="DengXian"/>
                <w:lang w:eastAsia="zh-CN"/>
              </w:rPr>
              <w:t>o</w:t>
            </w:r>
          </w:p>
        </w:tc>
        <w:tc>
          <w:tcPr>
            <w:tcW w:w="6304" w:type="dxa"/>
          </w:tcPr>
          <w:p w14:paraId="7826DFC8" w14:textId="6B35A43F" w:rsidR="00BC222A" w:rsidRDefault="00EF2B70" w:rsidP="00BC222A">
            <w:pPr>
              <w:rPr>
                <w:rFonts w:eastAsia="DengXian"/>
                <w:lang w:eastAsia="zh-CN"/>
              </w:rPr>
            </w:pPr>
            <w:r>
              <w:rPr>
                <w:rFonts w:eastAsia="DengXian" w:hint="eastAsia"/>
                <w:lang w:eastAsia="zh-CN"/>
              </w:rPr>
              <w:t>W</w:t>
            </w:r>
            <w:r>
              <w:rPr>
                <w:rFonts w:eastAsia="DengXian"/>
                <w:lang w:eastAsia="zh-CN"/>
              </w:rPr>
              <w:t>e think it’s too early to make such assumption</w:t>
            </w:r>
            <w:r w:rsidR="0031698F">
              <w:rPr>
                <w:rFonts w:eastAsia="DengXian"/>
                <w:lang w:eastAsia="zh-CN"/>
              </w:rPr>
              <w:t>. If we check RAN1 discussion, we will find that only high level agreement</w:t>
            </w:r>
            <w:r w:rsidR="0013095D">
              <w:rPr>
                <w:rFonts w:eastAsia="DengXian"/>
                <w:lang w:eastAsia="zh-CN"/>
              </w:rPr>
              <w:t>s</w:t>
            </w:r>
            <w:r w:rsidR="0031698F">
              <w:rPr>
                <w:rFonts w:eastAsia="DengXian"/>
                <w:lang w:eastAsia="zh-CN"/>
              </w:rPr>
              <w:t xml:space="preserve"> were made for data collection.</w:t>
            </w:r>
            <w:r w:rsidR="00B30C94">
              <w:rPr>
                <w:rFonts w:eastAsia="DengXian"/>
                <w:lang w:eastAsia="zh-CN"/>
              </w:rPr>
              <w:t xml:space="preserve"> For general part, RAN1 made the following agreement:</w:t>
            </w:r>
          </w:p>
          <w:p w14:paraId="19C39467" w14:textId="77777777" w:rsidR="00B30C94" w:rsidRPr="00B30C94" w:rsidRDefault="00B30C94" w:rsidP="00B30C94">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DengXian"/>
                <w:lang w:eastAsia="zh-CN"/>
              </w:rPr>
            </w:pPr>
          </w:p>
          <w:p w14:paraId="0774625B" w14:textId="421BB191" w:rsidR="00B30C94" w:rsidRDefault="00B30C94" w:rsidP="00BC222A">
            <w:pPr>
              <w:rPr>
                <w:rFonts w:eastAsia="DengXian"/>
                <w:lang w:eastAsia="zh-CN"/>
              </w:rPr>
            </w:pPr>
            <w:bookmarkStart w:id="6" w:name="OLE_LINK3"/>
            <w:r>
              <w:rPr>
                <w:rFonts w:eastAsia="DengXian" w:hint="eastAsia"/>
                <w:lang w:eastAsia="zh-CN"/>
              </w:rPr>
              <w:t>F</w:t>
            </w:r>
            <w:r>
              <w:rPr>
                <w:rFonts w:eastAsia="DengXian"/>
                <w:lang w:eastAsia="zh-CN"/>
              </w:rPr>
              <w:t>or use case</w:t>
            </w:r>
            <w:r w:rsidR="007E2BB3">
              <w:rPr>
                <w:rFonts w:eastAsia="DengXian"/>
                <w:lang w:eastAsia="zh-CN"/>
              </w:rPr>
              <w:t xml:space="preserve"> specific topic</w:t>
            </w:r>
            <w:r w:rsidR="004C16B3">
              <w:rPr>
                <w:rFonts w:eastAsia="DengXian"/>
                <w:lang w:eastAsia="zh-CN"/>
              </w:rPr>
              <w:t>s</w:t>
            </w:r>
            <w:r>
              <w:rPr>
                <w:rFonts w:eastAsia="DengXian"/>
                <w:lang w:eastAsia="zh-CN"/>
              </w:rPr>
              <w:t>,</w:t>
            </w:r>
            <w:r w:rsidR="007E2BB3">
              <w:rPr>
                <w:rFonts w:eastAsia="DengXian"/>
                <w:lang w:eastAsia="zh-CN"/>
              </w:rPr>
              <w:t xml:space="preserve"> data collection requirements are quite different</w:t>
            </w:r>
            <w:r w:rsidR="0013095D">
              <w:rPr>
                <w:rFonts w:eastAsia="DengXian"/>
                <w:lang w:eastAsia="zh-CN"/>
              </w:rPr>
              <w:t>, no much progress was made</w:t>
            </w:r>
            <w:r w:rsidR="004C16B3">
              <w:rPr>
                <w:rFonts w:eastAsia="DengXian"/>
                <w:lang w:eastAsia="zh-CN"/>
              </w:rPr>
              <w:t xml:space="preserve"> so far</w:t>
            </w:r>
            <w:r w:rsidR="0013095D">
              <w:rPr>
                <w:rFonts w:eastAsia="DengXian"/>
                <w:lang w:eastAsia="zh-CN"/>
              </w:rPr>
              <w:t>.</w:t>
            </w:r>
          </w:p>
          <w:bookmarkEnd w:id="6"/>
          <w:p w14:paraId="1077179B" w14:textId="77777777" w:rsidR="0013095D" w:rsidRDefault="0013095D" w:rsidP="00BC222A">
            <w:pPr>
              <w:rPr>
                <w:rFonts w:eastAsia="DengXian"/>
                <w:lang w:eastAsia="zh-CN"/>
              </w:rPr>
            </w:pPr>
            <w:r>
              <w:rPr>
                <w:rFonts w:eastAsia="DengXian" w:hint="eastAsia"/>
                <w:lang w:eastAsia="zh-CN"/>
              </w:rPr>
              <w:t>B</w:t>
            </w:r>
            <w:r>
              <w:rPr>
                <w:rFonts w:eastAsia="DengXian"/>
                <w:lang w:eastAsia="zh-CN"/>
              </w:rPr>
              <w:t xml:space="preserve">ased on above, </w:t>
            </w:r>
            <w:r w:rsidR="00013372">
              <w:rPr>
                <w:rFonts w:eastAsia="DengXian"/>
                <w:lang w:eastAsia="zh-CN"/>
              </w:rPr>
              <w:t xml:space="preserve">it’s hard to say that RAN2 should focus on network side AI model, maybe this scenario </w:t>
            </w:r>
            <w:r w:rsidR="004B418A">
              <w:rPr>
                <w:rFonts w:eastAsia="DengXian"/>
                <w:lang w:eastAsia="zh-CN"/>
              </w:rPr>
              <w:t xml:space="preserve">is typical for model training, but UE side </w:t>
            </w:r>
            <w:r w:rsidR="004C0DB5">
              <w:rPr>
                <w:rFonts w:eastAsia="DengXian"/>
                <w:lang w:eastAsia="zh-CN"/>
              </w:rPr>
              <w:t xml:space="preserve">AI </w:t>
            </w:r>
            <w:r w:rsidR="004B418A">
              <w:rPr>
                <w:rFonts w:eastAsia="DengXian"/>
                <w:lang w:eastAsia="zh-CN"/>
              </w:rPr>
              <w:t xml:space="preserve">model training or monitoring may also involve network configuration, e.g. RS configuration or performance metrics, </w:t>
            </w:r>
            <w:r w:rsidR="00B33E00">
              <w:rPr>
                <w:rFonts w:eastAsia="DengXian"/>
                <w:lang w:eastAsia="zh-CN"/>
              </w:rPr>
              <w:t>so it’s safer for RAN2 to leave the discussion open for now</w:t>
            </w:r>
            <w:r w:rsidR="00647DD9">
              <w:rPr>
                <w:rFonts w:eastAsia="DengXian"/>
                <w:lang w:eastAsia="zh-CN"/>
              </w:rPr>
              <w:t>.</w:t>
            </w:r>
          </w:p>
          <w:p w14:paraId="4229F088" w14:textId="634427AC" w:rsidR="00647DD9" w:rsidRPr="00EF2B70" w:rsidRDefault="00647DD9" w:rsidP="00BC222A">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DengXian"/>
                <w:lang w:eastAsia="zh-CN"/>
              </w:rPr>
              <w:t xml:space="preserve"> in the future</w:t>
            </w:r>
            <w:r>
              <w:rPr>
                <w:rFonts w:eastAsia="DengXian"/>
                <w:lang w:eastAsia="zh-CN"/>
              </w:rPr>
              <w:t xml:space="preserve">, but we can’t assume </w:t>
            </w:r>
            <w:r w:rsidR="00AE2029">
              <w:rPr>
                <w:rFonts w:eastAsia="DengXian"/>
                <w:lang w:eastAsia="zh-CN"/>
              </w:rPr>
              <w:t>a unified data collection framework is needed</w:t>
            </w:r>
            <w:r>
              <w:rPr>
                <w:rFonts w:eastAsia="DengXian"/>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r w:rsidR="00FF4AA0" w:rsidRPr="0000136E">
              <w:t xml:space="preserve">gNB/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pple's comment on the requirements of assistance signaling from gNB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For UE-sided AIML models, UEs do not necessarily need to report the collected data for model training to the gNB/LMF.”</w:t>
            </w:r>
            <w:r w:rsidR="00AD5E53">
              <w:t xml:space="preserve"> </w:t>
            </w:r>
            <w:r w:rsidR="00C162E8">
              <w:t>i</w:t>
            </w:r>
            <w:r w:rsidR="00AD5E53">
              <w:t>mplies that the UE-sided AIML model will not be trained by gNB/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lastRenderedPageBreak/>
              <w:t>We believe data collection for both UE sided model and gNB/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lastRenderedPageBreak/>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However, considering data collection from UE to gNB/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gNB/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4C31DABE" w14:textId="77777777" w:rsidR="00E07E54" w:rsidRPr="00D91101" w:rsidRDefault="00E07E54" w:rsidP="00EE0C25">
            <w:pPr>
              <w:rPr>
                <w:rFonts w:eastAsia="DengXian"/>
                <w:lang w:eastAsia="zh-CN"/>
              </w:rPr>
            </w:pPr>
            <w:r>
              <w:rPr>
                <w:rFonts w:eastAsia="DengXian" w:hint="eastAsia"/>
                <w:lang w:eastAsia="zh-CN"/>
              </w:rPr>
              <w:t>C</w:t>
            </w:r>
            <w:r>
              <w:rPr>
                <w:rFonts w:eastAsia="DengXian"/>
                <w:lang w:eastAsia="zh-CN"/>
              </w:rPr>
              <w:t>omments</w:t>
            </w:r>
          </w:p>
        </w:tc>
        <w:tc>
          <w:tcPr>
            <w:tcW w:w="6304" w:type="dxa"/>
          </w:tcPr>
          <w:p w14:paraId="2FA19233" w14:textId="77777777" w:rsidR="00E07E54" w:rsidRDefault="00E07E54" w:rsidP="00EE0C25">
            <w:pPr>
              <w:rPr>
                <w:rFonts w:eastAsia="DengXian"/>
                <w:lang w:eastAsia="zh-CN"/>
              </w:rPr>
            </w:pPr>
            <w:r>
              <w:rPr>
                <w:rFonts w:eastAsia="DengXian"/>
                <w:lang w:eastAsia="zh-CN"/>
              </w:rPr>
              <w:t xml:space="preserve">We understand the data can be used for model training, inference and performance monitoring. </w:t>
            </w:r>
          </w:p>
          <w:p w14:paraId="64728CEF" w14:textId="1CA8EB30" w:rsidR="00E07E54" w:rsidRDefault="00E07E54" w:rsidP="00EE0C25">
            <w:pPr>
              <w:rPr>
                <w:rFonts w:eastAsia="DengXian"/>
                <w:lang w:eastAsia="zh-CN"/>
              </w:rPr>
            </w:pPr>
            <w:r>
              <w:rPr>
                <w:rFonts w:eastAsia="DengXian"/>
                <w:lang w:eastAsia="zh-CN"/>
              </w:rPr>
              <w:t>We understand the so called one side AIML means the inference is done at one side. So, even in one-sided AIML models, it’s possible the training and performance monitoring are located in the other side, which may also require data collection and data exchange. We suggest to focus on the functionality required for data collection. So, we suggest following modification,</w:t>
            </w:r>
          </w:p>
          <w:p w14:paraId="1995A7EF" w14:textId="77777777" w:rsidR="00E07E54" w:rsidRDefault="00E07E54" w:rsidP="00EE0C25">
            <w:pPr>
              <w:rPr>
                <w:rFonts w:eastAsia="DengXian"/>
                <w:lang w:eastAsia="zh-CN"/>
              </w:rPr>
            </w:pPr>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7" w:author="Xiaomi - Xing" w:date="2023-01-03T11:18:00Z">
              <w:r w:rsidDel="003A725A">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r>
              <w:rPr>
                <w:rStyle w:val="Emphasis"/>
                <w:lang w:val="en-US"/>
              </w:rPr>
              <w:t>gNB/LMF</w:t>
            </w:r>
            <w:del w:id="10" w:author="Xiaomi - Xing" w:date="2023-01-03T11:18:00Z">
              <w:r w:rsidDel="003A725A">
                <w:rPr>
                  <w:rStyle w:val="Emphasis"/>
                  <w:lang w:val="en-US"/>
                </w:rPr>
                <w:delText>-sided models</w:delText>
              </w:r>
            </w:del>
          </w:p>
          <w:p w14:paraId="1D584003" w14:textId="77777777" w:rsidR="00E07E54" w:rsidRPr="00D91101" w:rsidRDefault="00E07E54" w:rsidP="00EE0C25">
            <w:pPr>
              <w:rPr>
                <w:rFonts w:eastAsia="DengXian"/>
                <w:lang w:eastAsia="zh-CN"/>
              </w:rPr>
            </w:pPr>
          </w:p>
        </w:tc>
      </w:tr>
      <w:tr w:rsidR="00E07E54" w14:paraId="6E5FFA55" w14:textId="77777777" w:rsidTr="000F5C27">
        <w:tc>
          <w:tcPr>
            <w:tcW w:w="1673" w:type="dxa"/>
          </w:tcPr>
          <w:p w14:paraId="3962C80E" w14:textId="367D10A1" w:rsidR="00E07E54" w:rsidRPr="008F51F3" w:rsidRDefault="008F51F3" w:rsidP="00BC222A">
            <w:pPr>
              <w:rPr>
                <w:rFonts w:eastAsiaTheme="minorEastAsia"/>
              </w:rPr>
            </w:pPr>
            <w:r>
              <w:rPr>
                <w:rFonts w:eastAsiaTheme="minorEastAsia" w:hint="eastAsia"/>
              </w:rPr>
              <w:t>N</w:t>
            </w:r>
            <w:r>
              <w:rPr>
                <w:rFonts w:eastAsiaTheme="minorEastAsia"/>
              </w:rPr>
              <w:t>EC</w:t>
            </w:r>
          </w:p>
        </w:tc>
        <w:tc>
          <w:tcPr>
            <w:tcW w:w="1652" w:type="dxa"/>
          </w:tcPr>
          <w:p w14:paraId="1DA180A1" w14:textId="295818DA" w:rsidR="00E07E54" w:rsidRPr="008F51F3" w:rsidRDefault="008F51F3" w:rsidP="00BC222A">
            <w:pPr>
              <w:rPr>
                <w:rFonts w:eastAsiaTheme="minorEastAsia"/>
              </w:rPr>
            </w:pPr>
            <w:r>
              <w:rPr>
                <w:rFonts w:eastAsiaTheme="minorEastAsia" w:hint="eastAsia"/>
              </w:rPr>
              <w:t>N</w:t>
            </w:r>
            <w:r>
              <w:rPr>
                <w:rFonts w:eastAsiaTheme="minorEastAsia"/>
              </w:rPr>
              <w:t>o</w:t>
            </w:r>
          </w:p>
        </w:tc>
        <w:tc>
          <w:tcPr>
            <w:tcW w:w="6304" w:type="dxa"/>
          </w:tcPr>
          <w:p w14:paraId="67845641" w14:textId="77777777" w:rsidR="00E07E54" w:rsidRDefault="008F51F3" w:rsidP="008D7829">
            <w:pPr>
              <w:rPr>
                <w:rFonts w:eastAsiaTheme="minorEastAsia"/>
              </w:rPr>
            </w:pPr>
            <w:r>
              <w:rPr>
                <w:rFonts w:eastAsiaTheme="minorEastAsia" w:hint="eastAsia"/>
              </w:rPr>
              <w:t>A</w:t>
            </w:r>
            <w:r>
              <w:rPr>
                <w:rFonts w:eastAsiaTheme="minorEastAsia"/>
              </w:rPr>
              <w:t>s many companies commented above, the observations 2-4 seem restrictive or a bit biased.  We also assume that the data collection for UE-sided model needs to be studied as well as gNB/LMF-sided model, and they may have different requirements.</w:t>
            </w:r>
          </w:p>
          <w:p w14:paraId="57D05529" w14:textId="01DE90E5" w:rsidR="008F51F3" w:rsidRPr="008F51F3" w:rsidRDefault="008F51F3" w:rsidP="008D7829">
            <w:pPr>
              <w:rPr>
                <w:rFonts w:eastAsiaTheme="minorEastAsia"/>
              </w:rPr>
            </w:pPr>
            <w:r>
              <w:rPr>
                <w:rFonts w:eastAsiaTheme="minorEastAsia"/>
              </w:rPr>
              <w:t xml:space="preserve">In general, we tend to agree with the summary </w:t>
            </w:r>
            <w:r w:rsidR="0078157A">
              <w:rPr>
                <w:rFonts w:eastAsiaTheme="minorEastAsia"/>
              </w:rPr>
              <w:t>1</w:t>
            </w:r>
            <w:r>
              <w:rPr>
                <w:rFonts w:eastAsiaTheme="minorEastAsia"/>
              </w:rPr>
              <w:t>-</w:t>
            </w:r>
            <w:r w:rsidR="0078157A">
              <w:rPr>
                <w:rFonts w:eastAsiaTheme="minorEastAsia"/>
              </w:rPr>
              <w:t>3</w:t>
            </w:r>
            <w:r>
              <w:rPr>
                <w:rFonts w:eastAsiaTheme="minorEastAsia"/>
              </w:rPr>
              <w:t xml:space="preserve"> from </w:t>
            </w:r>
            <w:r w:rsidR="0078157A">
              <w:rPr>
                <w:rFonts w:eastAsiaTheme="minorEastAsia"/>
              </w:rPr>
              <w:t>Qualcomm</w:t>
            </w:r>
            <w:r>
              <w:rPr>
                <w:rFonts w:eastAsiaTheme="minorEastAsia"/>
              </w:rPr>
              <w:t>.</w:t>
            </w:r>
          </w:p>
        </w:tc>
      </w:tr>
      <w:tr w:rsidR="00EA39A7" w14:paraId="3E519A6B" w14:textId="77777777" w:rsidTr="000F5C27">
        <w:tc>
          <w:tcPr>
            <w:tcW w:w="1673" w:type="dxa"/>
          </w:tcPr>
          <w:p w14:paraId="71CD48CA" w14:textId="73B1FECD" w:rsidR="00EA39A7" w:rsidRDefault="00EA39A7" w:rsidP="00EA39A7">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B6E60C5" w14:textId="0E88E14E" w:rsidR="00EA39A7" w:rsidRDefault="00EA39A7" w:rsidP="00EA39A7">
            <w:r>
              <w:rPr>
                <w:rFonts w:eastAsia="Malgun Gothic" w:hint="eastAsia"/>
                <w:lang w:eastAsia="ko-KR"/>
              </w:rPr>
              <w:t>C</w:t>
            </w:r>
            <w:r>
              <w:rPr>
                <w:rFonts w:eastAsia="Malgun Gothic"/>
                <w:lang w:eastAsia="ko-KR"/>
              </w:rPr>
              <w:t>omments</w:t>
            </w:r>
          </w:p>
        </w:tc>
        <w:tc>
          <w:tcPr>
            <w:tcW w:w="6304" w:type="dxa"/>
          </w:tcPr>
          <w:p w14:paraId="3438374B" w14:textId="77777777" w:rsidR="00EA39A7" w:rsidRDefault="00EA39A7" w:rsidP="00EA39A7">
            <w:r>
              <w:t>As other companies have mentioned above, we disagree with O2-O4 as the network can train/monitor the model for the UE side model.</w:t>
            </w:r>
          </w:p>
          <w:p w14:paraId="6BADF66F" w14:textId="77777777" w:rsidR="00EA39A7" w:rsidRDefault="00EA39A7" w:rsidP="00EA39A7">
            <w:r>
              <w:t xml:space="preserve">We think it should be discussed separately depending on the purpose of data collection (e.g., model training and model monitoring) and use case. We also don't believe that network entities for training and monitoring are always the same. </w:t>
            </w:r>
          </w:p>
          <w:p w14:paraId="0BD3F764" w14:textId="77777777" w:rsidR="00EA39A7" w:rsidRDefault="00EA39A7" w:rsidP="00EA39A7">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04835B48" w14:textId="5DC65C91" w:rsidR="00EA39A7" w:rsidRDefault="00EA39A7" w:rsidP="00EA39A7">
            <w:r>
              <w:rPr>
                <w:rStyle w:val="Emphasis"/>
                <w:lang w:val="en-US"/>
              </w:rPr>
              <w:t>D</w:t>
            </w:r>
            <w:r w:rsidRPr="00811D24">
              <w:rPr>
                <w:rStyle w:val="Emphasis"/>
                <w:lang w:val="en-US"/>
              </w:rPr>
              <w:t xml:space="preserve">o you agree </w:t>
            </w:r>
            <w:r>
              <w:rPr>
                <w:rStyle w:val="Emphasis"/>
                <w:lang w:val="en-US"/>
              </w:rPr>
              <w:t xml:space="preserve">that </w:t>
            </w:r>
            <w:r w:rsidRPr="00811D24">
              <w:rPr>
                <w:rStyle w:val="Emphasis"/>
                <w:lang w:val="en-US"/>
              </w:rPr>
              <w:t xml:space="preserve">RAN2 </w:t>
            </w:r>
            <w:r>
              <w:rPr>
                <w:rStyle w:val="Emphasis"/>
                <w:lang w:val="en-US"/>
              </w:rPr>
              <w:t>should start discussing the solutions</w:t>
            </w:r>
            <w:r w:rsidRPr="00811D24">
              <w:rPr>
                <w:rStyle w:val="Emphasis"/>
                <w:lang w:val="en-US"/>
              </w:rPr>
              <w:t xml:space="preserve"> </w:t>
            </w:r>
            <w:r>
              <w:rPr>
                <w:rStyle w:val="Emphasis"/>
                <w:lang w:val="en-US"/>
              </w:rPr>
              <w:t xml:space="preserve">and </w:t>
            </w:r>
            <w:r w:rsidRPr="00811D24">
              <w:rPr>
                <w:rStyle w:val="Emphasis"/>
                <w:lang w:val="en-US"/>
              </w:rPr>
              <w:t>spec</w:t>
            </w:r>
            <w:r>
              <w:rPr>
                <w:rStyle w:val="Emphasis"/>
                <w:lang w:val="en-US"/>
              </w:rPr>
              <w:t xml:space="preserve">ification </w:t>
            </w:r>
            <w:r w:rsidRPr="00811D24">
              <w:rPr>
                <w:rStyle w:val="Emphasis"/>
                <w:lang w:val="en-US"/>
              </w:rPr>
              <w:t>impact</w:t>
            </w:r>
            <w:r>
              <w:rPr>
                <w:rStyle w:val="Emphasis"/>
                <w:lang w:val="en-US"/>
              </w:rPr>
              <w:t xml:space="preserve"> analysis centered around UE measurements/reporting </w:t>
            </w:r>
            <w:del w:id="11" w:author="Xiaomi - Xing" w:date="2023-01-03T11:18:00Z">
              <w:r w:rsidDel="003A725A">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r>
              <w:rPr>
                <w:rStyle w:val="Emphasis"/>
                <w:lang w:val="en-US"/>
              </w:rPr>
              <w:t>gNB/LMF</w:t>
            </w:r>
            <w:del w:id="16" w:author="Xiaomi - Xing" w:date="2023-01-03T11:18:00Z">
              <w:r w:rsidDel="003A725A">
                <w:rPr>
                  <w:rStyle w:val="Emphasis"/>
                  <w:lang w:val="en-US"/>
                </w:rPr>
                <w:delText>-sided models</w:delText>
              </w:r>
            </w:del>
            <w:r>
              <w:rPr>
                <w:rFonts w:eastAsia="Malgun Gothic"/>
                <w:lang w:eastAsia="ko-KR"/>
              </w:rPr>
              <w:t xml:space="preserve"> </w:t>
            </w:r>
          </w:p>
        </w:tc>
      </w:tr>
      <w:tr w:rsidR="001301B9" w14:paraId="43C5237D" w14:textId="77777777" w:rsidTr="001301B9">
        <w:tc>
          <w:tcPr>
            <w:tcW w:w="1673" w:type="dxa"/>
          </w:tcPr>
          <w:p w14:paraId="0B24D0C9" w14:textId="77777777" w:rsidR="001301B9" w:rsidRDefault="001301B9" w:rsidP="00CC4A6F">
            <w:r>
              <w:t>Huawei, HiSilicon</w:t>
            </w:r>
          </w:p>
        </w:tc>
        <w:tc>
          <w:tcPr>
            <w:tcW w:w="1652" w:type="dxa"/>
          </w:tcPr>
          <w:p w14:paraId="1E6A69D7" w14:textId="77777777" w:rsidR="001301B9" w:rsidRDefault="001301B9" w:rsidP="00CC4A6F">
            <w:r>
              <w:t>No</w:t>
            </w:r>
          </w:p>
        </w:tc>
        <w:tc>
          <w:tcPr>
            <w:tcW w:w="6304" w:type="dxa"/>
          </w:tcPr>
          <w:p w14:paraId="736B2722" w14:textId="77777777" w:rsidR="001301B9" w:rsidRDefault="001301B9" w:rsidP="00CC4A6F">
            <w:r>
              <w:t xml:space="preserve">In general, we are fine to </w:t>
            </w:r>
            <w:r w:rsidRPr="00541674">
              <w:t xml:space="preserve">start discussing the solutions and specification impact analysis </w:t>
            </w:r>
            <w:r>
              <w:t xml:space="preserve">from somewhere, either from </w:t>
            </w:r>
            <w:r w:rsidRPr="00541674">
              <w:t>centred around UE measurements/reporting and data collection for gNB/LMF-sided models</w:t>
            </w:r>
            <w:r>
              <w:t xml:space="preserve">, or from the the other direction of reporting and data collection from gNB to UE. Our understanding is that neither direction discussion should be excluded or down-prioritized. For each use case, RAN2 should check the data collection requirements for training and monitoring of UE-sided/NW-sided/two-sided AIML model. Which/how network side entities that are involved in the data collection can be discussed. </w:t>
            </w:r>
          </w:p>
          <w:p w14:paraId="70C92EDF" w14:textId="77777777" w:rsidR="001301B9" w:rsidRDefault="001301B9" w:rsidP="00CC4A6F">
            <w:r>
              <w:t xml:space="preserve">RAN2 shall carefully review/understand RAN1 status, agreements and assumptions, and can send LS to RAN1 asking questions for clarification if RAN2 chooses not to just wait for RAN1 progress. </w:t>
            </w:r>
          </w:p>
          <w:p w14:paraId="71181406" w14:textId="77777777" w:rsidR="001301B9" w:rsidRDefault="001301B9" w:rsidP="00CC4A6F">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9D2E44" w14:paraId="6F658C2C" w14:textId="77777777" w:rsidTr="001301B9">
        <w:tc>
          <w:tcPr>
            <w:tcW w:w="1673" w:type="dxa"/>
          </w:tcPr>
          <w:p w14:paraId="02CAD212" w14:textId="0FAAFE06" w:rsidR="009D2E44" w:rsidRPr="009D2E44" w:rsidRDefault="009D2E44" w:rsidP="00CC4A6F">
            <w:pPr>
              <w:rPr>
                <w:rFonts w:eastAsiaTheme="minorEastAsia"/>
              </w:rPr>
            </w:pPr>
            <w:r>
              <w:rPr>
                <w:rFonts w:eastAsiaTheme="minorEastAsia" w:hint="eastAsia"/>
              </w:rPr>
              <w:t>M</w:t>
            </w:r>
            <w:r>
              <w:rPr>
                <w:rFonts w:eastAsiaTheme="minorEastAsia"/>
              </w:rPr>
              <w:t xml:space="preserve">ediatek </w:t>
            </w:r>
          </w:p>
        </w:tc>
        <w:tc>
          <w:tcPr>
            <w:tcW w:w="1652" w:type="dxa"/>
          </w:tcPr>
          <w:p w14:paraId="39E9B1F7" w14:textId="54DDB5F1" w:rsidR="009D2E44" w:rsidRPr="009D2E44" w:rsidRDefault="009D2E44" w:rsidP="00CC4A6F">
            <w:pPr>
              <w:rPr>
                <w:rFonts w:eastAsiaTheme="minorEastAsia"/>
              </w:rPr>
            </w:pPr>
            <w:r>
              <w:rPr>
                <w:rFonts w:eastAsiaTheme="minorEastAsia" w:hint="eastAsia"/>
              </w:rPr>
              <w:t>S</w:t>
            </w:r>
            <w:r>
              <w:rPr>
                <w:rFonts w:eastAsiaTheme="minorEastAsia"/>
              </w:rPr>
              <w:t>ee comments</w:t>
            </w:r>
          </w:p>
        </w:tc>
        <w:tc>
          <w:tcPr>
            <w:tcW w:w="6304" w:type="dxa"/>
          </w:tcPr>
          <w:p w14:paraId="2CE16266" w14:textId="367CB9FD" w:rsidR="009D2E44" w:rsidRDefault="009D2E44" w:rsidP="00CC4A6F">
            <w:pPr>
              <w:rPr>
                <w:rFonts w:eastAsiaTheme="minorEastAsia"/>
              </w:rPr>
            </w:pPr>
            <w:r>
              <w:rPr>
                <w:rFonts w:eastAsiaTheme="minorEastAsia"/>
              </w:rPr>
              <w:t xml:space="preserve">Just as commented by other companies, we should not prioritize any scenarios/assumptions at the very beginning of the discussion. We should consider both </w:t>
            </w:r>
            <w:r w:rsidR="001719AA">
              <w:rPr>
                <w:rFonts w:eastAsiaTheme="minorEastAsia"/>
              </w:rPr>
              <w:t xml:space="preserve">following two cases for both one-sided and two-sided model. </w:t>
            </w:r>
          </w:p>
          <w:p w14:paraId="6F61C3A7" w14:textId="094FB110" w:rsidR="009D2E44" w:rsidRPr="001719AA" w:rsidRDefault="009D2E44" w:rsidP="001719AA">
            <w:pPr>
              <w:pStyle w:val="ListParagraph"/>
              <w:numPr>
                <w:ilvl w:val="0"/>
                <w:numId w:val="36"/>
              </w:numPr>
              <w:rPr>
                <w:rFonts w:ascii="Times New Roman" w:eastAsiaTheme="minorEastAsia" w:hAnsi="Times New Roman" w:cs="Times New Roman"/>
                <w:sz w:val="20"/>
                <w:szCs w:val="20"/>
                <w:lang w:val="en-GB" w:eastAsia="ja-JP"/>
              </w:rPr>
            </w:pPr>
            <w:r w:rsidRPr="001719AA">
              <w:rPr>
                <w:rFonts w:ascii="Times New Roman" w:eastAsiaTheme="minorEastAsia" w:hAnsi="Times New Roman" w:cs="Times New Roman"/>
                <w:sz w:val="20"/>
                <w:szCs w:val="20"/>
                <w:lang w:val="en-GB" w:eastAsia="ja-JP"/>
              </w:rPr>
              <w:t>UE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network, and</w:t>
            </w:r>
          </w:p>
          <w:p w14:paraId="2915E142" w14:textId="5DEB0A8C" w:rsidR="009D2E44" w:rsidRPr="001719AA" w:rsidRDefault="009D2E44" w:rsidP="001719AA">
            <w:pPr>
              <w:pStyle w:val="ListParagraph"/>
              <w:numPr>
                <w:ilvl w:val="0"/>
                <w:numId w:val="36"/>
              </w:numPr>
              <w:rPr>
                <w:rFonts w:ascii="Times New Roman" w:eastAsiaTheme="minorEastAsia" w:hAnsi="Times New Roman" w:cs="Times New Roman"/>
                <w:sz w:val="20"/>
                <w:szCs w:val="20"/>
                <w:lang w:val="en-GB" w:eastAsia="ja-JP"/>
              </w:rPr>
            </w:pPr>
            <w:r w:rsidRPr="001719AA">
              <w:rPr>
                <w:rFonts w:ascii="Times New Roman" w:eastAsiaTheme="minorEastAsia" w:hAnsi="Times New Roman" w:cs="Times New Roman"/>
                <w:sz w:val="20"/>
                <w:szCs w:val="20"/>
                <w:lang w:val="en-GB" w:eastAsia="ja-JP"/>
              </w:rPr>
              <w:t>Network collects data/assistan</w:t>
            </w:r>
            <w:r w:rsidR="001719AA">
              <w:rPr>
                <w:rFonts w:ascii="Times New Roman" w:eastAsiaTheme="minorEastAsia" w:hAnsi="Times New Roman" w:cs="Times New Roman"/>
                <w:sz w:val="20"/>
                <w:szCs w:val="20"/>
                <w:lang w:val="en-GB" w:eastAsia="ja-JP"/>
              </w:rPr>
              <w:t>ce</w:t>
            </w:r>
            <w:r w:rsidRPr="001719AA">
              <w:rPr>
                <w:rFonts w:ascii="Times New Roman" w:eastAsiaTheme="minorEastAsia" w:hAnsi="Times New Roman" w:cs="Times New Roman"/>
                <w:sz w:val="20"/>
                <w:szCs w:val="20"/>
                <w:lang w:val="en-GB" w:eastAsia="ja-JP"/>
              </w:rPr>
              <w:t xml:space="preserve"> information from UE</w:t>
            </w:r>
          </w:p>
          <w:p w14:paraId="68EF10D8" w14:textId="66F4EC66" w:rsidR="001719AA" w:rsidRDefault="001719AA" w:rsidP="00CC4A6F">
            <w:pPr>
              <w:rPr>
                <w:rFonts w:eastAsiaTheme="minorEastAsia"/>
              </w:rPr>
            </w:pPr>
          </w:p>
          <w:p w14:paraId="2B8CB694" w14:textId="03CF8A61" w:rsidR="001719AA" w:rsidRDefault="001719AA" w:rsidP="001719AA">
            <w:pPr>
              <w:spacing w:after="0"/>
              <w:rPr>
                <w:rFonts w:ascii="Times" w:eastAsia="Batang" w:hAnsi="Times"/>
                <w:iCs/>
                <w:szCs w:val="24"/>
              </w:rPr>
            </w:pPr>
            <w:r>
              <w:rPr>
                <w:rFonts w:eastAsiaTheme="minorEastAsia" w:hint="eastAsia"/>
              </w:rPr>
              <w:t>R</w:t>
            </w:r>
            <w:r>
              <w:rPr>
                <w:rFonts w:eastAsiaTheme="minorEastAsia"/>
              </w:rPr>
              <w:t xml:space="preserve">AN1 agreed that </w:t>
            </w: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4BFC52F3" w14:textId="2A071875" w:rsidR="001719AA" w:rsidRDefault="001719AA" w:rsidP="001719AA">
            <w:pPr>
              <w:spacing w:after="0"/>
              <w:rPr>
                <w:rFonts w:ascii="Times" w:eastAsiaTheme="minorEastAsia" w:hAnsi="Times"/>
                <w:iCs/>
                <w:szCs w:val="24"/>
              </w:rPr>
            </w:pPr>
          </w:p>
          <w:p w14:paraId="6D4214B9" w14:textId="0C3548D0" w:rsidR="001719AA" w:rsidRDefault="00E06BDC" w:rsidP="001719AA">
            <w:pPr>
              <w:spacing w:after="0"/>
              <w:rPr>
                <w:rFonts w:ascii="Times" w:eastAsiaTheme="minorEastAsia" w:hAnsi="Times"/>
                <w:iCs/>
                <w:szCs w:val="24"/>
              </w:rPr>
            </w:pPr>
            <w:r>
              <w:rPr>
                <w:rFonts w:ascii="Times" w:eastAsiaTheme="minorEastAsia" w:hAnsi="Times"/>
                <w:iCs/>
                <w:szCs w:val="24"/>
              </w:rPr>
              <w:t xml:space="preserve">We tend to agree with Apple and Qualcomm that </w:t>
            </w:r>
            <w:r w:rsidR="006A789C">
              <w:rPr>
                <w:rFonts w:ascii="Times" w:eastAsiaTheme="minorEastAsia" w:hAnsi="Times"/>
                <w:iCs/>
                <w:szCs w:val="24"/>
              </w:rPr>
              <w:t xml:space="preserve">it </w:t>
            </w:r>
            <w:r>
              <w:rPr>
                <w:rFonts w:ascii="Times" w:eastAsiaTheme="minorEastAsia" w:hAnsi="Times"/>
                <w:iCs/>
                <w:szCs w:val="24"/>
              </w:rPr>
              <w:t xml:space="preserve">is hard </w:t>
            </w:r>
            <w:r w:rsidR="006A789C">
              <w:rPr>
                <w:rFonts w:ascii="Times" w:eastAsiaTheme="minorEastAsia" w:hAnsi="Times"/>
                <w:iCs/>
                <w:szCs w:val="24"/>
              </w:rPr>
              <w:t xml:space="preserve">for RAN2 </w:t>
            </w:r>
            <w:r>
              <w:rPr>
                <w:rFonts w:ascii="Times" w:eastAsiaTheme="minorEastAsia" w:hAnsi="Times"/>
                <w:iCs/>
                <w:szCs w:val="24"/>
              </w:rPr>
              <w:t xml:space="preserve">to progress the study without understanding of the requirements of data collection for different purposes. </w:t>
            </w:r>
            <w:r w:rsidR="006A789C">
              <w:rPr>
                <w:rFonts w:ascii="Times" w:eastAsiaTheme="minorEastAsia" w:hAnsi="Times"/>
                <w:iCs/>
                <w:szCs w:val="24"/>
              </w:rPr>
              <w:t xml:space="preserve">It’s very likely that the requirements in terms of data size, collection latency, collection frequency, validity time will be different for different purposes. </w:t>
            </w:r>
            <w:r>
              <w:rPr>
                <w:rFonts w:ascii="Times" w:eastAsiaTheme="minorEastAsia" w:hAnsi="Times"/>
                <w:iCs/>
                <w:szCs w:val="24"/>
              </w:rPr>
              <w:t>Regarding data collection requirements, RAN2 need to understand:</w:t>
            </w:r>
          </w:p>
          <w:p w14:paraId="4CEAFC3A" w14:textId="4C687AAE" w:rsidR="00E06BDC" w:rsidRPr="006A789C" w:rsidRDefault="00E06BDC" w:rsidP="006A789C">
            <w:pPr>
              <w:pStyle w:val="ListParagraph"/>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r w:rsidR="00582FE0">
              <w:rPr>
                <w:rFonts w:ascii="Times New Roman" w:eastAsiaTheme="minorEastAsia" w:hAnsi="Times New Roman" w:cs="Times New Roman"/>
                <w:sz w:val="20"/>
                <w:szCs w:val="20"/>
                <w:lang w:val="en-GB" w:eastAsia="ja-JP"/>
              </w:rPr>
              <w:t xml:space="preserve">security and privacy, </w:t>
            </w:r>
            <w:r w:rsidRPr="006A789C">
              <w:rPr>
                <w:rFonts w:ascii="Times New Roman" w:eastAsiaTheme="minorEastAsia" w:hAnsi="Times New Roman" w:cs="Times New Roman"/>
                <w:sz w:val="20"/>
                <w:szCs w:val="20"/>
                <w:lang w:val="en-GB" w:eastAsia="ja-JP"/>
              </w:rPr>
              <w:t>etc?</w:t>
            </w:r>
          </w:p>
          <w:p w14:paraId="172B720F" w14:textId="73406E4E" w:rsidR="00E06BDC" w:rsidRDefault="00E06BDC" w:rsidP="006A789C">
            <w:pPr>
              <w:pStyle w:val="ListParagraph"/>
              <w:numPr>
                <w:ilvl w:val="0"/>
                <w:numId w:val="36"/>
              </w:numPr>
              <w:rPr>
                <w:rFonts w:ascii="Times New Roman" w:eastAsiaTheme="minorEastAsia" w:hAnsi="Times New Roman" w:cs="Times New Roman"/>
                <w:sz w:val="20"/>
                <w:szCs w:val="20"/>
                <w:lang w:val="en-GB" w:eastAsia="ja-JP"/>
              </w:rPr>
            </w:pPr>
            <w:r w:rsidRPr="006A789C">
              <w:rPr>
                <w:rFonts w:ascii="Times New Roman" w:eastAsiaTheme="minorEastAsia" w:hAnsi="Times New Roman" w:cs="Times New Roman" w:hint="eastAsia"/>
                <w:sz w:val="20"/>
                <w:szCs w:val="20"/>
                <w:lang w:val="en-GB" w:eastAsia="ja-JP"/>
              </w:rPr>
              <w:t>W</w:t>
            </w:r>
            <w:r w:rsidRPr="006A789C">
              <w:rPr>
                <w:rFonts w:ascii="Times New Roman" w:eastAsiaTheme="minorEastAsia" w:hAnsi="Times New Roman" w:cs="Times New Roman"/>
                <w:sz w:val="20"/>
                <w:szCs w:val="20"/>
                <w:lang w:val="en-GB" w:eastAsia="ja-JP"/>
              </w:rPr>
              <w:t>hether the requirements for different purposes are different? How are the different requirements characterized?</w:t>
            </w:r>
            <w:r w:rsidR="006A789C">
              <w:rPr>
                <w:rFonts w:ascii="Times New Roman" w:eastAsiaTheme="minorEastAsia" w:hAnsi="Times New Roman" w:cs="Times New Roman"/>
                <w:sz w:val="20"/>
                <w:szCs w:val="20"/>
                <w:lang w:val="en-GB" w:eastAsia="ja-JP"/>
              </w:rPr>
              <w:t xml:space="preserve"> </w:t>
            </w:r>
          </w:p>
          <w:p w14:paraId="53BEAEC4" w14:textId="6F54456D" w:rsidR="006A789C" w:rsidRDefault="006A789C" w:rsidP="006A789C">
            <w:pPr>
              <w:pStyle w:val="ListParagraph"/>
              <w:numPr>
                <w:ilvl w:val="0"/>
                <w:numId w:val="36"/>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0EF84B4E" w14:textId="77777777" w:rsidR="006A789C" w:rsidRDefault="006A789C" w:rsidP="006A789C">
            <w:pPr>
              <w:pStyle w:val="ListParagraph"/>
              <w:ind w:left="420"/>
              <w:rPr>
                <w:rFonts w:ascii="Times New Roman" w:eastAsiaTheme="minorEastAsia" w:hAnsi="Times New Roman" w:cs="Times New Roman"/>
                <w:sz w:val="20"/>
                <w:szCs w:val="20"/>
                <w:lang w:val="en-GB" w:eastAsia="ja-JP"/>
              </w:rPr>
            </w:pPr>
          </w:p>
          <w:p w14:paraId="6F5317B5" w14:textId="6114CC2E" w:rsidR="006A789C" w:rsidRDefault="006A789C" w:rsidP="006A789C">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62D5F6BE" w14:textId="77777777" w:rsidR="006A789C" w:rsidRDefault="006A789C" w:rsidP="006A789C">
            <w:pPr>
              <w:rPr>
                <w:rFonts w:eastAsiaTheme="minorEastAsia"/>
              </w:rPr>
            </w:pPr>
          </w:p>
          <w:p w14:paraId="64AD81AA" w14:textId="77777777" w:rsidR="006A789C" w:rsidRPr="006A789C" w:rsidRDefault="006A789C" w:rsidP="006A789C">
            <w:pPr>
              <w:rPr>
                <w:rFonts w:eastAsiaTheme="minorEastAsia"/>
              </w:rPr>
            </w:pPr>
          </w:p>
          <w:p w14:paraId="1BDB2C2A" w14:textId="77777777" w:rsidR="00E06BDC" w:rsidRPr="00E06BDC" w:rsidRDefault="00E06BDC" w:rsidP="00E06BDC">
            <w:pPr>
              <w:rPr>
                <w:rFonts w:ascii="Times" w:eastAsiaTheme="minorEastAsia" w:hAnsi="Times"/>
                <w:iCs/>
                <w:szCs w:val="24"/>
              </w:rPr>
            </w:pPr>
          </w:p>
          <w:p w14:paraId="5D1DE26A" w14:textId="50450B4E" w:rsidR="001719AA" w:rsidRPr="00E06BDC" w:rsidRDefault="001719AA" w:rsidP="00CC4A6F">
            <w:pPr>
              <w:rPr>
                <w:rFonts w:eastAsiaTheme="minorEastAsia"/>
              </w:rPr>
            </w:pPr>
          </w:p>
          <w:p w14:paraId="555D17C4" w14:textId="37D2CBCE" w:rsidR="009D2E44" w:rsidRPr="009D2E44" w:rsidRDefault="009D2E44" w:rsidP="00CC4A6F">
            <w:pPr>
              <w:rPr>
                <w:rFonts w:eastAsiaTheme="minorEastAsia"/>
              </w:rPr>
            </w:pPr>
          </w:p>
        </w:tc>
      </w:tr>
      <w:tr w:rsidR="00237A81" w14:paraId="1D6D0D4B" w14:textId="77777777" w:rsidTr="001301B9">
        <w:tc>
          <w:tcPr>
            <w:tcW w:w="1673" w:type="dxa"/>
          </w:tcPr>
          <w:p w14:paraId="3600ACD3" w14:textId="11A76AA7" w:rsidR="00237A81" w:rsidRDefault="00237A81" w:rsidP="00237A81">
            <w:r>
              <w:rPr>
                <w:rFonts w:eastAsia="DengXian" w:hint="eastAsia"/>
                <w:lang w:eastAsia="zh-CN"/>
              </w:rPr>
              <w:lastRenderedPageBreak/>
              <w:t>Z</w:t>
            </w:r>
            <w:r>
              <w:rPr>
                <w:rFonts w:eastAsia="DengXian"/>
                <w:lang w:eastAsia="zh-CN"/>
              </w:rPr>
              <w:t>TE</w:t>
            </w:r>
          </w:p>
        </w:tc>
        <w:tc>
          <w:tcPr>
            <w:tcW w:w="1652" w:type="dxa"/>
          </w:tcPr>
          <w:p w14:paraId="52F2F637" w14:textId="5EB33E2B" w:rsidR="00237A81" w:rsidRDefault="00237A81" w:rsidP="00237A81">
            <w:r>
              <w:rPr>
                <w:rFonts w:eastAsia="DengXian" w:hint="eastAsia"/>
                <w:lang w:eastAsia="zh-CN"/>
              </w:rPr>
              <w:t>C</w:t>
            </w:r>
            <w:r>
              <w:rPr>
                <w:rFonts w:eastAsia="DengXian"/>
                <w:lang w:eastAsia="zh-CN"/>
              </w:rPr>
              <w:t>omments</w:t>
            </w:r>
          </w:p>
        </w:tc>
        <w:tc>
          <w:tcPr>
            <w:tcW w:w="6304" w:type="dxa"/>
          </w:tcPr>
          <w:p w14:paraId="1D64DCA0" w14:textId="77777777" w:rsidR="00237A81" w:rsidRDefault="00237A81" w:rsidP="00237A81">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of  data collection function. </w:t>
            </w:r>
          </w:p>
          <w:p w14:paraId="4170BA45" w14:textId="77777777" w:rsidR="00237A81" w:rsidRDefault="00237A81" w:rsidP="00237A81">
            <w:pPr>
              <w:rPr>
                <w:rFonts w:eastAsia="DengXian"/>
                <w:lang w:eastAsia="zh-CN"/>
              </w:rPr>
            </w:pPr>
            <w:r>
              <w:rPr>
                <w:rFonts w:eastAsia="DengXian"/>
                <w:lang w:eastAsia="zh-CN"/>
              </w:rPr>
              <w:t xml:space="preserve">Regarding the observation 2-4, the main intention is to prioritize the data collection discussion for NW sided AI model training. However, even if the data collection discussion for NW sided AI model training is </w:t>
            </w:r>
            <w:proofErr w:type="gramStart"/>
            <w:r>
              <w:rPr>
                <w:rFonts w:eastAsia="DengXian"/>
                <w:lang w:eastAsia="zh-CN"/>
              </w:rPr>
              <w:t>prioritized ,</w:t>
            </w:r>
            <w:proofErr w:type="gramEnd"/>
            <w:r>
              <w:rPr>
                <w:rFonts w:eastAsia="DengXian"/>
                <w:lang w:eastAsia="zh-CN"/>
              </w:rPr>
              <w:t xml:space="preserve"> RAN2 still have not enough information from RAN 1 to initiate the data collection discussion. This is not an efficient way to start the data collection discussion.</w:t>
            </w:r>
          </w:p>
          <w:p w14:paraId="1CA6C23C" w14:textId="77777777" w:rsidR="00237A81" w:rsidRDefault="00237A81" w:rsidP="00237A81">
            <w:pPr>
              <w:rPr>
                <w:rFonts w:eastAsia="DengXian"/>
                <w:lang w:eastAsia="zh-CN"/>
              </w:rPr>
            </w:pPr>
            <w:r>
              <w:rPr>
                <w:rFonts w:eastAsia="DengXian"/>
                <w:lang w:eastAsia="zh-CN"/>
              </w:rPr>
              <w:t>In addition, as oppo pointed out, RAN1 have concluded what is the data collection used for:</w:t>
            </w:r>
          </w:p>
          <w:p w14:paraId="4476311E" w14:textId="77777777" w:rsidR="00237A81" w:rsidRPr="00B30C94" w:rsidRDefault="00237A81" w:rsidP="00237A81">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05472405" w14:textId="77777777" w:rsidR="00237A81" w:rsidRPr="00B30C94" w:rsidRDefault="00237A81" w:rsidP="00237A81">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53D784F" w14:textId="77777777" w:rsidR="00237A81" w:rsidRPr="00B30C94" w:rsidRDefault="00237A81" w:rsidP="00237A81">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723D33C8" w14:textId="77777777" w:rsidR="00237A81" w:rsidRDefault="00237A81" w:rsidP="00237A81">
            <w:pPr>
              <w:rPr>
                <w:rFonts w:eastAsia="DengXian"/>
                <w:lang w:eastAsia="zh-CN"/>
              </w:rPr>
            </w:pPr>
          </w:p>
          <w:p w14:paraId="30F86BA1" w14:textId="77777777" w:rsidR="00237A81" w:rsidRDefault="00237A81" w:rsidP="00237A81">
            <w:pPr>
              <w:rPr>
                <w:rFonts w:eastAsia="DengXian"/>
                <w:lang w:eastAsia="zh-CN"/>
              </w:rPr>
            </w:pPr>
            <w:r>
              <w:rPr>
                <w:rFonts w:eastAsia="DengXian"/>
                <w:lang w:eastAsia="zh-CN"/>
              </w:rPr>
              <w:t xml:space="preserve">If RAN2 only discuss the data collection only for model training and model </w:t>
            </w:r>
            <w:proofErr w:type="gramStart"/>
            <w:r>
              <w:rPr>
                <w:rFonts w:eastAsia="DengXian"/>
                <w:lang w:eastAsia="zh-CN"/>
              </w:rPr>
              <w:t>monitoring ,</w:t>
            </w:r>
            <w:proofErr w:type="gramEnd"/>
            <w:r>
              <w:rPr>
                <w:rFonts w:eastAsia="DengXian"/>
                <w:lang w:eastAsia="zh-CN"/>
              </w:rPr>
              <w:t xml:space="preserve"> the outcome of the discussion will not be comprehensive. </w:t>
            </w:r>
          </w:p>
          <w:p w14:paraId="4545CF96" w14:textId="77777777" w:rsidR="00237A81" w:rsidRDefault="00237A81" w:rsidP="00237A81">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22398E01" w14:textId="77777777" w:rsidR="00237A81" w:rsidRDefault="00237A81" w:rsidP="00237A81">
            <w:pPr>
              <w:rPr>
                <w:rFonts w:eastAsia="DengXian"/>
                <w:lang w:eastAsia="zh-CN"/>
              </w:rPr>
            </w:pPr>
            <w:r>
              <w:rPr>
                <w:rFonts w:eastAsia="DengXian" w:hint="eastAsia"/>
                <w:lang w:eastAsia="zh-CN"/>
              </w:rPr>
              <w:t>1</w:t>
            </w:r>
            <w:r>
              <w:rPr>
                <w:rFonts w:eastAsia="DengXian"/>
                <w:lang w:eastAsia="zh-CN"/>
              </w:rPr>
              <w:t>: RAN2 shall firstly identify and confirm each functionality of the LCM which needs the data collection, and give out a general summary about the requirements of the data collection for different functionalities. For example, the collected data is used with one shot, or need to be stored somewhere.</w:t>
            </w:r>
          </w:p>
          <w:p w14:paraId="15096E0B" w14:textId="77777777" w:rsidR="00237A81" w:rsidRDefault="00237A81" w:rsidP="00237A81">
            <w:pPr>
              <w:rPr>
                <w:rFonts w:eastAsia="DengXian"/>
                <w:lang w:eastAsia="zh-CN"/>
              </w:rPr>
            </w:pPr>
            <w:r>
              <w:rPr>
                <w:rFonts w:eastAsia="DengXian" w:hint="eastAsia"/>
                <w:lang w:eastAsia="zh-CN"/>
              </w:rPr>
              <w:t>2</w:t>
            </w:r>
            <w:r>
              <w:rPr>
                <w:rFonts w:eastAsia="DengXian"/>
                <w:lang w:eastAsia="zh-CN"/>
              </w:rPr>
              <w:t xml:space="preserve">: Identify the existing frameworks that may be utilized for data collection for all kinds of the model type based on the above </w:t>
            </w:r>
            <w:proofErr w:type="gramStart"/>
            <w:r>
              <w:rPr>
                <w:rFonts w:eastAsia="DengXian"/>
                <w:lang w:eastAsia="zh-CN"/>
              </w:rPr>
              <w:t>summary .</w:t>
            </w:r>
            <w:proofErr w:type="gramEnd"/>
            <w:r>
              <w:rPr>
                <w:rFonts w:eastAsia="DengXian"/>
                <w:lang w:eastAsia="zh-CN"/>
              </w:rPr>
              <w:t xml:space="preserve"> (</w:t>
            </w:r>
            <w:proofErr w:type="gramStart"/>
            <w:r>
              <w:rPr>
                <w:rFonts w:eastAsia="DengXian"/>
                <w:lang w:eastAsia="zh-CN"/>
              </w:rPr>
              <w:t>e.g</w:t>
            </w:r>
            <w:proofErr w:type="gramEnd"/>
            <w:r>
              <w:rPr>
                <w:rFonts w:eastAsia="DengXian"/>
                <w:lang w:eastAsia="zh-CN"/>
              </w:rPr>
              <w:t>. one sided AI model or two-sided AI model).</w:t>
            </w:r>
          </w:p>
          <w:p w14:paraId="25CF5FE2" w14:textId="77777777" w:rsidR="00237A81" w:rsidRDefault="00237A81" w:rsidP="00237A81">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1F9E2A4F" w14:textId="77777777" w:rsidR="00237A81" w:rsidRDefault="00237A81" w:rsidP="00237A81">
            <w:pPr>
              <w:rPr>
                <w:rFonts w:eastAsia="DengXian"/>
                <w:lang w:eastAsia="zh-CN"/>
              </w:rPr>
            </w:pPr>
            <w:r>
              <w:rPr>
                <w:rFonts w:eastAsia="DengXian" w:hint="eastAsia"/>
                <w:lang w:eastAsia="zh-CN"/>
              </w:rPr>
              <w:lastRenderedPageBreak/>
              <w:t>4</w:t>
            </w:r>
            <w:r>
              <w:rPr>
                <w:rFonts w:eastAsia="DengXian"/>
                <w:lang w:eastAsia="zh-CN"/>
              </w:rPr>
              <w:t xml:space="preserve">: To evaluate the existing framework based on the input from RAN1, and then to determine whether to reuse the existing framework with some kind of enhancement or build a new framework. </w:t>
            </w:r>
          </w:p>
          <w:p w14:paraId="11C9DDF0" w14:textId="77777777" w:rsidR="00237A81" w:rsidRDefault="00237A81" w:rsidP="00237A81">
            <w:pPr>
              <w:rPr>
                <w:rFonts w:eastAsia="DengXian"/>
                <w:lang w:eastAsia="zh-CN"/>
              </w:rPr>
            </w:pPr>
          </w:p>
          <w:p w14:paraId="4DDC7478" w14:textId="0853ED5F" w:rsidR="00237A81" w:rsidRDefault="00237A81" w:rsidP="00237A81">
            <w:r>
              <w:rPr>
                <w:rFonts w:eastAsia="DengXian"/>
                <w:lang w:eastAsia="zh-CN"/>
              </w:rPr>
              <w:t xml:space="preserve">   </w:t>
            </w:r>
          </w:p>
        </w:tc>
      </w:tr>
      <w:tr w:rsidR="006D416F" w14:paraId="469BAA0E" w14:textId="77777777" w:rsidTr="001301B9">
        <w:tc>
          <w:tcPr>
            <w:tcW w:w="1673" w:type="dxa"/>
          </w:tcPr>
          <w:p w14:paraId="79F83956" w14:textId="0AA240B1" w:rsidR="006D416F" w:rsidRDefault="006D416F" w:rsidP="006D416F">
            <w:pPr>
              <w:rPr>
                <w:rFonts w:eastAsia="DengXian"/>
                <w:lang w:eastAsia="zh-CN"/>
              </w:rPr>
            </w:pPr>
            <w:r>
              <w:rPr>
                <w:rFonts w:eastAsia="DengXian"/>
                <w:lang w:eastAsia="zh-CN"/>
              </w:rPr>
              <w:lastRenderedPageBreak/>
              <w:t>Nokia</w:t>
            </w:r>
          </w:p>
        </w:tc>
        <w:tc>
          <w:tcPr>
            <w:tcW w:w="1652" w:type="dxa"/>
          </w:tcPr>
          <w:p w14:paraId="42BC86C3" w14:textId="43B1ACF0" w:rsidR="006D416F" w:rsidRDefault="006D416F" w:rsidP="006D416F">
            <w:pPr>
              <w:rPr>
                <w:rFonts w:eastAsia="DengXian"/>
                <w:lang w:eastAsia="zh-CN"/>
              </w:rPr>
            </w:pPr>
            <w:r>
              <w:rPr>
                <w:rFonts w:eastAsia="DengXian"/>
                <w:lang w:eastAsia="zh-CN"/>
              </w:rPr>
              <w:t>No, please see comments</w:t>
            </w:r>
          </w:p>
        </w:tc>
        <w:tc>
          <w:tcPr>
            <w:tcW w:w="6304" w:type="dxa"/>
          </w:tcPr>
          <w:p w14:paraId="6492B68D" w14:textId="63CE8FC2" w:rsidR="006D416F" w:rsidRDefault="006D416F" w:rsidP="006D416F">
            <w:r>
              <w:t xml:space="preserve">We tend to agree with other companies that the observation is limited to data collection for gNB/LMF sided models that are used for training and monitoring. The observations and question are unclear to us. It is too early to down prioritized some discussion.  </w:t>
            </w:r>
          </w:p>
          <w:p w14:paraId="558ABDAE" w14:textId="504EC248" w:rsidR="006D416F" w:rsidRDefault="006D416F" w:rsidP="006D416F">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gNB/UE/LMF/OAM) is responsible for these tasks and pros/cons if any.</w:t>
            </w:r>
          </w:p>
        </w:tc>
      </w:tr>
      <w:tr w:rsidR="00434605" w14:paraId="0AC27FE7" w14:textId="77777777" w:rsidTr="001301B9">
        <w:tc>
          <w:tcPr>
            <w:tcW w:w="1673" w:type="dxa"/>
          </w:tcPr>
          <w:p w14:paraId="15233345" w14:textId="589380AD" w:rsidR="00434605" w:rsidRDefault="00434605" w:rsidP="00434605">
            <w:pPr>
              <w:rPr>
                <w:rFonts w:eastAsia="DengXian"/>
                <w:lang w:eastAsia="zh-CN"/>
              </w:rPr>
            </w:pPr>
            <w:r>
              <w:rPr>
                <w:rFonts w:eastAsia="DengXian"/>
                <w:lang w:eastAsia="zh-CN"/>
              </w:rPr>
              <w:t xml:space="preserve">Samsung </w:t>
            </w:r>
          </w:p>
        </w:tc>
        <w:tc>
          <w:tcPr>
            <w:tcW w:w="1652" w:type="dxa"/>
          </w:tcPr>
          <w:p w14:paraId="0272A8ED" w14:textId="2DBC602A" w:rsidR="00434605" w:rsidRDefault="00434605" w:rsidP="00434605">
            <w:pPr>
              <w:rPr>
                <w:rFonts w:eastAsia="DengXian"/>
                <w:lang w:eastAsia="zh-CN"/>
              </w:rPr>
            </w:pPr>
            <w:r>
              <w:t>No</w:t>
            </w:r>
          </w:p>
        </w:tc>
        <w:tc>
          <w:tcPr>
            <w:tcW w:w="6304" w:type="dxa"/>
          </w:tcPr>
          <w:p w14:paraId="2EC1F3A4" w14:textId="77777777" w:rsidR="00434605" w:rsidRDefault="00434605" w:rsidP="00434605">
            <w:r>
              <w:t>We agree with companies’ views (above) on Observations 2 – 4.</w:t>
            </w:r>
          </w:p>
          <w:p w14:paraId="61AC9FE3" w14:textId="77777777" w:rsidR="00434605" w:rsidRDefault="00434605" w:rsidP="00434605">
            <w:r>
              <w:t xml:space="preserve">At this stage RAN2 can confirm the scope of discussion on data collection requirements for AI/ML model training and performance monitoring for one-sided or two-sided AI/ML models. </w:t>
            </w:r>
          </w:p>
          <w:p w14:paraId="03C72AD2" w14:textId="367EA1FB" w:rsidR="00434605" w:rsidRDefault="00434605" w:rsidP="00434605">
            <w:r>
              <w:t>Following agreement on the scope, RAN2 can study/discuss whether existing data collection methods can address the identified data collection requirements or RAN2 would need to introduce new methods.</w:t>
            </w:r>
          </w:p>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gNB</w:t>
      </w:r>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r w:rsidR="75216A9E" w:rsidRPr="2A72FF37">
        <w:rPr>
          <w:rStyle w:val="Emphasis"/>
          <w:lang w:val="en-US"/>
        </w:rPr>
        <w:t>gNB</w:t>
      </w:r>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DengXian"/>
                <w:lang w:eastAsia="zh-CN"/>
              </w:rPr>
            </w:pPr>
            <w:r>
              <w:rPr>
                <w:rFonts w:eastAsia="DengXian" w:hint="eastAsia"/>
                <w:lang w:eastAsia="zh-CN"/>
              </w:rPr>
              <w:t>O</w:t>
            </w:r>
            <w:r>
              <w:rPr>
                <w:rFonts w:eastAsia="DengXian"/>
                <w:lang w:eastAsia="zh-CN"/>
              </w:rPr>
              <w:t>PPO</w:t>
            </w:r>
          </w:p>
        </w:tc>
        <w:tc>
          <w:tcPr>
            <w:tcW w:w="1652" w:type="dxa"/>
          </w:tcPr>
          <w:p w14:paraId="253EFBA8" w14:textId="2B9C0EDB" w:rsidR="00685FED" w:rsidRPr="00B33559" w:rsidRDefault="00B33559" w:rsidP="000F5C27">
            <w:pPr>
              <w:rPr>
                <w:rFonts w:eastAsia="DengXian"/>
                <w:lang w:eastAsia="zh-CN"/>
              </w:rPr>
            </w:pPr>
            <w:r>
              <w:rPr>
                <w:rFonts w:eastAsia="DengXian" w:hint="eastAsia"/>
                <w:lang w:eastAsia="zh-CN"/>
              </w:rPr>
              <w:t>N</w:t>
            </w:r>
            <w:r>
              <w:rPr>
                <w:rFonts w:eastAsia="DengXian"/>
                <w:lang w:eastAsia="zh-CN"/>
              </w:rPr>
              <w:t>o</w:t>
            </w:r>
          </w:p>
        </w:tc>
        <w:tc>
          <w:tcPr>
            <w:tcW w:w="6304" w:type="dxa"/>
          </w:tcPr>
          <w:p w14:paraId="7C492FF3" w14:textId="0D5FFED6" w:rsidR="00685FED" w:rsidRPr="00A87064" w:rsidRDefault="00A87064" w:rsidP="000F5C27">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the data collection information is terminated in the gNB/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i.i.d</w:t>
            </w:r>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lastRenderedPageBreak/>
              <w:t xml:space="preserve">We want to highlight the requirements for data collection for </w:t>
            </w:r>
            <w:r w:rsidR="00E22DBD">
              <w:t xml:space="preserve">training, inference, monitoring, updates, etc. are different. Therefore we believe that RAN2 should study the requirements for data collection for training, inference, monitoring, updates, </w:t>
            </w:r>
            <w:proofErr w:type="gramStart"/>
            <w:r w:rsidR="00E22DBD">
              <w:t>etc</w:t>
            </w:r>
            <w:proofErr w:type="gramEnd"/>
            <w:r w:rsidR="00E22DBD">
              <w:t>. first.</w:t>
            </w:r>
          </w:p>
        </w:tc>
      </w:tr>
      <w:tr w:rsidR="00685FED" w14:paraId="3E282053" w14:textId="77777777" w:rsidTr="000F5C27">
        <w:tc>
          <w:tcPr>
            <w:tcW w:w="1673" w:type="dxa"/>
          </w:tcPr>
          <w:p w14:paraId="635FD9F9" w14:textId="4A30EB78" w:rsidR="00685FED" w:rsidRPr="002B2E6C" w:rsidRDefault="007113F7" w:rsidP="000F5C27">
            <w:r>
              <w:lastRenderedPageBreak/>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gNB/LMF-sided AIML models are always trained by gNB/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or gNB/LMF-sided AIML models</w:t>
            </w:r>
            <w:r w:rsidR="008D7829">
              <w:rPr>
                <w:i/>
                <w:iCs/>
              </w:rPr>
              <w:t xml:space="preserve">, </w:t>
            </w:r>
            <w:r w:rsidR="008D7829">
              <w:t xml:space="preserve">the data collection information may be terminated in the gNB/LMF, in case the data collection and model training is done at gNB/LMF. </w:t>
            </w:r>
          </w:p>
          <w:p w14:paraId="426962A3" w14:textId="77777777" w:rsidR="008D7829" w:rsidRDefault="008D7829" w:rsidP="008D7829">
            <w:pPr>
              <w:rPr>
                <w:rFonts w:eastAsia="DengXian"/>
              </w:rPr>
            </w:pPr>
            <w:r>
              <w:rPr>
                <w:rFonts w:eastAsia="DengXian" w:hint="eastAsia"/>
              </w:rPr>
              <w:t>B</w:t>
            </w:r>
            <w:r>
              <w:rPr>
                <w:rFonts w:eastAsia="DengXian"/>
              </w:rPr>
              <w:t xml:space="preserve">esides, for the SON/MDT framework, the data collection information is terminated in the gNB from the RAN2 perspective as how the gNB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0858F4B7" w14:textId="67325C02" w:rsidR="008D7829" w:rsidRDefault="008D7829" w:rsidP="008D7829">
            <w:r>
              <w:t xml:space="preserve">So, we propose to consider as a potential revision </w:t>
            </w:r>
            <w:r w:rsidR="00D44C15">
              <w:t>of the assumption as follows</w:t>
            </w:r>
            <w:proofErr w:type="gramStart"/>
            <w:r w:rsidR="00D44C15">
              <w:t>:</w:t>
            </w:r>
            <w:r>
              <w:rPr>
                <w:i/>
                <w:iCs/>
              </w:rPr>
              <w:t>“</w:t>
            </w:r>
            <w:proofErr w:type="gramEnd"/>
            <w:r>
              <w:rPr>
                <w:i/>
                <w:iCs/>
                <w:color w:val="FF0000"/>
              </w:rPr>
              <w:t xml:space="preserve">In case the model training is done at </w:t>
            </w:r>
            <w:r>
              <w:rPr>
                <w:rFonts w:ascii="DengXian" w:eastAsia="DengXian" w:hAnsi="DengXian" w:hint="eastAsia"/>
                <w:i/>
                <w:iCs/>
                <w:color w:val="FF0000"/>
              </w:rPr>
              <w:t>gNB/MLF</w:t>
            </w:r>
            <w:r>
              <w:rPr>
                <w:rFonts w:eastAsia="DengXian" w:hint="eastAsia"/>
              </w:rPr>
              <w:t>,</w:t>
            </w:r>
            <w:r>
              <w:rPr>
                <w:rFonts w:eastAsia="DengXian"/>
              </w:rPr>
              <w:t xml:space="preserve"> </w:t>
            </w:r>
            <w:r>
              <w:rPr>
                <w:rStyle w:val="15"/>
              </w:rPr>
              <w:t xml:space="preserve">RAN2 assumes that for gNB/LMF-sided AIML models, the data collection information </w:t>
            </w:r>
            <w:r w:rsidRPr="008D7829">
              <w:rPr>
                <w:rStyle w:val="15"/>
                <w:color w:val="FF0000"/>
              </w:rPr>
              <w:t>can be</w:t>
            </w:r>
            <w:r w:rsidRPr="008D7829">
              <w:rPr>
                <w:rStyle w:val="15"/>
                <w:strike/>
              </w:rPr>
              <w:t>is</w:t>
            </w:r>
            <w:r>
              <w:rPr>
                <w:rStyle w:val="15"/>
              </w:rPr>
              <w:t xml:space="preserve"> terminated in the gNB/LMF</w:t>
            </w:r>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758B7535" w14:textId="77777777" w:rsidR="00E07E54" w:rsidRPr="003A725A" w:rsidRDefault="00E07E54" w:rsidP="00EE0C25">
            <w:pPr>
              <w:rPr>
                <w:rFonts w:eastAsia="DengXian"/>
                <w:lang w:eastAsia="zh-CN"/>
              </w:rPr>
            </w:pPr>
            <w:r>
              <w:rPr>
                <w:rFonts w:eastAsia="DengXian"/>
                <w:lang w:eastAsia="zh-CN"/>
              </w:rPr>
              <w:t xml:space="preserve">Comments </w:t>
            </w:r>
          </w:p>
        </w:tc>
        <w:tc>
          <w:tcPr>
            <w:tcW w:w="6304" w:type="dxa"/>
          </w:tcPr>
          <w:p w14:paraId="021C69FE" w14:textId="77777777" w:rsidR="00E07E54" w:rsidRPr="003A725A" w:rsidRDefault="00E07E54" w:rsidP="00EE0C25">
            <w:pPr>
              <w:rPr>
                <w:rFonts w:eastAsia="DengXian"/>
                <w:lang w:eastAsia="zh-CN"/>
              </w:rPr>
            </w:pPr>
            <w:r>
              <w:rPr>
                <w:rFonts w:eastAsia="DengXian"/>
                <w:lang w:eastAsia="zh-CN"/>
              </w:rPr>
              <w:t xml:space="preserve">We think it’s one of the solutions to terminate the data collection at gNB/LMF. But it may be premature to exclude other possibilities, e.g. data is further transferred to other entities. </w:t>
            </w:r>
          </w:p>
        </w:tc>
      </w:tr>
      <w:tr w:rsidR="00E07E54" w14:paraId="6B8A5D1C" w14:textId="77777777" w:rsidTr="000F5C27">
        <w:tc>
          <w:tcPr>
            <w:tcW w:w="1673" w:type="dxa"/>
          </w:tcPr>
          <w:p w14:paraId="74D79D2F" w14:textId="6277EC0E" w:rsidR="00E07E54" w:rsidRPr="005C1E0D" w:rsidRDefault="005C1E0D" w:rsidP="000F5C27">
            <w:pPr>
              <w:rPr>
                <w:rFonts w:eastAsiaTheme="minorEastAsia"/>
              </w:rPr>
            </w:pPr>
            <w:r>
              <w:rPr>
                <w:rFonts w:eastAsiaTheme="minorEastAsia" w:hint="eastAsia"/>
              </w:rPr>
              <w:t>N</w:t>
            </w:r>
            <w:r>
              <w:rPr>
                <w:rFonts w:eastAsiaTheme="minorEastAsia"/>
              </w:rPr>
              <w:t>EC</w:t>
            </w:r>
          </w:p>
        </w:tc>
        <w:tc>
          <w:tcPr>
            <w:tcW w:w="1652" w:type="dxa"/>
          </w:tcPr>
          <w:p w14:paraId="0EB60DB0" w14:textId="70E91B34" w:rsidR="00E07E54" w:rsidRPr="005C1E0D" w:rsidRDefault="005C1E0D" w:rsidP="000F5C27">
            <w:pPr>
              <w:rPr>
                <w:rFonts w:eastAsiaTheme="minorEastAsia"/>
              </w:rPr>
            </w:pPr>
            <w:r>
              <w:rPr>
                <w:rFonts w:eastAsiaTheme="minorEastAsia"/>
              </w:rPr>
              <w:t>See comments</w:t>
            </w:r>
          </w:p>
        </w:tc>
        <w:tc>
          <w:tcPr>
            <w:tcW w:w="6304" w:type="dxa"/>
          </w:tcPr>
          <w:p w14:paraId="7937C4EB" w14:textId="619A1C9E" w:rsidR="00E07E54" w:rsidRPr="005C1E0D" w:rsidRDefault="005C1E0D" w:rsidP="008D7829">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EA39A7" w14:paraId="1FC279C2" w14:textId="77777777" w:rsidTr="000F5C27">
        <w:tc>
          <w:tcPr>
            <w:tcW w:w="1673" w:type="dxa"/>
          </w:tcPr>
          <w:p w14:paraId="0F0E2A8C" w14:textId="0700D712"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1652" w:type="dxa"/>
          </w:tcPr>
          <w:p w14:paraId="2D82ECAA" w14:textId="464792FF" w:rsidR="00EA39A7" w:rsidRDefault="00EA39A7" w:rsidP="00EA39A7">
            <w:pPr>
              <w:rPr>
                <w:rFonts w:eastAsiaTheme="minorEastAsia"/>
              </w:rPr>
            </w:pPr>
            <w:r>
              <w:t>No</w:t>
            </w:r>
          </w:p>
        </w:tc>
        <w:tc>
          <w:tcPr>
            <w:tcW w:w="6304" w:type="dxa"/>
          </w:tcPr>
          <w:p w14:paraId="12BE0B41" w14:textId="42DF2916" w:rsidR="00EA39A7" w:rsidRDefault="00EA39A7" w:rsidP="00EA39A7">
            <w:r>
              <w:rPr>
                <w:rFonts w:eastAsia="Malgun Gothic" w:hint="eastAsia"/>
                <w:lang w:eastAsia="ko-KR"/>
              </w:rPr>
              <w:t>W</w:t>
            </w:r>
            <w:r>
              <w:rPr>
                <w:rFonts w:eastAsia="Malgun Gothic"/>
                <w:lang w:eastAsia="ko-KR"/>
              </w:rPr>
              <w:t xml:space="preserve">e also think it’s one of the solutions to terminate the data collection at gNB/LMF. Therefore, we cannot assume it for all </w:t>
            </w:r>
            <w:r w:rsidRPr="007437CB">
              <w:rPr>
                <w:rStyle w:val="Emphasis"/>
                <w:i w:val="0"/>
                <w:iCs w:val="0"/>
                <w:lang w:val="en-US"/>
              </w:rPr>
              <w:t>gNB/LMF-sided AIML models</w:t>
            </w:r>
            <w:r>
              <w:rPr>
                <w:rStyle w:val="Emphasis"/>
                <w:i w:val="0"/>
                <w:iCs w:val="0"/>
                <w:lang w:val="en-US"/>
              </w:rPr>
              <w:t>.</w:t>
            </w:r>
            <w:r>
              <w:rPr>
                <w:rStyle w:val="Emphasis"/>
              </w:rPr>
              <w:t xml:space="preserve"> </w:t>
            </w:r>
          </w:p>
        </w:tc>
      </w:tr>
      <w:tr w:rsidR="001301B9" w14:paraId="42D90302" w14:textId="77777777" w:rsidTr="001301B9">
        <w:tc>
          <w:tcPr>
            <w:tcW w:w="1673" w:type="dxa"/>
          </w:tcPr>
          <w:p w14:paraId="2CFD60A9" w14:textId="77777777" w:rsidR="001301B9" w:rsidRDefault="001301B9" w:rsidP="00CC4A6F">
            <w:r>
              <w:t>Huawei, HiSilicon</w:t>
            </w:r>
          </w:p>
        </w:tc>
        <w:tc>
          <w:tcPr>
            <w:tcW w:w="1652" w:type="dxa"/>
          </w:tcPr>
          <w:p w14:paraId="0F720359" w14:textId="77777777" w:rsidR="001301B9" w:rsidRDefault="001301B9" w:rsidP="00CC4A6F">
            <w:r>
              <w:t>No</w:t>
            </w:r>
          </w:p>
        </w:tc>
        <w:tc>
          <w:tcPr>
            <w:tcW w:w="6304" w:type="dxa"/>
          </w:tcPr>
          <w:p w14:paraId="23F7198B" w14:textId="77777777" w:rsidR="001301B9" w:rsidRDefault="001301B9" w:rsidP="00CC4A6F">
            <w:r>
              <w:t xml:space="preserve">We think at least some clarifications are needed for this proposal. </w:t>
            </w:r>
            <w:proofErr w:type="gramStart"/>
            <w:r>
              <w:t>Would  "</w:t>
            </w:r>
            <w:proofErr w:type="gramEnd"/>
            <w:r>
              <w:t>data collection information" means "collected raw data" or "information related to data collection", and what does "terminated" mean? Could certain "data collection information" be transferred by gNB/LMF?</w:t>
            </w:r>
          </w:p>
          <w:p w14:paraId="599BA36A" w14:textId="77777777" w:rsidR="001301B9" w:rsidRDefault="001301B9" w:rsidP="00CC4A6F">
            <w:r>
              <w:t>We have the same understanding that gNB/LMF-sided AIML models are intended for inference operation, not necessarily for training operation, and  we have the similar concern as for Q1, that e.g. two-sided AIML models should not be excluded or down-prioritized.</w:t>
            </w:r>
          </w:p>
        </w:tc>
      </w:tr>
      <w:tr w:rsidR="00FD7CAA" w14:paraId="5D55FE44" w14:textId="77777777" w:rsidTr="001301B9">
        <w:tc>
          <w:tcPr>
            <w:tcW w:w="1673" w:type="dxa"/>
          </w:tcPr>
          <w:p w14:paraId="30FBDD16" w14:textId="0E262883" w:rsidR="00FD7CAA" w:rsidRPr="00FD7CAA" w:rsidRDefault="00FD7CAA" w:rsidP="00CC4A6F">
            <w:pPr>
              <w:rPr>
                <w:rFonts w:eastAsiaTheme="minorEastAsia"/>
              </w:rPr>
            </w:pPr>
            <w:r>
              <w:rPr>
                <w:rFonts w:eastAsiaTheme="minorEastAsia" w:hint="eastAsia"/>
              </w:rPr>
              <w:t>M</w:t>
            </w:r>
            <w:r>
              <w:rPr>
                <w:rFonts w:eastAsiaTheme="minorEastAsia"/>
              </w:rPr>
              <w:t>ediatek</w:t>
            </w:r>
          </w:p>
        </w:tc>
        <w:tc>
          <w:tcPr>
            <w:tcW w:w="1652" w:type="dxa"/>
          </w:tcPr>
          <w:p w14:paraId="495D4FE3" w14:textId="6E2EE1C6" w:rsidR="00FD7CAA" w:rsidRPr="00FD7CAA" w:rsidRDefault="00FD7CAA" w:rsidP="00CC4A6F">
            <w:pPr>
              <w:rPr>
                <w:rFonts w:eastAsiaTheme="minorEastAsia"/>
              </w:rPr>
            </w:pPr>
            <w:r>
              <w:rPr>
                <w:rFonts w:eastAsiaTheme="minorEastAsia" w:hint="eastAsia"/>
              </w:rPr>
              <w:t>S</w:t>
            </w:r>
            <w:r>
              <w:rPr>
                <w:rFonts w:eastAsiaTheme="minorEastAsia"/>
              </w:rPr>
              <w:t>ee comments</w:t>
            </w:r>
          </w:p>
        </w:tc>
        <w:tc>
          <w:tcPr>
            <w:tcW w:w="6304" w:type="dxa"/>
          </w:tcPr>
          <w:p w14:paraId="1BCE8877" w14:textId="4E46E5A6" w:rsidR="00FD7CAA" w:rsidRPr="00FD7CAA" w:rsidRDefault="00FD7CAA" w:rsidP="00CC4A6F">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237A81" w14:paraId="7F68A00E" w14:textId="77777777" w:rsidTr="001301B9">
        <w:tc>
          <w:tcPr>
            <w:tcW w:w="1673" w:type="dxa"/>
          </w:tcPr>
          <w:p w14:paraId="5EF85A45" w14:textId="1F68887D"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1652" w:type="dxa"/>
          </w:tcPr>
          <w:p w14:paraId="78ABEBE5" w14:textId="0848DADC" w:rsidR="00237A81" w:rsidRDefault="00237A81" w:rsidP="00237A81">
            <w:pPr>
              <w:rPr>
                <w:rFonts w:eastAsiaTheme="minorEastAsia"/>
              </w:rPr>
            </w:pPr>
            <w:r>
              <w:rPr>
                <w:rFonts w:eastAsia="DengXian" w:hint="eastAsia"/>
                <w:lang w:eastAsia="zh-CN"/>
              </w:rPr>
              <w:t>N</w:t>
            </w:r>
            <w:r>
              <w:rPr>
                <w:rFonts w:eastAsia="DengXian"/>
                <w:lang w:eastAsia="zh-CN"/>
              </w:rPr>
              <w:t>o</w:t>
            </w:r>
          </w:p>
        </w:tc>
        <w:tc>
          <w:tcPr>
            <w:tcW w:w="6304" w:type="dxa"/>
          </w:tcPr>
          <w:p w14:paraId="7685A06E" w14:textId="6E00ED48" w:rsidR="00237A81" w:rsidRDefault="00237A81" w:rsidP="00237A81">
            <w:pPr>
              <w:rPr>
                <w:rFonts w:eastAsiaTheme="minorEastAsia"/>
              </w:rPr>
            </w:pPr>
            <w:r>
              <w:rPr>
                <w:rFonts w:eastAsia="DengXian"/>
                <w:lang w:eastAsia="zh-CN"/>
              </w:rPr>
              <w:t xml:space="preserve">As above companies pointed </w:t>
            </w:r>
            <w:proofErr w:type="gramStart"/>
            <w:r>
              <w:rPr>
                <w:rFonts w:eastAsia="DengXian"/>
                <w:lang w:eastAsia="zh-CN"/>
              </w:rPr>
              <w:t>out ,</w:t>
            </w:r>
            <w:proofErr w:type="gramEnd"/>
            <w:r>
              <w:rPr>
                <w:rFonts w:eastAsia="DengXian"/>
                <w:lang w:eastAsia="zh-CN"/>
              </w:rPr>
              <w:t xml:space="preserve"> it is just a possible path for collected data transfer , for example, model inference. And it also may imply that the other solutions maybe precluded for discussion SON/MDT.</w:t>
            </w:r>
          </w:p>
        </w:tc>
      </w:tr>
      <w:tr w:rsidR="00037F64" w14:paraId="70E5D4D4" w14:textId="77777777" w:rsidTr="001301B9">
        <w:tc>
          <w:tcPr>
            <w:tcW w:w="1673" w:type="dxa"/>
          </w:tcPr>
          <w:p w14:paraId="38BADFD9" w14:textId="3E87C6A7" w:rsidR="00037F64" w:rsidRDefault="00037F64" w:rsidP="00237A81">
            <w:pPr>
              <w:rPr>
                <w:rFonts w:eastAsia="DengXian"/>
                <w:lang w:eastAsia="zh-CN"/>
              </w:rPr>
            </w:pPr>
            <w:r>
              <w:rPr>
                <w:rFonts w:eastAsia="DengXian"/>
                <w:lang w:eastAsia="zh-CN"/>
              </w:rPr>
              <w:lastRenderedPageBreak/>
              <w:t>Nokia</w:t>
            </w:r>
          </w:p>
        </w:tc>
        <w:tc>
          <w:tcPr>
            <w:tcW w:w="1652" w:type="dxa"/>
          </w:tcPr>
          <w:p w14:paraId="742A6736" w14:textId="1055FE55" w:rsidR="00037F64" w:rsidRDefault="00037F64" w:rsidP="00237A81">
            <w:pPr>
              <w:rPr>
                <w:rFonts w:eastAsia="DengXian"/>
                <w:lang w:eastAsia="zh-CN"/>
              </w:rPr>
            </w:pPr>
            <w:r>
              <w:rPr>
                <w:rFonts w:eastAsia="DengXian"/>
                <w:lang w:eastAsia="zh-CN"/>
              </w:rPr>
              <w:t>No, please see comments</w:t>
            </w:r>
          </w:p>
        </w:tc>
        <w:tc>
          <w:tcPr>
            <w:tcW w:w="6304" w:type="dxa"/>
          </w:tcPr>
          <w:p w14:paraId="19C68B97" w14:textId="4D1D69A1" w:rsidR="00037F64" w:rsidRDefault="00037F64" w:rsidP="00237A81">
            <w:pPr>
              <w:rPr>
                <w:rFonts w:eastAsia="DengXian"/>
                <w:lang w:eastAsia="zh-CN"/>
              </w:rPr>
            </w:pPr>
            <w:r>
              <w:t>We believe that RAN2 cannot assume without proper studies where the data collection information should be terminated for gNB/LMF sided AIML models. The scope should not be limited. Moreover, ‘data collection information’ is not yet clear. It might be good to set gNB/LMF as termination nodes for data delivery for training purposes as it may not overload the NW. However, limiting some scope could trigger disallowing the use of any existing data collection procedures (eg. MDT).</w:t>
            </w:r>
          </w:p>
        </w:tc>
      </w:tr>
      <w:tr w:rsidR="00434605" w14:paraId="6557EE47" w14:textId="77777777" w:rsidTr="001301B9">
        <w:tc>
          <w:tcPr>
            <w:tcW w:w="1673" w:type="dxa"/>
          </w:tcPr>
          <w:p w14:paraId="0CCEFF31" w14:textId="48D7D13C" w:rsidR="00434605" w:rsidRDefault="00434605" w:rsidP="00434605">
            <w:pPr>
              <w:rPr>
                <w:rFonts w:eastAsia="DengXian"/>
                <w:lang w:eastAsia="zh-CN"/>
              </w:rPr>
            </w:pPr>
            <w:r>
              <w:t xml:space="preserve">Samsung </w:t>
            </w:r>
          </w:p>
        </w:tc>
        <w:tc>
          <w:tcPr>
            <w:tcW w:w="1652" w:type="dxa"/>
          </w:tcPr>
          <w:p w14:paraId="7C20C3DA" w14:textId="1A82BA13" w:rsidR="00434605" w:rsidRDefault="00434605" w:rsidP="00434605">
            <w:pPr>
              <w:rPr>
                <w:rFonts w:eastAsia="DengXian"/>
                <w:lang w:eastAsia="zh-CN"/>
              </w:rPr>
            </w:pPr>
            <w:r>
              <w:t xml:space="preserve">No </w:t>
            </w:r>
          </w:p>
        </w:tc>
        <w:tc>
          <w:tcPr>
            <w:tcW w:w="6304" w:type="dxa"/>
          </w:tcPr>
          <w:p w14:paraId="24292520" w14:textId="77777777" w:rsidR="00434605" w:rsidRDefault="00434605" w:rsidP="00434605">
            <w:r>
              <w:t xml:space="preserve">We also think that RAN2 could discuss Q2 (and any other related assumptions) at a later stage of this study.     </w:t>
            </w:r>
          </w:p>
          <w:p w14:paraId="10068639" w14:textId="5981F545" w:rsidR="00434605" w:rsidRDefault="00434605" w:rsidP="00434605">
            <w:r>
              <w:t>At this stage, RAN2 should focus on the scope of data collection requirements for AI/ML models.</w:t>
            </w:r>
          </w:p>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17" w:name="_Toc122071362"/>
      <w:r>
        <w:t>To be added</w:t>
      </w:r>
      <w:r w:rsidR="002A5B17">
        <w:t xml:space="preserve"> according to companies’ views</w:t>
      </w:r>
      <w:r w:rsidR="00D63DCD">
        <w:t>…</w:t>
      </w:r>
      <w:bookmarkEnd w:id="1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BodyText"/>
        <w:numPr>
          <w:ilvl w:val="1"/>
          <w:numId w:val="11"/>
        </w:numPr>
      </w:pPr>
      <w:r>
        <w:rPr>
          <w:lang w:val="en-US"/>
        </w:rPr>
        <w:lastRenderedPageBreak/>
        <w:t xml:space="preserve">scenarios/conditions for which the </w:t>
      </w:r>
      <w:r w:rsidR="006B7556" w:rsidRPr="006B7556">
        <w:rPr>
          <w:lang w:val="en-US"/>
        </w:rPr>
        <w:t>data can be discarded</w:t>
      </w:r>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2D6AEEEC" w14:textId="493936DB" w:rsidR="0035729C" w:rsidRDefault="0035729C" w:rsidP="0035729C">
            <w:pPr>
              <w:spacing w:after="120"/>
            </w:pPr>
            <w:r>
              <w:t>Secondly, we think RAN2 can first agree that a) b) c) can generally be considered, but their details for each use case should be further studied. For d), our understanding is that it is a stage 3 signaling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As summary, we suggest to agre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DengXian"/>
                <w:lang w:eastAsia="zh-CN"/>
              </w:rPr>
            </w:pPr>
            <w:r>
              <w:rPr>
                <w:rFonts w:eastAsia="DengXian" w:hint="eastAsia"/>
                <w:lang w:eastAsia="zh-CN"/>
              </w:rPr>
              <w:t>O</w:t>
            </w:r>
            <w:r>
              <w:rPr>
                <w:rFonts w:eastAsia="DengXian"/>
                <w:lang w:eastAsia="zh-CN"/>
              </w:rPr>
              <w:t>PPO</w:t>
            </w:r>
          </w:p>
        </w:tc>
        <w:tc>
          <w:tcPr>
            <w:tcW w:w="1652" w:type="dxa"/>
          </w:tcPr>
          <w:p w14:paraId="2B61D6B3" w14:textId="211C8C4E" w:rsidR="00DA37BC" w:rsidRPr="00550890" w:rsidRDefault="00550890" w:rsidP="002B2E6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604D1333" w14:textId="77777777" w:rsidR="00DA37BC" w:rsidRDefault="00562B0B" w:rsidP="002B2E6C">
            <w:pPr>
              <w:rPr>
                <w:rFonts w:eastAsia="DengXian"/>
                <w:lang w:eastAsia="zh-CN"/>
              </w:rPr>
            </w:pPr>
            <w:r>
              <w:rPr>
                <w:rFonts w:eastAsia="DengXian"/>
                <w:lang w:eastAsia="zh-CN"/>
              </w:rPr>
              <w:t>A</w:t>
            </w:r>
            <w:r w:rsidR="00550890">
              <w:rPr>
                <w:rFonts w:eastAsia="DengXian"/>
                <w:lang w:eastAsia="zh-CN"/>
              </w:rPr>
              <w:t>s mentioned in Q1, it’s strange to mix the discussion between model training and model monitoring</w:t>
            </w:r>
            <w:r w:rsidR="00125170">
              <w:rPr>
                <w:rFonts w:eastAsia="DengXian"/>
                <w:lang w:eastAsia="zh-CN"/>
              </w:rPr>
              <w:t xml:space="preserve"> as the data collection requirements may be quite different</w:t>
            </w:r>
            <w:r>
              <w:rPr>
                <w:rFonts w:eastAsia="DengXian"/>
                <w:lang w:eastAsia="zh-CN"/>
              </w:rPr>
              <w:t>, so better to split the discussion.</w:t>
            </w:r>
          </w:p>
          <w:p w14:paraId="259407D4" w14:textId="2989925C" w:rsidR="00562B0B" w:rsidRDefault="00562B0B" w:rsidP="002B2E6C">
            <w:pPr>
              <w:rPr>
                <w:rFonts w:eastAsia="DengXian"/>
                <w:lang w:eastAsia="zh-CN"/>
              </w:rPr>
            </w:pPr>
            <w:r>
              <w:rPr>
                <w:rFonts w:eastAsia="DengXian" w:hint="eastAsia"/>
                <w:lang w:eastAsia="zh-CN"/>
              </w:rPr>
              <w:t>T</w:t>
            </w:r>
            <w:r>
              <w:rPr>
                <w:rFonts w:eastAsia="DengXian"/>
                <w:lang w:eastAsia="zh-CN"/>
              </w:rPr>
              <w:t>hen, in our understanding</w:t>
            </w:r>
            <w:r w:rsidR="007B0CB0">
              <w:rPr>
                <w:rFonts w:eastAsia="DengXian"/>
                <w:lang w:eastAsia="zh-CN"/>
              </w:rPr>
              <w:t xml:space="preserve">, RAN2 </w:t>
            </w:r>
            <w:r w:rsidR="001F344C">
              <w:rPr>
                <w:rFonts w:eastAsia="DengXian"/>
                <w:lang w:eastAsia="zh-CN"/>
              </w:rPr>
              <w:t xml:space="preserve">data collection </w:t>
            </w:r>
            <w:r w:rsidR="007B0CB0">
              <w:rPr>
                <w:rFonts w:eastAsia="DengXian"/>
                <w:lang w:eastAsia="zh-CN"/>
              </w:rPr>
              <w:t xml:space="preserve">study should focus on </w:t>
            </w:r>
            <w:r w:rsidR="001F344C">
              <w:rPr>
                <w:rFonts w:eastAsia="DengXian"/>
                <w:lang w:eastAsia="zh-CN"/>
              </w:rPr>
              <w:t>signalling</w:t>
            </w:r>
            <w:r w:rsidR="007B0CB0">
              <w:rPr>
                <w:rFonts w:eastAsia="DengXian"/>
                <w:lang w:eastAsia="zh-CN"/>
              </w:rPr>
              <w:t xml:space="preserve"> and procedure</w:t>
            </w:r>
            <w:r w:rsidR="001F344C">
              <w:rPr>
                <w:rFonts w:eastAsia="DengXian"/>
                <w:lang w:eastAsia="zh-CN"/>
              </w:rPr>
              <w:t xml:space="preserve"> based on clear </w:t>
            </w:r>
            <w:r w:rsidR="0061460F">
              <w:rPr>
                <w:rFonts w:eastAsia="DengXian"/>
                <w:lang w:eastAsia="zh-CN"/>
              </w:rPr>
              <w:t xml:space="preserve">data collection </w:t>
            </w:r>
            <w:r w:rsidR="001F344C">
              <w:rPr>
                <w:rFonts w:eastAsia="DengXian"/>
                <w:lang w:eastAsia="zh-CN"/>
              </w:rPr>
              <w:t>requirements, it’s obvious that bullet a)</w:t>
            </w:r>
            <w:r w:rsidR="001F344C">
              <w:rPr>
                <w:rFonts w:eastAsia="DengXian" w:hint="eastAsia"/>
                <w:lang w:eastAsia="zh-CN"/>
              </w:rPr>
              <w:t>/</w:t>
            </w:r>
            <w:r w:rsidR="001F344C">
              <w:rPr>
                <w:rFonts w:eastAsia="DengXian"/>
                <w:lang w:eastAsia="zh-CN"/>
              </w:rPr>
              <w:t>b)/c)</w:t>
            </w:r>
            <w:r w:rsidR="0061460F">
              <w:rPr>
                <w:rFonts w:eastAsia="DengXian"/>
                <w:lang w:eastAsia="zh-CN"/>
              </w:rPr>
              <w:t xml:space="preserve"> needs RAN1 inputs as only RAN1-led use cases are considered so far</w:t>
            </w:r>
            <w:r w:rsidR="001F344C">
              <w:rPr>
                <w:rFonts w:eastAsia="DengXian"/>
                <w:lang w:eastAsia="zh-CN"/>
              </w:rPr>
              <w:t xml:space="preserve">, </w:t>
            </w:r>
            <w:r w:rsidR="006F3544">
              <w:rPr>
                <w:rFonts w:eastAsia="DengXian"/>
                <w:lang w:eastAsia="zh-CN"/>
              </w:rPr>
              <w:t>if high</w:t>
            </w:r>
            <w:r w:rsidR="00434146">
              <w:rPr>
                <w:rFonts w:eastAsia="DengXian"/>
                <w:lang w:eastAsia="zh-CN"/>
              </w:rPr>
              <w:t xml:space="preserve"> </w:t>
            </w:r>
            <w:r w:rsidR="006F3544">
              <w:rPr>
                <w:rFonts w:eastAsia="DengXian"/>
                <w:lang w:eastAsia="zh-CN"/>
              </w:rPr>
              <w:t>layer</w:t>
            </w:r>
            <w:r w:rsidR="00434146">
              <w:rPr>
                <w:rFonts w:eastAsia="DengXian"/>
                <w:lang w:eastAsia="zh-CN"/>
              </w:rPr>
              <w:t>-led use cases are introduced in the future, RAN2 can discuss a)</w:t>
            </w:r>
            <w:r w:rsidR="00434146">
              <w:rPr>
                <w:rFonts w:eastAsia="DengXian" w:hint="eastAsia"/>
                <w:lang w:eastAsia="zh-CN"/>
              </w:rPr>
              <w:t>/</w:t>
            </w:r>
            <w:r w:rsidR="00434146">
              <w:rPr>
                <w:rFonts w:eastAsia="DengXian"/>
                <w:lang w:eastAsia="zh-CN"/>
              </w:rPr>
              <w:t>b)/c) without waiting RAN1 progress, but for now, we are not sure whether we can discuss the data collection requirements even before RAN1 for RAN1-led use case</w:t>
            </w:r>
            <w:r w:rsidR="00443CF4">
              <w:rPr>
                <w:rFonts w:eastAsia="DengXian"/>
                <w:lang w:eastAsia="zh-CN"/>
              </w:rPr>
              <w:t>s</w:t>
            </w:r>
            <w:r w:rsidR="00434146">
              <w:rPr>
                <w:rFonts w:eastAsia="DengXian"/>
                <w:lang w:eastAsia="zh-CN"/>
              </w:rPr>
              <w:t>.</w:t>
            </w:r>
          </w:p>
          <w:p w14:paraId="7EEFAC9E" w14:textId="77777777" w:rsidR="005B415A" w:rsidRDefault="005B415A" w:rsidP="002B2E6C">
            <w:pPr>
              <w:rPr>
                <w:rFonts w:eastAsia="DengXian"/>
                <w:lang w:eastAsia="zh-CN"/>
              </w:rPr>
            </w:pPr>
            <w:r>
              <w:rPr>
                <w:rFonts w:eastAsia="DengXian" w:hint="eastAsia"/>
                <w:lang w:eastAsia="zh-CN"/>
              </w:rPr>
              <w:t>R</w:t>
            </w:r>
            <w:r>
              <w:rPr>
                <w:rFonts w:eastAsia="DengXian"/>
                <w:lang w:eastAsia="zh-CN"/>
              </w:rPr>
              <w:t>egarding bullet d)</w:t>
            </w:r>
            <w:r w:rsidR="00695993">
              <w:rPr>
                <w:rFonts w:eastAsia="DengXian" w:hint="eastAsia"/>
                <w:lang w:eastAsia="zh-CN"/>
              </w:rPr>
              <w:t>,</w:t>
            </w:r>
            <w:r w:rsidR="00695993">
              <w:rPr>
                <w:rFonts w:eastAsia="DengXian"/>
                <w:lang w:eastAsia="zh-CN"/>
              </w:rPr>
              <w:t xml:space="preserve"> </w:t>
            </w:r>
            <w:r w:rsidR="00695993">
              <w:rPr>
                <w:rFonts w:eastAsia="DengXian" w:hint="eastAsia"/>
                <w:lang w:eastAsia="zh-CN"/>
              </w:rPr>
              <w:t>this</w:t>
            </w:r>
            <w:r w:rsidR="00695993">
              <w:rPr>
                <w:rFonts w:eastAsia="DengXian"/>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DengXian"/>
                <w:lang w:eastAsia="zh-CN"/>
              </w:rPr>
            </w:pPr>
            <w:r>
              <w:rPr>
                <w:rFonts w:eastAsia="DengXian"/>
                <w:lang w:eastAsia="zh-CN"/>
              </w:rPr>
              <w:t xml:space="preserve">Based on above, </w:t>
            </w:r>
            <w:r w:rsidR="00443CF4">
              <w:rPr>
                <w:rFonts w:eastAsia="DengXian"/>
                <w:lang w:eastAsia="zh-CN"/>
              </w:rPr>
              <w:t xml:space="preserve">we think it’s not suitable for RAN2 to discuss the data collection requirements </w:t>
            </w:r>
            <w:r w:rsidR="00DC5BAC">
              <w:rPr>
                <w:rFonts w:eastAsia="DengXian"/>
                <w:lang w:eastAsia="zh-CN"/>
              </w:rPr>
              <w:t>while</w:t>
            </w:r>
            <w:r w:rsidR="004F361B">
              <w:rPr>
                <w:rFonts w:eastAsia="DengXian"/>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w:t>
            </w:r>
            <w:r>
              <w:lastRenderedPageBreak/>
              <w:t>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The data size</w:t>
            </w:r>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real-time?</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lastRenderedPageBreak/>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362790B2" w14:textId="77777777" w:rsidR="00E07E54" w:rsidRPr="007561E2" w:rsidRDefault="00E07E54" w:rsidP="00EE0C25">
            <w:pPr>
              <w:rPr>
                <w:rFonts w:eastAsia="DengXian"/>
                <w:lang w:eastAsia="zh-CN"/>
              </w:rPr>
            </w:pPr>
            <w:r>
              <w:rPr>
                <w:rFonts w:eastAsia="DengXian"/>
                <w:lang w:eastAsia="zh-CN"/>
              </w:rPr>
              <w:t>Comments</w:t>
            </w:r>
          </w:p>
        </w:tc>
        <w:tc>
          <w:tcPr>
            <w:tcW w:w="6304" w:type="dxa"/>
          </w:tcPr>
          <w:p w14:paraId="26E6D96D" w14:textId="77777777" w:rsidR="00E07E54" w:rsidRDefault="00E07E54" w:rsidP="00EE0C25">
            <w:pPr>
              <w:rPr>
                <w:rFonts w:eastAsia="DengXian"/>
                <w:lang w:eastAsia="zh-CN"/>
              </w:rPr>
            </w:pPr>
            <w:r>
              <w:rPr>
                <w:rFonts w:eastAsia="DengXian"/>
                <w:lang w:eastAsia="zh-CN"/>
              </w:rPr>
              <w:t xml:space="preserve">In general, we are fine with the main bullets. But sub-bullets may need further discussion/clarification. </w:t>
            </w:r>
          </w:p>
          <w:p w14:paraId="012FFF7F" w14:textId="77777777" w:rsidR="00E07E54" w:rsidRDefault="00E07E54" w:rsidP="00EE0C25">
            <w:pPr>
              <w:rPr>
                <w:rFonts w:eastAsia="DengXian"/>
                <w:lang w:eastAsia="zh-CN"/>
              </w:rPr>
            </w:pPr>
            <w:r>
              <w:rPr>
                <w:rFonts w:eastAsia="DengXian"/>
                <w:lang w:eastAsia="zh-CN"/>
              </w:rPr>
              <w:lastRenderedPageBreak/>
              <w:t>For example, we wonder whether validity of the data is needed. If data is used for training, the data can always be useful. And, it’s not clear to us why RRC-state is linked to data collection.</w:t>
            </w:r>
          </w:p>
          <w:p w14:paraId="296956E6" w14:textId="77777777" w:rsidR="00E07E54" w:rsidRPr="007561E2" w:rsidRDefault="00E07E54" w:rsidP="00EE0C25">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59B1F8CB" w:rsidR="00E07E54" w:rsidRPr="005C1E0D" w:rsidRDefault="005C1E0D" w:rsidP="002B2E6C">
            <w:pPr>
              <w:rPr>
                <w:rFonts w:eastAsiaTheme="minorEastAsia"/>
              </w:rPr>
            </w:pPr>
            <w:r>
              <w:rPr>
                <w:rFonts w:eastAsiaTheme="minorEastAsia" w:hint="eastAsia"/>
              </w:rPr>
              <w:lastRenderedPageBreak/>
              <w:t>N</w:t>
            </w:r>
            <w:r>
              <w:rPr>
                <w:rFonts w:eastAsiaTheme="minorEastAsia"/>
              </w:rPr>
              <w:t>EC</w:t>
            </w:r>
          </w:p>
        </w:tc>
        <w:tc>
          <w:tcPr>
            <w:tcW w:w="1652" w:type="dxa"/>
          </w:tcPr>
          <w:p w14:paraId="3ABFC454" w14:textId="5F7E9B45" w:rsidR="00E07E54" w:rsidRPr="005C1E0D" w:rsidRDefault="005C1E0D" w:rsidP="002B2E6C">
            <w:pPr>
              <w:rPr>
                <w:rFonts w:eastAsiaTheme="minorEastAsia"/>
              </w:rPr>
            </w:pPr>
            <w:r>
              <w:rPr>
                <w:rFonts w:eastAsiaTheme="minorEastAsia" w:hint="eastAsia"/>
              </w:rPr>
              <w:t>S</w:t>
            </w:r>
            <w:r>
              <w:rPr>
                <w:rFonts w:eastAsiaTheme="minorEastAsia"/>
              </w:rPr>
              <w:t>ee comments</w:t>
            </w:r>
          </w:p>
        </w:tc>
        <w:tc>
          <w:tcPr>
            <w:tcW w:w="6304" w:type="dxa"/>
          </w:tcPr>
          <w:p w14:paraId="0DA8F234" w14:textId="3FA02325" w:rsidR="00E07E54" w:rsidRDefault="00514B48" w:rsidP="008D7829">
            <w:pPr>
              <w:rPr>
                <w:rFonts w:eastAsiaTheme="minorEastAsia"/>
              </w:rPr>
            </w:pPr>
            <w:r>
              <w:rPr>
                <w:rFonts w:eastAsiaTheme="minorEastAsia" w:hint="eastAsia"/>
              </w:rPr>
              <w:t>W</w:t>
            </w:r>
            <w:r>
              <w:rPr>
                <w:rFonts w:eastAsiaTheme="minorEastAsia"/>
              </w:rPr>
              <w:t>e assum</w:t>
            </w:r>
            <w:r w:rsidR="000470CD">
              <w:rPr>
                <w:rFonts w:eastAsiaTheme="minorEastAsia"/>
              </w:rPr>
              <w:t xml:space="preserve">e that </w:t>
            </w:r>
            <w:r>
              <w:rPr>
                <w:rFonts w:eastAsiaTheme="minorEastAsia"/>
              </w:rPr>
              <w:t>RAN2 can start to confirm the</w:t>
            </w:r>
            <w:r w:rsidR="000470CD">
              <w:rPr>
                <w:rFonts w:eastAsiaTheme="minorEastAsia"/>
              </w:rPr>
              <w:t>se</w:t>
            </w:r>
            <w:r>
              <w:rPr>
                <w:rFonts w:eastAsiaTheme="minorEastAsia"/>
              </w:rPr>
              <w:t xml:space="preserve"> 4 aspects (a-d) need to be studied. </w:t>
            </w:r>
            <w:r w:rsidR="00AB1E13">
              <w:rPr>
                <w:rFonts w:eastAsiaTheme="minorEastAsia"/>
              </w:rPr>
              <w:t>W</w:t>
            </w:r>
            <w:r>
              <w:rPr>
                <w:rFonts w:eastAsiaTheme="minorEastAsia"/>
              </w:rPr>
              <w:t>hen studying, the data collection for model training and model monitoring should be separately discussed, as the requirements could be different as companies above already commented</w:t>
            </w:r>
            <w:r w:rsidR="00AB1E13">
              <w:rPr>
                <w:rFonts w:eastAsiaTheme="minorEastAsia"/>
              </w:rPr>
              <w:t xml:space="preserve">. </w:t>
            </w:r>
          </w:p>
          <w:p w14:paraId="69DBACF8" w14:textId="59AB9C09" w:rsidR="00AB1E13" w:rsidRPr="00514B48" w:rsidRDefault="00AB1E13" w:rsidP="008D7829">
            <w:pPr>
              <w:rPr>
                <w:rFonts w:eastAsiaTheme="minorEastAsia"/>
              </w:rPr>
            </w:pPr>
            <w:r>
              <w:rPr>
                <w:rFonts w:eastAsiaTheme="minorEastAsia" w:hint="eastAsia"/>
              </w:rPr>
              <w:t>T</w:t>
            </w:r>
            <w:r>
              <w:rPr>
                <w:rFonts w:eastAsiaTheme="minorEastAsia"/>
              </w:rPr>
              <w:t>hen, before going into details e.g. use case specific aspects, RAN2 should wait for further RAN1 inputs.</w:t>
            </w:r>
          </w:p>
        </w:tc>
      </w:tr>
      <w:tr w:rsidR="00EA39A7" w14:paraId="4B6E763B" w14:textId="77777777" w:rsidTr="003A7593">
        <w:tc>
          <w:tcPr>
            <w:tcW w:w="1673" w:type="dxa"/>
          </w:tcPr>
          <w:p w14:paraId="3A5B8F1C" w14:textId="79FF36BE" w:rsidR="00EA39A7" w:rsidRPr="00E07E54" w:rsidRDefault="00EA39A7" w:rsidP="00EA39A7">
            <w:r>
              <w:rPr>
                <w:rFonts w:eastAsia="Malgun Gothic" w:hint="eastAsia"/>
                <w:lang w:eastAsia="ko-KR"/>
              </w:rPr>
              <w:t>L</w:t>
            </w:r>
            <w:r>
              <w:rPr>
                <w:rFonts w:eastAsia="Malgun Gothic"/>
                <w:lang w:eastAsia="ko-KR"/>
              </w:rPr>
              <w:t>GE</w:t>
            </w:r>
          </w:p>
        </w:tc>
        <w:tc>
          <w:tcPr>
            <w:tcW w:w="1652" w:type="dxa"/>
          </w:tcPr>
          <w:p w14:paraId="658E03CE" w14:textId="4EE408D7" w:rsidR="00EA39A7" w:rsidRDefault="00EA39A7" w:rsidP="00EA39A7">
            <w:r>
              <w:rPr>
                <w:rFonts w:eastAsia="Malgun Gothic" w:hint="eastAsia"/>
                <w:lang w:eastAsia="ko-KR"/>
              </w:rPr>
              <w:t>C</w:t>
            </w:r>
            <w:r>
              <w:rPr>
                <w:rFonts w:eastAsia="Malgun Gothic"/>
                <w:lang w:eastAsia="ko-KR"/>
              </w:rPr>
              <w:t>omments</w:t>
            </w:r>
          </w:p>
        </w:tc>
        <w:tc>
          <w:tcPr>
            <w:tcW w:w="6304" w:type="dxa"/>
          </w:tcPr>
          <w:p w14:paraId="1D33F6A6" w14:textId="77777777" w:rsidR="00EA39A7" w:rsidRPr="00A63EDF" w:rsidRDefault="00EA39A7" w:rsidP="00EA39A7">
            <w:pPr>
              <w:rPr>
                <w:rFonts w:eastAsia="Malgun Gothic"/>
                <w:lang w:eastAsia="ko-KR"/>
              </w:rPr>
            </w:pPr>
            <w:r w:rsidRPr="00A63EDF">
              <w:rPr>
                <w:rFonts w:eastAsia="Malgun Gothic"/>
                <w:lang w:eastAsia="ko-KR"/>
              </w:rPr>
              <w:t xml:space="preserve">Since a)-d) is also discussed in RAN1, </w:t>
            </w:r>
            <w:r>
              <w:rPr>
                <w:rFonts w:eastAsia="Malgun Gothic"/>
                <w:lang w:eastAsia="ko-KR"/>
              </w:rPr>
              <w:t>we think</w:t>
            </w:r>
            <w:r w:rsidRPr="00A63EDF">
              <w:rPr>
                <w:rFonts w:eastAsia="Malgun Gothic"/>
                <w:lang w:eastAsia="ko-KR"/>
              </w:rPr>
              <w:t xml:space="preserve"> </w:t>
            </w:r>
            <w:r>
              <w:rPr>
                <w:rFonts w:eastAsia="Malgun Gothic"/>
                <w:lang w:eastAsia="ko-KR"/>
              </w:rPr>
              <w:t xml:space="preserve">RAN1 input is needed </w:t>
            </w:r>
            <w:r w:rsidRPr="00A63EDF">
              <w:rPr>
                <w:rFonts w:eastAsia="Malgun Gothic"/>
                <w:lang w:eastAsia="ko-KR"/>
              </w:rPr>
              <w:t>to prevent duplicated discussion.</w:t>
            </w:r>
          </w:p>
          <w:p w14:paraId="6D8A1046" w14:textId="77777777" w:rsidR="00EA39A7" w:rsidRDefault="00EA39A7" w:rsidP="00EA39A7">
            <w:pPr>
              <w:rPr>
                <w:rFonts w:eastAsia="Malgun Gothic"/>
                <w:lang w:eastAsia="ko-KR"/>
              </w:rPr>
            </w:pPr>
            <w:r w:rsidRPr="00A63EDF">
              <w:rPr>
                <w:rFonts w:eastAsia="Malgun Gothic"/>
                <w:lang w:eastAsia="ko-KR"/>
              </w:rPr>
              <w:t xml:space="preserve">Also, the content may vary depending on whether the data collection is training, inference, or monitoring. </w:t>
            </w:r>
          </w:p>
          <w:p w14:paraId="649F42B1" w14:textId="77777777" w:rsidR="00EA39A7" w:rsidRDefault="00EA39A7" w:rsidP="00EA39A7">
            <w:pPr>
              <w:rPr>
                <w:rFonts w:eastAsia="Malgun Gothic"/>
                <w:lang w:eastAsia="ko-KR"/>
              </w:rPr>
            </w:pPr>
            <w:r w:rsidRPr="00A63EDF">
              <w:rPr>
                <w:rFonts w:eastAsia="Malgun Gothic"/>
                <w:lang w:eastAsia="ko-KR"/>
              </w:rPr>
              <w:t>RAN1 also discusses separately.</w:t>
            </w:r>
            <w:r>
              <w:rPr>
                <w:rFonts w:eastAsia="Malgun Gothic" w:hint="eastAsia"/>
                <w:lang w:eastAsia="ko-KR"/>
              </w:rPr>
              <w:t xml:space="preserve"> </w:t>
            </w:r>
            <w:r w:rsidRPr="00A63EDF">
              <w:rPr>
                <w:rFonts w:eastAsia="Malgun Gothic"/>
                <w:lang w:eastAsia="ko-KR"/>
              </w:rPr>
              <w:t>For example, in the case of beam prediction, L1 reporting enhancement is considered for AI/ML model inference.</w:t>
            </w:r>
            <w:r>
              <w:rPr>
                <w:rFonts w:eastAsia="Malgun Gothic"/>
                <w:lang w:eastAsia="ko-KR"/>
              </w:rPr>
              <w:t xml:space="preserve"> </w:t>
            </w:r>
            <w:r w:rsidRPr="00A63EDF">
              <w:rPr>
                <w:rFonts w:eastAsia="Malgun Gothic"/>
                <w:lang w:eastAsia="ko-KR"/>
              </w:rPr>
              <w:t>For Trainig, spec impact (how to initiate data collection) and configuration are being discussed</w:t>
            </w:r>
            <w:r>
              <w:rPr>
                <w:rFonts w:eastAsia="Malgun Gothic"/>
                <w:lang w:eastAsia="ko-KR"/>
              </w:rPr>
              <w:t xml:space="preserve">. </w:t>
            </w:r>
            <w:r w:rsidRPr="00A63EDF">
              <w:rPr>
                <w:rFonts w:eastAsia="Malgun Gothic"/>
                <w:lang w:eastAsia="ko-KR"/>
              </w:rPr>
              <w:t>For monitoring, for beam measurement based on a set of beam, RRC-based/L1-based content is being considered.</w:t>
            </w:r>
          </w:p>
          <w:p w14:paraId="1434DF7D" w14:textId="4CCE647B" w:rsidR="00EA39A7" w:rsidRDefault="00EA39A7" w:rsidP="00EA39A7">
            <w:r w:rsidRPr="00F82D2C">
              <w:rPr>
                <w:rFonts w:eastAsia="Malgun Gothic"/>
                <w:lang w:eastAsia="ko-KR"/>
              </w:rPr>
              <w:t>Therefore, RAN2 should study what and how to add to existing procedures or extensions of existing procedures according to input from RAN1.</w:t>
            </w:r>
            <w:r>
              <w:rPr>
                <w:rFonts w:eastAsia="Malgun Gothic"/>
                <w:lang w:eastAsia="ko-KR"/>
              </w:rPr>
              <w:t xml:space="preserve"> </w:t>
            </w:r>
            <w:r w:rsidRPr="00A63EDF">
              <w:rPr>
                <w:rFonts w:eastAsia="Malgun Gothic"/>
                <w:lang w:eastAsia="ko-KR"/>
              </w:rPr>
              <w:t>For this, it is necessary to first analyze the existing methods and procedures</w:t>
            </w:r>
            <w:r>
              <w:rPr>
                <w:rFonts w:eastAsia="Malgun Gothic"/>
                <w:lang w:eastAsia="ko-KR"/>
              </w:rPr>
              <w:t xml:space="preserve"> depending on the purpose of data collection</w:t>
            </w:r>
            <w:r w:rsidRPr="00A63EDF">
              <w:rPr>
                <w:rFonts w:eastAsia="Malgun Gothic"/>
                <w:lang w:eastAsia="ko-KR"/>
              </w:rPr>
              <w:t>.</w:t>
            </w:r>
          </w:p>
        </w:tc>
      </w:tr>
      <w:tr w:rsidR="001301B9" w14:paraId="4A978325" w14:textId="77777777" w:rsidTr="001301B9">
        <w:tc>
          <w:tcPr>
            <w:tcW w:w="1673" w:type="dxa"/>
          </w:tcPr>
          <w:p w14:paraId="2DE539D9" w14:textId="77777777" w:rsidR="001301B9" w:rsidRDefault="001301B9" w:rsidP="00CC4A6F">
            <w:r>
              <w:t>Huawei, HiSilicon</w:t>
            </w:r>
          </w:p>
        </w:tc>
        <w:tc>
          <w:tcPr>
            <w:tcW w:w="1652" w:type="dxa"/>
          </w:tcPr>
          <w:p w14:paraId="4DE8FC38" w14:textId="77777777" w:rsidR="001301B9" w:rsidRDefault="001301B9" w:rsidP="00CC4A6F">
            <w:r>
              <w:t>See comments</w:t>
            </w:r>
          </w:p>
        </w:tc>
        <w:tc>
          <w:tcPr>
            <w:tcW w:w="6304" w:type="dxa"/>
          </w:tcPr>
          <w:p w14:paraId="7E20C7A2" w14:textId="77777777" w:rsidR="001301B9" w:rsidRDefault="001301B9" w:rsidP="00CC4A6F">
            <w:r>
              <w:t xml:space="preserve">We are fine </w:t>
            </w:r>
            <w:r w:rsidRPr="00BB53D6">
              <w:t>to start by focusing on data collection requirements related to: a) content of the data, b) data size, c) latency, periodicity, or “efficiency”, d) configuration-related requirements</w:t>
            </w:r>
            <w:r>
              <w:t xml:space="preserve">, however to only focus on the general level/bullet a/b/c/d level. For each bullet a/b/c/d, how to interpret this bullet should be based on further RAN1 inputs/progress. </w:t>
            </w:r>
          </w:p>
        </w:tc>
      </w:tr>
      <w:tr w:rsidR="00582FE0" w14:paraId="150667BB" w14:textId="77777777" w:rsidTr="001301B9">
        <w:tc>
          <w:tcPr>
            <w:tcW w:w="1673" w:type="dxa"/>
          </w:tcPr>
          <w:p w14:paraId="3DAF8DF9" w14:textId="3BE7C041" w:rsidR="00582FE0" w:rsidRPr="00582FE0" w:rsidRDefault="00582FE0" w:rsidP="00CC4A6F">
            <w:pPr>
              <w:rPr>
                <w:rFonts w:eastAsiaTheme="minorEastAsia"/>
              </w:rPr>
            </w:pPr>
            <w:r>
              <w:rPr>
                <w:rFonts w:eastAsiaTheme="minorEastAsia" w:hint="eastAsia"/>
              </w:rPr>
              <w:t>M</w:t>
            </w:r>
            <w:r>
              <w:rPr>
                <w:rFonts w:eastAsiaTheme="minorEastAsia"/>
              </w:rPr>
              <w:t>ediatek</w:t>
            </w:r>
          </w:p>
        </w:tc>
        <w:tc>
          <w:tcPr>
            <w:tcW w:w="1652" w:type="dxa"/>
          </w:tcPr>
          <w:p w14:paraId="12E65836" w14:textId="7CECE2E3" w:rsidR="00582FE0" w:rsidRPr="00582FE0" w:rsidRDefault="00582FE0" w:rsidP="00CC4A6F">
            <w:pPr>
              <w:rPr>
                <w:rFonts w:eastAsiaTheme="minorEastAsia"/>
              </w:rPr>
            </w:pPr>
            <w:r>
              <w:rPr>
                <w:rFonts w:eastAsiaTheme="minorEastAsia" w:hint="eastAsia"/>
              </w:rPr>
              <w:t>S</w:t>
            </w:r>
            <w:r>
              <w:rPr>
                <w:rFonts w:eastAsiaTheme="minorEastAsia"/>
              </w:rPr>
              <w:t>ee comments</w:t>
            </w:r>
          </w:p>
        </w:tc>
        <w:tc>
          <w:tcPr>
            <w:tcW w:w="6304" w:type="dxa"/>
          </w:tcPr>
          <w:p w14:paraId="29D2BF6C" w14:textId="01CAF67F" w:rsidR="00582FE0" w:rsidRPr="00582FE0" w:rsidRDefault="00C63C33" w:rsidP="00CC4A6F">
            <w:pPr>
              <w:rPr>
                <w:rFonts w:eastAsiaTheme="minorEastAsia"/>
              </w:rPr>
            </w:pPr>
            <w:r>
              <w:rPr>
                <w:rFonts w:eastAsiaTheme="minorEastAsia"/>
              </w:rPr>
              <w:t>We</w:t>
            </w:r>
            <w:r w:rsidR="00582FE0">
              <w:rPr>
                <w:rFonts w:eastAsiaTheme="minorEastAsia"/>
              </w:rPr>
              <w:t xml:space="preserve"> should discuss and confirm which aspects </w:t>
            </w:r>
            <w:r>
              <w:rPr>
                <w:rFonts w:eastAsiaTheme="minorEastAsia"/>
              </w:rPr>
              <w:t>should be</w:t>
            </w:r>
            <w:r w:rsidR="00582FE0">
              <w:rPr>
                <w:rFonts w:eastAsiaTheme="minorEastAsia"/>
              </w:rPr>
              <w:t xml:space="preserve"> considered as the requirements</w:t>
            </w:r>
            <w:r>
              <w:rPr>
                <w:rFonts w:eastAsiaTheme="minorEastAsia"/>
              </w:rPr>
              <w:t xml:space="preserve"> of data collection for different purposes. I tend to agree with the rapporteur that b), c) and d) should be considered as the requirements. We need inputs from RAN1 on those aspects. Besides those aspects, security and privacy should also be considered. </w:t>
            </w:r>
          </w:p>
        </w:tc>
      </w:tr>
      <w:tr w:rsidR="00237A81" w14:paraId="4A2891F0" w14:textId="77777777" w:rsidTr="001301B9">
        <w:tc>
          <w:tcPr>
            <w:tcW w:w="1673" w:type="dxa"/>
          </w:tcPr>
          <w:p w14:paraId="2C52F562" w14:textId="7A7CEBF8" w:rsidR="00237A81" w:rsidRDefault="00237A81" w:rsidP="00237A81">
            <w:pPr>
              <w:rPr>
                <w:rFonts w:eastAsiaTheme="minorEastAsia"/>
              </w:rPr>
            </w:pPr>
            <w:r>
              <w:rPr>
                <w:rFonts w:eastAsia="DengXian" w:hint="eastAsia"/>
                <w:lang w:eastAsia="zh-CN"/>
              </w:rPr>
              <w:t>Z</w:t>
            </w:r>
            <w:r>
              <w:rPr>
                <w:rFonts w:eastAsia="DengXian"/>
                <w:lang w:eastAsia="zh-CN"/>
              </w:rPr>
              <w:t xml:space="preserve">TE </w:t>
            </w:r>
          </w:p>
        </w:tc>
        <w:tc>
          <w:tcPr>
            <w:tcW w:w="1652" w:type="dxa"/>
          </w:tcPr>
          <w:p w14:paraId="059C6A00" w14:textId="25757F08" w:rsidR="00237A81" w:rsidRDefault="00237A81" w:rsidP="00237A81">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27972C27" w14:textId="77777777" w:rsidR="00237A81" w:rsidRDefault="00237A81" w:rsidP="00237A81">
            <w:pPr>
              <w:rPr>
                <w:rFonts w:eastAsia="DengXian"/>
                <w:lang w:eastAsia="zh-CN"/>
              </w:rPr>
            </w:pPr>
            <w:r>
              <w:rPr>
                <w:rFonts w:eastAsia="DengXian" w:hint="eastAsia"/>
                <w:lang w:eastAsia="zh-CN"/>
              </w:rPr>
              <w:t>A</w:t>
            </w:r>
            <w:r>
              <w:rPr>
                <w:rFonts w:eastAsia="DengXian"/>
                <w:lang w:eastAsia="zh-CN"/>
              </w:rPr>
              <w:t xml:space="preserve">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w:t>
            </w:r>
            <w:proofErr w:type="gramStart"/>
            <w:r>
              <w:rPr>
                <w:rFonts w:eastAsia="DengXian"/>
                <w:lang w:eastAsia="zh-CN"/>
              </w:rPr>
              <w:t>functionalities .</w:t>
            </w:r>
            <w:proofErr w:type="gramEnd"/>
          </w:p>
          <w:p w14:paraId="6D858A44" w14:textId="77777777" w:rsidR="00237A81" w:rsidRDefault="00237A81" w:rsidP="00237A81">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14:paraId="5C9B3AB8" w14:textId="77777777" w:rsidR="00237A81" w:rsidRDefault="00237A81" w:rsidP="00237A81">
            <w:pPr>
              <w:rPr>
                <w:rFonts w:eastAsiaTheme="minorEastAsia"/>
              </w:rPr>
            </w:pPr>
          </w:p>
        </w:tc>
      </w:tr>
      <w:tr w:rsidR="00901D95" w14:paraId="0E7FBC05" w14:textId="77777777" w:rsidTr="001301B9">
        <w:tc>
          <w:tcPr>
            <w:tcW w:w="1673" w:type="dxa"/>
          </w:tcPr>
          <w:p w14:paraId="46B4D5B7" w14:textId="16F03E77" w:rsidR="00901D95" w:rsidRDefault="00140111" w:rsidP="00237A81">
            <w:pPr>
              <w:rPr>
                <w:rFonts w:eastAsia="DengXian"/>
                <w:lang w:eastAsia="zh-CN"/>
              </w:rPr>
            </w:pPr>
            <w:r>
              <w:rPr>
                <w:rFonts w:eastAsia="DengXian"/>
                <w:lang w:eastAsia="zh-CN"/>
              </w:rPr>
              <w:lastRenderedPageBreak/>
              <w:t>Nokia</w:t>
            </w:r>
          </w:p>
        </w:tc>
        <w:tc>
          <w:tcPr>
            <w:tcW w:w="1652" w:type="dxa"/>
          </w:tcPr>
          <w:p w14:paraId="2277B94E" w14:textId="6F8CFB8D" w:rsidR="00901D95" w:rsidRDefault="00140111" w:rsidP="00237A81">
            <w:pPr>
              <w:rPr>
                <w:rFonts w:eastAsia="DengXian"/>
                <w:lang w:eastAsia="zh-CN"/>
              </w:rPr>
            </w:pPr>
            <w:r>
              <w:rPr>
                <w:rFonts w:eastAsia="DengXian"/>
                <w:lang w:eastAsia="zh-CN"/>
              </w:rPr>
              <w:t>Please see comments</w:t>
            </w:r>
          </w:p>
        </w:tc>
        <w:tc>
          <w:tcPr>
            <w:tcW w:w="6304" w:type="dxa"/>
          </w:tcPr>
          <w:p w14:paraId="0E9B3215" w14:textId="18C98A64" w:rsidR="00140111" w:rsidRDefault="00140111" w:rsidP="00140111">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14:paraId="72DD0BCB" w14:textId="48F23646" w:rsidR="00140111" w:rsidRDefault="00140111" w:rsidP="00140111">
            <w:r>
              <w:t>a) We can study this only after we get detailed information from RAN1.</w:t>
            </w:r>
          </w:p>
          <w:p w14:paraId="251A657B" w14:textId="77777777" w:rsidR="00140111" w:rsidRDefault="00140111" w:rsidP="00140111">
            <w:r>
              <w:t>b) We can study this only after we get detailed information from RAN1.</w:t>
            </w:r>
          </w:p>
          <w:p w14:paraId="00B3E78B" w14:textId="77777777" w:rsidR="00140111" w:rsidRDefault="00140111" w:rsidP="00140111">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w:t>
            </w:r>
            <w:proofErr w:type="gramStart"/>
            <w:r>
              <w:t>,  ‘what</w:t>
            </w:r>
            <w:proofErr w:type="gramEnd"/>
            <w:r>
              <w:t xml:space="preserve"> is the baseline?’. Rapporteurs could confirm this.</w:t>
            </w:r>
          </w:p>
          <w:p w14:paraId="10C67A65" w14:textId="77777777" w:rsidR="00140111" w:rsidRDefault="00140111" w:rsidP="00140111">
            <w:r>
              <w:t>d) Some part of this in RAN2 scope. Therefore, we can further discuss this.</w:t>
            </w:r>
          </w:p>
          <w:p w14:paraId="660CA76C" w14:textId="06CEE3CA" w:rsidR="00901D95" w:rsidRDefault="00140111" w:rsidP="00140111">
            <w:pPr>
              <w:rPr>
                <w:rFonts w:eastAsia="DengXian"/>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rsidR="00434605" w14:paraId="15F11970" w14:textId="77777777" w:rsidTr="001301B9">
        <w:tc>
          <w:tcPr>
            <w:tcW w:w="1673" w:type="dxa"/>
          </w:tcPr>
          <w:p w14:paraId="7CC3D03C" w14:textId="0AE345D6" w:rsidR="00434605" w:rsidRDefault="00434605" w:rsidP="00434605">
            <w:pPr>
              <w:rPr>
                <w:rFonts w:eastAsia="DengXian"/>
                <w:lang w:eastAsia="zh-CN"/>
              </w:rPr>
            </w:pPr>
            <w:r>
              <w:t xml:space="preserve">Samsung </w:t>
            </w:r>
          </w:p>
        </w:tc>
        <w:tc>
          <w:tcPr>
            <w:tcW w:w="1652" w:type="dxa"/>
          </w:tcPr>
          <w:p w14:paraId="7F187904" w14:textId="4BFADAC0" w:rsidR="00434605" w:rsidRDefault="00434605" w:rsidP="00434605">
            <w:pPr>
              <w:rPr>
                <w:rFonts w:eastAsia="DengXian"/>
                <w:lang w:eastAsia="zh-CN"/>
              </w:rPr>
            </w:pPr>
            <w:r>
              <w:t>See comments</w:t>
            </w:r>
          </w:p>
        </w:tc>
        <w:tc>
          <w:tcPr>
            <w:tcW w:w="6304" w:type="dxa"/>
          </w:tcPr>
          <w:p w14:paraId="71A6DC30" w14:textId="77777777" w:rsidR="00434605" w:rsidRDefault="00434605" w:rsidP="00434605">
            <w:pPr>
              <w:rPr>
                <w:rFonts w:eastAsia="DengXian"/>
                <w:lang w:eastAsia="zh-CN"/>
              </w:rPr>
            </w:pPr>
            <w:r>
              <w:t xml:space="preserve">We support the suggestion to have separate discussions on </w:t>
            </w:r>
            <w:r>
              <w:rPr>
                <w:rFonts w:eastAsia="DengXian"/>
                <w:lang w:eastAsia="zh-CN"/>
              </w:rPr>
              <w:t xml:space="preserve">data collection requirements for model training and model monitoring. This is considering the potential differences in requirements such as data content, data size, latency, etc., for purpose of training and monitoring. </w:t>
            </w:r>
          </w:p>
          <w:p w14:paraId="68E78BF5" w14:textId="295A1D44" w:rsidR="00434605" w:rsidRDefault="00434605" w:rsidP="00434605">
            <w:r>
              <w:rPr>
                <w:rFonts w:eastAsia="DengXian"/>
                <w:lang w:eastAsia="zh-CN"/>
              </w:rPr>
              <w:t>We are fine to discuss a/b/c/d at high level. As for details under these bullets, RAN2 would need input on related discussion from RAN1.</w:t>
            </w:r>
          </w:p>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18" w:name="_Toc122071363"/>
      <w:r>
        <w:t>To be added according to companies’ views…</w:t>
      </w:r>
      <w:bookmarkEnd w:id="1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r w:rsidR="006B0E4C">
        <w:rPr>
          <w:lang w:val="en-US"/>
        </w:rPr>
        <w:t>etc…</w:t>
      </w:r>
    </w:p>
    <w:p w14:paraId="336056E1" w14:textId="7615E001" w:rsidR="00A13C09" w:rsidRPr="00595940" w:rsidRDefault="00B315AF">
      <w:pPr>
        <w:pStyle w:val="BodyText"/>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BodyText"/>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BodyText"/>
        <w:numPr>
          <w:ilvl w:val="1"/>
          <w:numId w:val="12"/>
        </w:numPr>
      </w:pPr>
      <w:r w:rsidRPr="006B0E4C">
        <w:rPr>
          <w:lang w:val="en-US"/>
        </w:rPr>
        <w:lastRenderedPageBreak/>
        <w:t>The number of bits needed for reporting measurements per time instance depends on the number of beams a UE is configured to measured and report</w:t>
      </w:r>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DengXian"/>
                <w:lang w:eastAsia="zh-CN"/>
              </w:rPr>
            </w:pPr>
            <w:r>
              <w:rPr>
                <w:rFonts w:eastAsia="DengXian" w:hint="eastAsia"/>
                <w:lang w:eastAsia="zh-CN"/>
              </w:rPr>
              <w:t>O</w:t>
            </w:r>
            <w:r>
              <w:rPr>
                <w:rFonts w:eastAsia="DengXian"/>
                <w:lang w:eastAsia="zh-CN"/>
              </w:rPr>
              <w:t>PPO</w:t>
            </w:r>
          </w:p>
        </w:tc>
        <w:tc>
          <w:tcPr>
            <w:tcW w:w="4068" w:type="pct"/>
          </w:tcPr>
          <w:p w14:paraId="296EE2A6" w14:textId="2203A4AE" w:rsidR="00CA4070" w:rsidRPr="00C9357D" w:rsidRDefault="00322595" w:rsidP="00CA4070">
            <w:pPr>
              <w:rPr>
                <w:rFonts w:eastAsia="DengXian"/>
                <w:lang w:eastAsia="zh-CN"/>
              </w:rPr>
            </w:pPr>
            <w:r>
              <w:rPr>
                <w:rFonts w:eastAsia="DengXian"/>
                <w:lang w:eastAsia="zh-CN"/>
              </w:rPr>
              <w:t>As mentioned in Q1, no much progress was made in RAN1 for data collection so far for use case specific topics, so our intention here is to go many steps further than RAN1? If that is the case, we don’t think it’s feasible</w:t>
            </w:r>
            <w:r w:rsidR="00BD00F1">
              <w:rPr>
                <w:rFonts w:eastAsia="DengXian"/>
                <w:lang w:eastAsia="zh-CN"/>
              </w:rPr>
              <w:t xml:space="preserve"> for RAN2 to do this</w:t>
            </w:r>
            <w:r w:rsidR="00C9357D">
              <w:rPr>
                <w:rFonts w:eastAsia="DengXian" w:hint="eastAsia"/>
                <w:lang w:eastAsia="zh-CN"/>
              </w:rPr>
              <w:t>.</w:t>
            </w:r>
            <w:r w:rsidR="00BD00F1">
              <w:rPr>
                <w:rFonts w:eastAsia="DengXian"/>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and we understand the sub-bullets under a)b</w:t>
            </w:r>
            <w:r w:rsidR="00AC2309">
              <w:rPr>
                <w:rFonts w:eastAsia="DengXian" w:hint="eastAsia"/>
                <w:lang w:eastAsia="zh-CN"/>
              </w:rPr>
              <w:t>)</w:t>
            </w:r>
            <w:r w:rsidR="00AC2309">
              <w:rPr>
                <w:rFonts w:eastAsia="DengXian"/>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87800F0" w14:textId="77777777" w:rsidR="00E07E54" w:rsidRPr="00E906B8" w:rsidRDefault="00E07E54" w:rsidP="00EE0C25">
            <w:pPr>
              <w:rPr>
                <w:rFonts w:eastAsia="DengXian"/>
                <w:lang w:eastAsia="zh-CN"/>
              </w:rPr>
            </w:pPr>
            <w:r>
              <w:rPr>
                <w:rFonts w:eastAsia="DengXian"/>
                <w:lang w:eastAsia="zh-CN"/>
              </w:rPr>
              <w:t>Same as Q3.</w:t>
            </w:r>
          </w:p>
        </w:tc>
      </w:tr>
      <w:tr w:rsidR="00E07E54" w14:paraId="6F527366" w14:textId="77777777" w:rsidTr="000F5C27">
        <w:tc>
          <w:tcPr>
            <w:tcW w:w="932" w:type="pct"/>
          </w:tcPr>
          <w:p w14:paraId="7ECB8702" w14:textId="3C433D0A" w:rsidR="00E07E54" w:rsidRPr="00AB1E13" w:rsidRDefault="00AB1E13" w:rsidP="00CA4070">
            <w:pPr>
              <w:rPr>
                <w:rFonts w:eastAsiaTheme="minorEastAsia"/>
              </w:rPr>
            </w:pPr>
            <w:r>
              <w:rPr>
                <w:rFonts w:eastAsiaTheme="minorEastAsia" w:hint="eastAsia"/>
              </w:rPr>
              <w:t>N</w:t>
            </w:r>
            <w:r>
              <w:rPr>
                <w:rFonts w:eastAsiaTheme="minorEastAsia"/>
              </w:rPr>
              <w:t>EC</w:t>
            </w:r>
          </w:p>
        </w:tc>
        <w:tc>
          <w:tcPr>
            <w:tcW w:w="4068" w:type="pct"/>
          </w:tcPr>
          <w:p w14:paraId="61074798" w14:textId="6DF18BD2" w:rsidR="00E07E54" w:rsidRPr="00AB1E13" w:rsidRDefault="00AB1E13" w:rsidP="009F6F4A">
            <w:pPr>
              <w:rPr>
                <w:rFonts w:eastAsiaTheme="minorEastAsia"/>
              </w:rPr>
            </w:pPr>
            <w:r>
              <w:rPr>
                <w:rFonts w:eastAsiaTheme="minorEastAsia" w:hint="eastAsia"/>
              </w:rPr>
              <w:t>S</w:t>
            </w:r>
            <w:r>
              <w:rPr>
                <w:rFonts w:eastAsiaTheme="minorEastAsia"/>
              </w:rPr>
              <w:t>ee comment for Q3</w:t>
            </w:r>
          </w:p>
        </w:tc>
      </w:tr>
      <w:tr w:rsidR="00EA39A7" w14:paraId="448E3910" w14:textId="77777777" w:rsidTr="000F5C27">
        <w:tc>
          <w:tcPr>
            <w:tcW w:w="932" w:type="pct"/>
          </w:tcPr>
          <w:p w14:paraId="12CF842C" w14:textId="6DE24D8B"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E0E4588" w14:textId="1DC5B918"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77704CF3" w14:textId="77777777" w:rsidTr="001301B9">
        <w:tc>
          <w:tcPr>
            <w:tcW w:w="932" w:type="pct"/>
          </w:tcPr>
          <w:p w14:paraId="738EC3B2" w14:textId="77777777" w:rsidR="001301B9" w:rsidRDefault="001301B9" w:rsidP="00CC4A6F">
            <w:r>
              <w:t>Huawei, HiSilicon</w:t>
            </w:r>
          </w:p>
        </w:tc>
        <w:tc>
          <w:tcPr>
            <w:tcW w:w="4068" w:type="pct"/>
          </w:tcPr>
          <w:p w14:paraId="46F67195" w14:textId="77777777" w:rsidR="001301B9" w:rsidRDefault="001301B9" w:rsidP="00CC4A6F">
            <w:r>
              <w:t xml:space="preserve">We understand RAN2 shall focus on higher layer signaling related to data collection and shall wait for RAN1 inputs/progress on e.g. lower layer signaling. </w:t>
            </w:r>
          </w:p>
        </w:tc>
      </w:tr>
      <w:tr w:rsidR="00C63C33" w14:paraId="2430C3FB" w14:textId="77777777" w:rsidTr="001301B9">
        <w:tc>
          <w:tcPr>
            <w:tcW w:w="932" w:type="pct"/>
          </w:tcPr>
          <w:p w14:paraId="37DAD20A" w14:textId="774780A7" w:rsidR="00C63C33" w:rsidRPr="00C63C33" w:rsidRDefault="00C63C33" w:rsidP="00CC4A6F">
            <w:pPr>
              <w:rPr>
                <w:rFonts w:eastAsiaTheme="minorEastAsia"/>
              </w:rPr>
            </w:pPr>
            <w:r>
              <w:rPr>
                <w:rFonts w:eastAsiaTheme="minorEastAsia" w:hint="eastAsia"/>
              </w:rPr>
              <w:t>M</w:t>
            </w:r>
            <w:r>
              <w:rPr>
                <w:rFonts w:eastAsiaTheme="minorEastAsia"/>
              </w:rPr>
              <w:t>ediatek</w:t>
            </w:r>
          </w:p>
        </w:tc>
        <w:tc>
          <w:tcPr>
            <w:tcW w:w="4068" w:type="pct"/>
          </w:tcPr>
          <w:p w14:paraId="60B894C9" w14:textId="62C54BEF" w:rsidR="00C63C33" w:rsidRDefault="00284622" w:rsidP="00CC4A6F">
            <w:r>
              <w:t xml:space="preserve">See comment for Q3. We should ask for RAN1 inputs on those requirements for both UE-sided BM and network-sided BM. </w:t>
            </w:r>
          </w:p>
        </w:tc>
      </w:tr>
      <w:tr w:rsidR="00237A81" w14:paraId="6FCF29CD" w14:textId="77777777" w:rsidTr="001301B9">
        <w:tc>
          <w:tcPr>
            <w:tcW w:w="932" w:type="pct"/>
          </w:tcPr>
          <w:p w14:paraId="55CB2028" w14:textId="7EEB5E2D"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6C9D7645" w14:textId="2688E17B" w:rsidR="00237A81" w:rsidRDefault="00237A81" w:rsidP="00237A81">
            <w:r>
              <w:t>See comment for Q3.</w:t>
            </w:r>
          </w:p>
        </w:tc>
      </w:tr>
      <w:tr w:rsidR="004D3050" w14:paraId="2FBA53DF" w14:textId="77777777" w:rsidTr="001301B9">
        <w:tc>
          <w:tcPr>
            <w:tcW w:w="932" w:type="pct"/>
          </w:tcPr>
          <w:p w14:paraId="1BC95115" w14:textId="5288880B" w:rsidR="004D3050" w:rsidRDefault="004D3050" w:rsidP="004D3050">
            <w:pPr>
              <w:rPr>
                <w:rFonts w:eastAsia="DengXian"/>
                <w:lang w:eastAsia="zh-CN"/>
              </w:rPr>
            </w:pPr>
            <w:r>
              <w:t>Nokia</w:t>
            </w:r>
          </w:p>
        </w:tc>
        <w:tc>
          <w:tcPr>
            <w:tcW w:w="4068" w:type="pct"/>
          </w:tcPr>
          <w:p w14:paraId="15386654" w14:textId="5AD7F446" w:rsidR="004D3050" w:rsidRDefault="004D3050" w:rsidP="004D3050">
            <w:r>
              <w:t>We should not limit ourselves to NW-sided beam management only. For the requirements, we should wait for RAN1 input.</w:t>
            </w:r>
          </w:p>
        </w:tc>
      </w:tr>
      <w:tr w:rsidR="00D56E07" w14:paraId="53A927FA" w14:textId="77777777" w:rsidTr="001301B9">
        <w:tc>
          <w:tcPr>
            <w:tcW w:w="932" w:type="pct"/>
          </w:tcPr>
          <w:p w14:paraId="29714F96" w14:textId="402ABA00" w:rsidR="00D56E07" w:rsidRDefault="00D56E07" w:rsidP="00D56E07">
            <w:r>
              <w:t xml:space="preserve">Samsung </w:t>
            </w:r>
          </w:p>
        </w:tc>
        <w:tc>
          <w:tcPr>
            <w:tcW w:w="4068" w:type="pct"/>
          </w:tcPr>
          <w:p w14:paraId="7B06EC6E" w14:textId="422E5F1A" w:rsidR="00D56E07" w:rsidRDefault="00D56E07" w:rsidP="00D56E07">
            <w:r>
              <w:t>See comments for Q3.</w:t>
            </w:r>
          </w:p>
        </w:tc>
      </w:tr>
    </w:tbl>
    <w:p w14:paraId="73DC35C6" w14:textId="4CE1BE27" w:rsidR="009403E7" w:rsidRPr="001301B9" w:rsidRDefault="009403E7" w:rsidP="001301B9">
      <w:pPr>
        <w:pStyle w:val="BodyText"/>
        <w:ind w:firstLine="720"/>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9" w:name="_Toc122071364"/>
      <w:r>
        <w:lastRenderedPageBreak/>
        <w:t>To be added according to companies’ views…</w:t>
      </w:r>
      <w:bookmarkEnd w:id="1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gNB</w:t>
      </w:r>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r w:rsidR="00FE7FA3" w:rsidRPr="00FE7FA3">
        <w:rPr>
          <w:rStyle w:val="Emphasis"/>
          <w:i w:val="0"/>
          <w:iCs w:val="0"/>
        </w:rPr>
        <w:t xml:space="preserve">gNB.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r w:rsidR="0019596A" w:rsidRPr="00FE7FA3">
        <w:rPr>
          <w:rStyle w:val="Emphasis"/>
          <w:i w:val="0"/>
          <w:iCs w:val="0"/>
        </w:rPr>
        <w:t xml:space="preserve">gNB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NG-RAN node assisted positioning with gNB-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055196E0" w14:textId="19A41325" w:rsidR="00AA2DC9" w:rsidRPr="00BD00F1" w:rsidRDefault="00BD00F1" w:rsidP="000F5C27">
            <w:pPr>
              <w:rPr>
                <w:rFonts w:eastAsia="DengXian"/>
                <w:lang w:eastAsia="zh-CN"/>
              </w:rPr>
            </w:pPr>
            <w:r>
              <w:rPr>
                <w:rFonts w:eastAsia="DengXian" w:hint="eastAsia"/>
                <w:lang w:eastAsia="zh-CN"/>
              </w:rPr>
              <w:t>T</w:t>
            </w:r>
            <w:r>
              <w:rPr>
                <w:rFonts w:eastAsia="DengXian"/>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 xml:space="preserve">is meant to perform non AI/ML Multi-RTT and UL-based positioning, whether existing configuration can fulfil the </w:t>
            </w:r>
            <w:r w:rsidR="00875370">
              <w:lastRenderedPageBreak/>
              <w:t>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lastRenderedPageBreak/>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178CCB2F" w14:textId="77777777" w:rsidR="00E07E54" w:rsidRDefault="00E07E54" w:rsidP="00EE0C25">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gNB.</w:t>
            </w:r>
          </w:p>
          <w:p w14:paraId="0F5B97EE" w14:textId="77777777" w:rsidR="00E07E54" w:rsidRDefault="00E07E54" w:rsidP="00EE0C25">
            <w:pPr>
              <w:rPr>
                <w:rFonts w:eastAsia="DengXian"/>
                <w:lang w:eastAsia="zh-CN"/>
              </w:rPr>
            </w:pPr>
            <w:r>
              <w:rPr>
                <w:rFonts w:eastAsia="DengXian"/>
                <w:lang w:eastAsia="zh-CN"/>
              </w:rPr>
              <w:t>In general, we are fine with the main bullets. Sub-bullets may need further discussion.</w:t>
            </w:r>
          </w:p>
          <w:p w14:paraId="47E02E5F" w14:textId="77777777" w:rsidR="00E07E54" w:rsidRPr="00E906B8" w:rsidRDefault="00E07E54" w:rsidP="00EE0C25">
            <w:pPr>
              <w:rPr>
                <w:rFonts w:eastAsia="DengXian"/>
                <w:lang w:eastAsia="zh-CN"/>
              </w:rPr>
            </w:pPr>
            <w:r>
              <w:rPr>
                <w:rFonts w:eastAsia="DengXian"/>
                <w:lang w:eastAsia="zh-CN"/>
              </w:rPr>
              <w:t>In case 3a, there may be no impact to air interface.</w:t>
            </w:r>
          </w:p>
        </w:tc>
      </w:tr>
      <w:tr w:rsidR="00E07E54" w14:paraId="3E2F7C7F" w14:textId="77777777" w:rsidTr="000F5C27">
        <w:tc>
          <w:tcPr>
            <w:tcW w:w="932" w:type="pct"/>
          </w:tcPr>
          <w:p w14:paraId="2484D259" w14:textId="33A717E8" w:rsidR="00E07E54" w:rsidRPr="00AB1E13" w:rsidRDefault="00AB1E13" w:rsidP="00113FE5">
            <w:pPr>
              <w:rPr>
                <w:rFonts w:eastAsiaTheme="minorEastAsia"/>
              </w:rPr>
            </w:pPr>
            <w:r>
              <w:rPr>
                <w:rFonts w:eastAsiaTheme="minorEastAsia" w:hint="eastAsia"/>
              </w:rPr>
              <w:t>N</w:t>
            </w:r>
            <w:r>
              <w:rPr>
                <w:rFonts w:eastAsiaTheme="minorEastAsia"/>
              </w:rPr>
              <w:t>EC</w:t>
            </w:r>
          </w:p>
        </w:tc>
        <w:tc>
          <w:tcPr>
            <w:tcW w:w="4068" w:type="pct"/>
          </w:tcPr>
          <w:p w14:paraId="16866DD0" w14:textId="47B688AB" w:rsidR="00E07E54" w:rsidRDefault="00AB1E13" w:rsidP="009F6F4A">
            <w:r>
              <w:rPr>
                <w:rFonts w:eastAsiaTheme="minorEastAsia" w:hint="eastAsia"/>
              </w:rPr>
              <w:t>S</w:t>
            </w:r>
            <w:r>
              <w:rPr>
                <w:rFonts w:eastAsiaTheme="minorEastAsia"/>
              </w:rPr>
              <w:t>ee comment for Q3</w:t>
            </w:r>
          </w:p>
        </w:tc>
      </w:tr>
      <w:tr w:rsidR="00EA39A7" w14:paraId="1129208D" w14:textId="77777777" w:rsidTr="000F5C27">
        <w:tc>
          <w:tcPr>
            <w:tcW w:w="932" w:type="pct"/>
          </w:tcPr>
          <w:p w14:paraId="75CC6663" w14:textId="4CDE6BF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D80CC44" w14:textId="0BE0CD0F" w:rsidR="00EA39A7" w:rsidRDefault="00EA39A7" w:rsidP="00EA39A7">
            <w:r>
              <w:rPr>
                <w:rFonts w:eastAsia="Malgun Gothic" w:hint="eastAsia"/>
                <w:lang w:eastAsia="ko-KR"/>
              </w:rPr>
              <w:t>S</w:t>
            </w:r>
            <w:r>
              <w:rPr>
                <w:rFonts w:eastAsia="Malgun Gothic"/>
                <w:lang w:eastAsia="ko-KR"/>
              </w:rPr>
              <w:t>ame as Q3</w:t>
            </w:r>
          </w:p>
        </w:tc>
      </w:tr>
      <w:tr w:rsidR="001301B9" w14:paraId="39401E46" w14:textId="77777777" w:rsidTr="001301B9">
        <w:tc>
          <w:tcPr>
            <w:tcW w:w="932" w:type="pct"/>
          </w:tcPr>
          <w:p w14:paraId="7904F781" w14:textId="77777777" w:rsidR="001301B9" w:rsidRDefault="001301B9" w:rsidP="00CC4A6F">
            <w:r>
              <w:t>Huawei, HiSilicon</w:t>
            </w:r>
          </w:p>
        </w:tc>
        <w:tc>
          <w:tcPr>
            <w:tcW w:w="4068" w:type="pct"/>
          </w:tcPr>
          <w:p w14:paraId="4E98068D" w14:textId="77777777" w:rsidR="001301B9" w:rsidRDefault="001301B9" w:rsidP="00CC4A6F">
            <w:r>
              <w:t xml:space="preserve">Same comments as for Q4. </w:t>
            </w:r>
          </w:p>
        </w:tc>
      </w:tr>
      <w:tr w:rsidR="00284622" w14:paraId="789BA2A5" w14:textId="77777777" w:rsidTr="001301B9">
        <w:tc>
          <w:tcPr>
            <w:tcW w:w="932" w:type="pct"/>
          </w:tcPr>
          <w:p w14:paraId="41ABDB3A" w14:textId="5AE22ACC" w:rsidR="00284622" w:rsidRPr="00284622" w:rsidRDefault="00284622" w:rsidP="00CC4A6F">
            <w:pPr>
              <w:rPr>
                <w:rFonts w:eastAsiaTheme="minorEastAsia"/>
              </w:rPr>
            </w:pPr>
            <w:r>
              <w:rPr>
                <w:rFonts w:eastAsiaTheme="minorEastAsia" w:hint="eastAsia"/>
              </w:rPr>
              <w:t>M</w:t>
            </w:r>
            <w:r>
              <w:rPr>
                <w:rFonts w:eastAsiaTheme="minorEastAsia"/>
              </w:rPr>
              <w:t>ediatek</w:t>
            </w:r>
          </w:p>
        </w:tc>
        <w:tc>
          <w:tcPr>
            <w:tcW w:w="4068" w:type="pct"/>
          </w:tcPr>
          <w:p w14:paraId="79060FDE" w14:textId="254A9A1A" w:rsidR="00284622" w:rsidRDefault="00284622" w:rsidP="00CC4A6F">
            <w:r>
              <w:t xml:space="preserve">See comment for Q3. We should ask for RAN1 inputs on those requirements. </w:t>
            </w:r>
          </w:p>
        </w:tc>
      </w:tr>
      <w:tr w:rsidR="00237A81" w14:paraId="0832E2E6" w14:textId="77777777" w:rsidTr="001301B9">
        <w:tc>
          <w:tcPr>
            <w:tcW w:w="932" w:type="pct"/>
          </w:tcPr>
          <w:p w14:paraId="5AF2D5F8" w14:textId="3110914A"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310782D5" w14:textId="63A29A33" w:rsidR="00237A81" w:rsidRDefault="00237A81" w:rsidP="00237A81">
            <w:r>
              <w:t>See comment for Q3.</w:t>
            </w:r>
          </w:p>
        </w:tc>
      </w:tr>
      <w:tr w:rsidR="00B1737F" w14:paraId="4C6858E3" w14:textId="77777777" w:rsidTr="001301B9">
        <w:tc>
          <w:tcPr>
            <w:tcW w:w="932" w:type="pct"/>
          </w:tcPr>
          <w:p w14:paraId="47117B58" w14:textId="772C69E0" w:rsidR="00B1737F" w:rsidRDefault="00B1737F" w:rsidP="00237A81">
            <w:pPr>
              <w:rPr>
                <w:rFonts w:eastAsia="DengXian"/>
                <w:lang w:eastAsia="zh-CN"/>
              </w:rPr>
            </w:pPr>
            <w:r>
              <w:rPr>
                <w:rFonts w:eastAsia="DengXian"/>
                <w:lang w:eastAsia="zh-CN"/>
              </w:rPr>
              <w:t>Nokia</w:t>
            </w:r>
          </w:p>
        </w:tc>
        <w:tc>
          <w:tcPr>
            <w:tcW w:w="4068" w:type="pct"/>
          </w:tcPr>
          <w:p w14:paraId="04B5C58D" w14:textId="19D84FCA" w:rsidR="00B1737F" w:rsidRDefault="00B1737F" w:rsidP="00237A81">
            <w:r>
              <w:t>We should be open to discussion related to each of the positioning use cases, including UE-sided and LMF-sided models for direct and assisted positioning. However, in order to properly analyse the requirements for data collection, we need to wait for RAN1 agreements</w:t>
            </w:r>
            <w:r w:rsidR="007A76AF">
              <w:t>.</w:t>
            </w:r>
          </w:p>
        </w:tc>
      </w:tr>
      <w:tr w:rsidR="00D56E07" w14:paraId="6AA5602F" w14:textId="77777777" w:rsidTr="001301B9">
        <w:tc>
          <w:tcPr>
            <w:tcW w:w="932" w:type="pct"/>
          </w:tcPr>
          <w:p w14:paraId="3A5B5A08" w14:textId="3D89EF7C" w:rsidR="00D56E07" w:rsidRDefault="00D56E07" w:rsidP="00D56E07">
            <w:pPr>
              <w:rPr>
                <w:rFonts w:eastAsia="DengXian"/>
                <w:lang w:eastAsia="zh-CN"/>
              </w:rPr>
            </w:pPr>
            <w:r>
              <w:t xml:space="preserve">Samsung </w:t>
            </w:r>
          </w:p>
        </w:tc>
        <w:tc>
          <w:tcPr>
            <w:tcW w:w="4068" w:type="pct"/>
          </w:tcPr>
          <w:p w14:paraId="5D99A6EB" w14:textId="6FB53BD0" w:rsidR="00D56E07" w:rsidRDefault="00D56E07" w:rsidP="00D56E07">
            <w:r>
              <w:t>See comments for Q3.</w:t>
            </w:r>
          </w:p>
        </w:tc>
      </w:tr>
    </w:tbl>
    <w:p w14:paraId="4B20B885" w14:textId="77777777" w:rsidR="006611E7" w:rsidRPr="001301B9" w:rsidRDefault="006611E7" w:rsidP="00BA7C0E">
      <w:pPr>
        <w:pStyle w:val="BodyText"/>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20" w:name="_Toc122071365"/>
      <w:r>
        <w:t>To be added according to companies’ views…</w:t>
      </w:r>
      <w:bookmarkEnd w:id="20"/>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BodyText"/>
        <w:numPr>
          <w:ilvl w:val="1"/>
          <w:numId w:val="24"/>
        </w:numPr>
      </w:pPr>
      <w:r w:rsidRPr="004B3EA6">
        <w:t>Data should be collected from multiple UEs, at one- or multiple- UE locations</w:t>
      </w:r>
    </w:p>
    <w:p w14:paraId="42DD48EA" w14:textId="0500D24B" w:rsidR="00E23819" w:rsidRPr="00E23819" w:rsidRDefault="00E23819">
      <w:pPr>
        <w:pStyle w:val="BodyText"/>
        <w:numPr>
          <w:ilvl w:val="1"/>
          <w:numId w:val="24"/>
        </w:numPr>
      </w:pPr>
      <w:r w:rsidRPr="00E23819">
        <w:rPr>
          <w:lang w:val="en-US"/>
        </w:rPr>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elaxed latency requirement for model training</w:t>
      </w:r>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To study how/whether enhancements are needed</w:t>
      </w:r>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lastRenderedPageBreak/>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DengXian"/>
                <w:lang w:eastAsia="zh-CN"/>
              </w:rPr>
            </w:pPr>
            <w:r>
              <w:rPr>
                <w:rFonts w:eastAsia="DengXian" w:hint="eastAsia"/>
                <w:lang w:eastAsia="zh-CN"/>
              </w:rPr>
              <w:t>O</w:t>
            </w:r>
            <w:r>
              <w:rPr>
                <w:rFonts w:eastAsia="DengXian"/>
                <w:lang w:eastAsia="zh-CN"/>
              </w:rPr>
              <w:t>PPO</w:t>
            </w:r>
          </w:p>
        </w:tc>
        <w:tc>
          <w:tcPr>
            <w:tcW w:w="4068" w:type="pct"/>
          </w:tcPr>
          <w:p w14:paraId="7349DA06" w14:textId="2CA6E4CB" w:rsidR="000E108A" w:rsidRPr="002B2E6C" w:rsidRDefault="00BD00F1" w:rsidP="00F14652">
            <w:bookmarkStart w:id="21" w:name="OLE_LINK4"/>
            <w:bookmarkStart w:id="22" w:name="OLE_LINK5"/>
            <w:r>
              <w:rPr>
                <w:rFonts w:eastAsia="DengXian" w:hint="eastAsia"/>
                <w:lang w:eastAsia="zh-CN"/>
              </w:rPr>
              <w:t>T</w:t>
            </w:r>
            <w:r>
              <w:rPr>
                <w:rFonts w:eastAsia="DengXian"/>
                <w:lang w:eastAsia="zh-CN"/>
              </w:rPr>
              <w:t>he similar view as Q4.</w:t>
            </w:r>
            <w:bookmarkEnd w:id="21"/>
            <w:bookmarkEnd w:id="2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and we understand the sub-bullets under a)b</w:t>
            </w:r>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04E62854" w14:textId="77777777" w:rsidR="00E07E54" w:rsidRDefault="00E07E54" w:rsidP="00EE0C25">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gNB.</w:t>
            </w:r>
          </w:p>
          <w:p w14:paraId="0CA5C867" w14:textId="77777777" w:rsidR="00E07E54" w:rsidRPr="00E906B8" w:rsidRDefault="00E07E54" w:rsidP="00EE0C25">
            <w:pPr>
              <w:rPr>
                <w:rFonts w:eastAsia="DengXian"/>
                <w:lang w:eastAsia="zh-CN"/>
              </w:rPr>
            </w:pPr>
            <w:r>
              <w:rPr>
                <w:rFonts w:eastAsia="DengXian"/>
                <w:lang w:eastAsia="zh-CN"/>
              </w:rPr>
              <w:t>In general, we are fine with the main bullets. Sub-bullets may need further discussion.</w:t>
            </w:r>
          </w:p>
        </w:tc>
      </w:tr>
      <w:tr w:rsidR="00E07E54" w14:paraId="3BCE68D3" w14:textId="77777777" w:rsidTr="00F14652">
        <w:tc>
          <w:tcPr>
            <w:tcW w:w="932" w:type="pct"/>
          </w:tcPr>
          <w:p w14:paraId="3B43262A" w14:textId="61DF13CD"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1A1BE935" w14:textId="40A5E748" w:rsidR="00E07E54" w:rsidRDefault="00AB1E13" w:rsidP="00D44C15">
            <w:r>
              <w:rPr>
                <w:rFonts w:eastAsiaTheme="minorEastAsia" w:hint="eastAsia"/>
              </w:rPr>
              <w:t>S</w:t>
            </w:r>
            <w:r>
              <w:rPr>
                <w:rFonts w:eastAsiaTheme="minorEastAsia"/>
              </w:rPr>
              <w:t>ee comment for Q3</w:t>
            </w:r>
          </w:p>
        </w:tc>
      </w:tr>
      <w:tr w:rsidR="00EA39A7" w14:paraId="274F2BC8" w14:textId="77777777" w:rsidTr="00F14652">
        <w:tc>
          <w:tcPr>
            <w:tcW w:w="932" w:type="pct"/>
          </w:tcPr>
          <w:p w14:paraId="532D443C" w14:textId="6D23EE6A"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0A9F9621" w14:textId="167E5544"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16444C5" w14:textId="77777777" w:rsidTr="001301B9">
        <w:tc>
          <w:tcPr>
            <w:tcW w:w="932" w:type="pct"/>
          </w:tcPr>
          <w:p w14:paraId="1DC4FF7F" w14:textId="77777777" w:rsidR="001301B9" w:rsidRDefault="001301B9" w:rsidP="00CC4A6F">
            <w:r>
              <w:t>Huawei, HiSilicon</w:t>
            </w:r>
          </w:p>
        </w:tc>
        <w:tc>
          <w:tcPr>
            <w:tcW w:w="4068" w:type="pct"/>
          </w:tcPr>
          <w:p w14:paraId="298A802F" w14:textId="77777777" w:rsidR="001301B9" w:rsidRDefault="001301B9" w:rsidP="00CC4A6F">
            <w:r>
              <w:t xml:space="preserve">Same comments as for Q4. </w:t>
            </w:r>
          </w:p>
        </w:tc>
      </w:tr>
      <w:tr w:rsidR="00284622" w14:paraId="0A02F7A5" w14:textId="77777777" w:rsidTr="001301B9">
        <w:tc>
          <w:tcPr>
            <w:tcW w:w="932" w:type="pct"/>
          </w:tcPr>
          <w:p w14:paraId="0AD2FCAF" w14:textId="50067FFA" w:rsidR="00284622" w:rsidRPr="00284622" w:rsidRDefault="00284622" w:rsidP="00CC4A6F">
            <w:pPr>
              <w:rPr>
                <w:rFonts w:eastAsiaTheme="minorEastAsia"/>
              </w:rPr>
            </w:pPr>
            <w:r>
              <w:rPr>
                <w:rFonts w:eastAsiaTheme="minorEastAsia" w:hint="eastAsia"/>
              </w:rPr>
              <w:t>M</w:t>
            </w:r>
            <w:r>
              <w:rPr>
                <w:rFonts w:eastAsiaTheme="minorEastAsia"/>
              </w:rPr>
              <w:t>edaitek</w:t>
            </w:r>
          </w:p>
        </w:tc>
        <w:tc>
          <w:tcPr>
            <w:tcW w:w="4068" w:type="pct"/>
          </w:tcPr>
          <w:p w14:paraId="5B348C9B" w14:textId="33E6A17B" w:rsidR="00284622" w:rsidRPr="00284622" w:rsidRDefault="00284622" w:rsidP="00CC4A6F">
            <w:pPr>
              <w:rPr>
                <w:rFonts w:eastAsiaTheme="minorEastAsia"/>
              </w:rPr>
            </w:pPr>
            <w:r>
              <w:rPr>
                <w:rFonts w:eastAsiaTheme="minorEastAsia" w:hint="eastAsia"/>
              </w:rPr>
              <w:t>S</w:t>
            </w:r>
            <w:r>
              <w:rPr>
                <w:rFonts w:eastAsiaTheme="minorEastAsia"/>
              </w:rPr>
              <w:t>ame comment as Q3.</w:t>
            </w:r>
          </w:p>
        </w:tc>
      </w:tr>
      <w:tr w:rsidR="00237A81" w14:paraId="45406074" w14:textId="77777777" w:rsidTr="001301B9">
        <w:tc>
          <w:tcPr>
            <w:tcW w:w="932" w:type="pct"/>
          </w:tcPr>
          <w:p w14:paraId="640B1ED5" w14:textId="5E9C5903"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19AAB722" w14:textId="2F0FBB8E" w:rsidR="00237A81" w:rsidRDefault="00237A81" w:rsidP="00237A81">
            <w:pPr>
              <w:rPr>
                <w:rFonts w:eastAsiaTheme="minorEastAsia"/>
              </w:rPr>
            </w:pPr>
            <w:r>
              <w:t>See comment for Q3.</w:t>
            </w:r>
          </w:p>
        </w:tc>
      </w:tr>
      <w:tr w:rsidR="0017049A" w14:paraId="3CB6F08B" w14:textId="77777777" w:rsidTr="001301B9">
        <w:tc>
          <w:tcPr>
            <w:tcW w:w="932" w:type="pct"/>
          </w:tcPr>
          <w:p w14:paraId="0D790E5A" w14:textId="1DB7C269" w:rsidR="0017049A" w:rsidRDefault="0017049A" w:rsidP="00237A81">
            <w:pPr>
              <w:rPr>
                <w:rFonts w:eastAsia="DengXian"/>
                <w:lang w:eastAsia="zh-CN"/>
              </w:rPr>
            </w:pPr>
            <w:r>
              <w:rPr>
                <w:rFonts w:eastAsia="DengXian"/>
                <w:lang w:eastAsia="zh-CN"/>
              </w:rPr>
              <w:t>Nokia</w:t>
            </w:r>
          </w:p>
        </w:tc>
        <w:tc>
          <w:tcPr>
            <w:tcW w:w="4068" w:type="pct"/>
          </w:tcPr>
          <w:p w14:paraId="78284A4A" w14:textId="34D59A91" w:rsidR="0017049A" w:rsidRDefault="0017049A" w:rsidP="00237A81">
            <w:r>
              <w:t>See comment for Q5.</w:t>
            </w:r>
          </w:p>
        </w:tc>
      </w:tr>
      <w:tr w:rsidR="00D56E07" w14:paraId="0EED07D3" w14:textId="77777777" w:rsidTr="001301B9">
        <w:tc>
          <w:tcPr>
            <w:tcW w:w="932" w:type="pct"/>
          </w:tcPr>
          <w:p w14:paraId="23C3CD49" w14:textId="28AAE7CC" w:rsidR="00D56E07" w:rsidRDefault="00D56E07" w:rsidP="00D56E07">
            <w:pPr>
              <w:rPr>
                <w:rFonts w:eastAsia="DengXian"/>
                <w:lang w:eastAsia="zh-CN"/>
              </w:rPr>
            </w:pPr>
            <w:r>
              <w:t xml:space="preserve">Samsung </w:t>
            </w:r>
          </w:p>
        </w:tc>
        <w:tc>
          <w:tcPr>
            <w:tcW w:w="4068" w:type="pct"/>
          </w:tcPr>
          <w:p w14:paraId="29A736C6" w14:textId="3F8B4F15" w:rsidR="00D56E07" w:rsidRDefault="00D56E07" w:rsidP="00D56E07">
            <w:r>
              <w:t>See comments for Q3.</w:t>
            </w:r>
          </w:p>
        </w:tc>
      </w:tr>
    </w:tbl>
    <w:p w14:paraId="341C741E" w14:textId="77777777" w:rsidR="006611E7" w:rsidRPr="001301B9" w:rsidRDefault="006611E7" w:rsidP="004310F0">
      <w:pPr>
        <w:pStyle w:val="BodyText"/>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23" w:name="_Toc122071366"/>
      <w:r>
        <w:t>To be added according to companies’ views…</w:t>
      </w:r>
      <w:bookmarkEnd w:id="23"/>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lastRenderedPageBreak/>
        <w:t>Legacy CSI based monitoring, additional legacy CSI reporting</w:t>
      </w:r>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7CF7B634" w14:textId="07625EB3" w:rsidR="00073E3F" w:rsidRPr="002B2E6C" w:rsidRDefault="009B0A3C" w:rsidP="000F5C27">
            <w:r>
              <w:rPr>
                <w:rFonts w:eastAsia="DengXian" w:hint="eastAsia"/>
                <w:lang w:eastAsia="zh-CN"/>
              </w:rPr>
              <w:t>T</w:t>
            </w:r>
            <w:r>
              <w:rPr>
                <w:rFonts w:eastAsia="DengXian"/>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and we understand the sub-bullets under a)b</w:t>
            </w:r>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D8FE982" w14:textId="77777777" w:rsidR="00E07E54" w:rsidRPr="00962831" w:rsidRDefault="00E07E54" w:rsidP="00EE0C25">
            <w:pPr>
              <w:rPr>
                <w:rFonts w:eastAsia="DengXian"/>
                <w:lang w:eastAsia="zh-CN"/>
              </w:rPr>
            </w:pPr>
            <w:r>
              <w:rPr>
                <w:rFonts w:eastAsia="DengXian"/>
                <w:lang w:eastAsia="zh-CN"/>
              </w:rPr>
              <w:t>Same as Q3.</w:t>
            </w:r>
          </w:p>
        </w:tc>
      </w:tr>
      <w:tr w:rsidR="00E07E54" w14:paraId="5B045C5C" w14:textId="77777777" w:rsidTr="000F5C27">
        <w:tc>
          <w:tcPr>
            <w:tcW w:w="932" w:type="pct"/>
          </w:tcPr>
          <w:p w14:paraId="62844822" w14:textId="2B99AB6F"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07D03EC2" w14:textId="415285CF" w:rsidR="00E07E54" w:rsidRDefault="00AB1E13" w:rsidP="00D44C15">
            <w:r>
              <w:rPr>
                <w:rFonts w:eastAsiaTheme="minorEastAsia" w:hint="eastAsia"/>
              </w:rPr>
              <w:t>S</w:t>
            </w:r>
            <w:r>
              <w:rPr>
                <w:rFonts w:eastAsiaTheme="minorEastAsia"/>
              </w:rPr>
              <w:t>ee comment for Q3</w:t>
            </w:r>
          </w:p>
        </w:tc>
      </w:tr>
      <w:tr w:rsidR="00EA39A7" w14:paraId="077ED66D" w14:textId="77777777" w:rsidTr="000F5C27">
        <w:tc>
          <w:tcPr>
            <w:tcW w:w="932" w:type="pct"/>
          </w:tcPr>
          <w:p w14:paraId="55ABC9A2" w14:textId="7F6E8F51"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68" w:type="pct"/>
          </w:tcPr>
          <w:p w14:paraId="3A631DE6" w14:textId="4F7D0D90" w:rsidR="00EA39A7" w:rsidRDefault="00EA39A7" w:rsidP="00EA39A7">
            <w:pPr>
              <w:rPr>
                <w:rFonts w:eastAsiaTheme="minorEastAsia"/>
              </w:rPr>
            </w:pPr>
            <w:r>
              <w:rPr>
                <w:rFonts w:eastAsia="Malgun Gothic" w:hint="eastAsia"/>
                <w:lang w:eastAsia="ko-KR"/>
              </w:rPr>
              <w:t>S</w:t>
            </w:r>
            <w:r>
              <w:rPr>
                <w:rFonts w:eastAsia="Malgun Gothic"/>
                <w:lang w:eastAsia="ko-KR"/>
              </w:rPr>
              <w:t>ame as Q3</w:t>
            </w:r>
          </w:p>
        </w:tc>
      </w:tr>
      <w:tr w:rsidR="001301B9" w14:paraId="446B00D6" w14:textId="77777777" w:rsidTr="001301B9">
        <w:tc>
          <w:tcPr>
            <w:tcW w:w="932" w:type="pct"/>
          </w:tcPr>
          <w:p w14:paraId="4E9BEE70" w14:textId="77777777" w:rsidR="001301B9" w:rsidRDefault="001301B9" w:rsidP="00CC4A6F">
            <w:r>
              <w:t>Huawei, HiSilicon</w:t>
            </w:r>
          </w:p>
        </w:tc>
        <w:tc>
          <w:tcPr>
            <w:tcW w:w="4068" w:type="pct"/>
          </w:tcPr>
          <w:p w14:paraId="4F171AC6" w14:textId="77777777" w:rsidR="001301B9" w:rsidRDefault="001301B9" w:rsidP="00CC4A6F">
            <w:r>
              <w:t xml:space="preserve">Same comments as for Q4. </w:t>
            </w:r>
          </w:p>
        </w:tc>
      </w:tr>
      <w:tr w:rsidR="00284622" w14:paraId="1289DC51" w14:textId="77777777" w:rsidTr="001301B9">
        <w:tc>
          <w:tcPr>
            <w:tcW w:w="932" w:type="pct"/>
          </w:tcPr>
          <w:p w14:paraId="3EBE4D9D" w14:textId="31D5DB5D" w:rsidR="00284622" w:rsidRPr="00284622" w:rsidRDefault="00284622" w:rsidP="00CC4A6F">
            <w:pPr>
              <w:rPr>
                <w:rFonts w:eastAsiaTheme="minorEastAsia"/>
              </w:rPr>
            </w:pPr>
            <w:r>
              <w:rPr>
                <w:rFonts w:eastAsiaTheme="minorEastAsia" w:hint="eastAsia"/>
              </w:rPr>
              <w:t>M</w:t>
            </w:r>
            <w:r>
              <w:rPr>
                <w:rFonts w:eastAsiaTheme="minorEastAsia"/>
              </w:rPr>
              <w:t>ediatek</w:t>
            </w:r>
          </w:p>
        </w:tc>
        <w:tc>
          <w:tcPr>
            <w:tcW w:w="4068" w:type="pct"/>
          </w:tcPr>
          <w:p w14:paraId="25B45767" w14:textId="2D88738C" w:rsidR="00284622" w:rsidRPr="00284622" w:rsidRDefault="00284622" w:rsidP="00CC4A6F">
            <w:pPr>
              <w:rPr>
                <w:rFonts w:eastAsiaTheme="minorEastAsia"/>
              </w:rPr>
            </w:pPr>
            <w:r>
              <w:rPr>
                <w:rFonts w:eastAsiaTheme="minorEastAsia" w:hint="eastAsia"/>
              </w:rPr>
              <w:t>S</w:t>
            </w:r>
            <w:r>
              <w:rPr>
                <w:rFonts w:eastAsiaTheme="minorEastAsia"/>
              </w:rPr>
              <w:t>ame as Q3</w:t>
            </w:r>
          </w:p>
        </w:tc>
      </w:tr>
      <w:tr w:rsidR="00237A81" w14:paraId="2021086C" w14:textId="77777777" w:rsidTr="001301B9">
        <w:tc>
          <w:tcPr>
            <w:tcW w:w="932" w:type="pct"/>
          </w:tcPr>
          <w:p w14:paraId="7F1A7A97" w14:textId="6F10CA75"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68" w:type="pct"/>
          </w:tcPr>
          <w:p w14:paraId="35DDFC33" w14:textId="7233E768" w:rsidR="00237A81" w:rsidRDefault="00237A81" w:rsidP="00237A81">
            <w:pPr>
              <w:rPr>
                <w:rFonts w:eastAsiaTheme="minorEastAsia"/>
              </w:rPr>
            </w:pPr>
            <w:r>
              <w:t>See comment for Q3.</w:t>
            </w:r>
          </w:p>
        </w:tc>
      </w:tr>
      <w:tr w:rsidR="004C1BAB" w14:paraId="21E03CD2" w14:textId="77777777" w:rsidTr="001301B9">
        <w:tc>
          <w:tcPr>
            <w:tcW w:w="932" w:type="pct"/>
          </w:tcPr>
          <w:p w14:paraId="3477DC15" w14:textId="1BA94465" w:rsidR="004C1BAB" w:rsidRDefault="004C1BAB" w:rsidP="004C1BAB">
            <w:pPr>
              <w:rPr>
                <w:rFonts w:eastAsia="DengXian"/>
                <w:lang w:eastAsia="zh-CN"/>
              </w:rPr>
            </w:pPr>
            <w:r>
              <w:t>Nokia</w:t>
            </w:r>
          </w:p>
        </w:tc>
        <w:tc>
          <w:tcPr>
            <w:tcW w:w="4068" w:type="pct"/>
          </w:tcPr>
          <w:p w14:paraId="7542E1E0" w14:textId="47B198DA" w:rsidR="004C1BAB" w:rsidRDefault="004C1BAB" w:rsidP="004C1BAB">
            <w:r>
              <w:t>We should wait for RAN1 details and consider these aspects generally as in Q3.</w:t>
            </w:r>
          </w:p>
        </w:tc>
      </w:tr>
      <w:tr w:rsidR="00D56E07" w14:paraId="60561CC4" w14:textId="77777777" w:rsidTr="001301B9">
        <w:tc>
          <w:tcPr>
            <w:tcW w:w="932" w:type="pct"/>
          </w:tcPr>
          <w:p w14:paraId="30DFBD15" w14:textId="22E349AF" w:rsidR="00D56E07" w:rsidRDefault="00D56E07" w:rsidP="00D56E07">
            <w:r>
              <w:t xml:space="preserve">Samsung </w:t>
            </w:r>
          </w:p>
        </w:tc>
        <w:tc>
          <w:tcPr>
            <w:tcW w:w="4068" w:type="pct"/>
          </w:tcPr>
          <w:p w14:paraId="1265A420" w14:textId="048E92B9" w:rsidR="00D56E07" w:rsidRDefault="00D56E07" w:rsidP="00D56E07">
            <w:r>
              <w:t>See comments for Q3.</w:t>
            </w:r>
          </w:p>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24" w:name="_Toc122071367"/>
      <w:r>
        <w:t>To be added according to companies’ views…</w:t>
      </w:r>
      <w:bookmarkEnd w:id="24"/>
    </w:p>
    <w:p w14:paraId="2A174751" w14:textId="11CDC397" w:rsidR="00073E3F" w:rsidRDefault="00073E3F" w:rsidP="00202051">
      <w:pPr>
        <w:pStyle w:val="BodyText"/>
      </w:pPr>
    </w:p>
    <w:p w14:paraId="31444440" w14:textId="1E361375" w:rsidR="008670AF" w:rsidRDefault="009542F3" w:rsidP="009542F3">
      <w:pPr>
        <w:pStyle w:val="Heading2"/>
      </w:pPr>
      <w:r>
        <w:lastRenderedPageBreak/>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LPP Provide location information</w:t>
      </w:r>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to remo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RAN2 will analyze and compare these existing framework for data collection.</w:t>
            </w:r>
          </w:p>
          <w:p w14:paraId="00505BDA" w14:textId="29013357" w:rsidR="00D36A64" w:rsidRDefault="00D36A64">
            <w:pPr>
              <w:pStyle w:val="ListParagraph"/>
              <w:numPr>
                <w:ilvl w:val="0"/>
                <w:numId w:val="28"/>
              </w:numPr>
            </w:pPr>
            <w:r>
              <w:t>Based on specific requirements of data collection for AI/ML</w:t>
            </w:r>
            <w:r w:rsidR="00B70ED9">
              <w:t xml:space="preserve"> (discussed in Q3)</w:t>
            </w:r>
            <w:r>
              <w:t>, RAN2 will study whether these existing framework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21" w:type="pct"/>
          </w:tcPr>
          <w:p w14:paraId="147ED1C0" w14:textId="77777777" w:rsidR="004759B1" w:rsidRDefault="00B20E5D" w:rsidP="000F5C27">
            <w:pPr>
              <w:rPr>
                <w:rFonts w:eastAsia="DengXian"/>
                <w:lang w:eastAsia="zh-CN"/>
              </w:rPr>
            </w:pPr>
            <w:r>
              <w:rPr>
                <w:rFonts w:eastAsia="DengXian" w:hint="eastAsia"/>
                <w:lang w:eastAsia="zh-CN"/>
              </w:rPr>
              <w:t>G</w:t>
            </w:r>
            <w:r>
              <w:rPr>
                <w:rFonts w:eastAsia="DengXian"/>
                <w:lang w:eastAsia="zh-CN"/>
              </w:rPr>
              <w:t>eneral speaking, we’re fine to use all existing data collection framework</w:t>
            </w:r>
            <w:r w:rsidR="00990313">
              <w:rPr>
                <w:rFonts w:eastAsia="DengXian"/>
                <w:lang w:eastAsia="zh-CN"/>
              </w:rPr>
              <w:t>s</w:t>
            </w:r>
            <w:r>
              <w:rPr>
                <w:rFonts w:eastAsia="DengXian"/>
                <w:lang w:eastAsia="zh-CN"/>
              </w:rPr>
              <w:t xml:space="preserve"> as the baseline</w:t>
            </w:r>
            <w:r w:rsidR="00990313">
              <w:rPr>
                <w:rFonts w:eastAsia="DengXian"/>
                <w:lang w:eastAsia="zh-CN"/>
              </w:rPr>
              <w:t>, but it will be better if we can go deeper for existing data collection frameworks in this email discussion, i.e. evaluate how it works for each existing data collection framework</w:t>
            </w:r>
            <w:r w:rsidR="006570D3">
              <w:rPr>
                <w:rFonts w:eastAsia="DengXian"/>
                <w:lang w:eastAsia="zh-CN"/>
              </w:rPr>
              <w:t xml:space="preserve"> </w:t>
            </w:r>
            <w:r w:rsidR="00990313">
              <w:rPr>
                <w:rFonts w:eastAsia="DengXian"/>
                <w:lang w:eastAsia="zh-CN"/>
              </w:rPr>
              <w:t xml:space="preserve">(Maybe give a general </w:t>
            </w:r>
            <w:r w:rsidR="006570D3">
              <w:rPr>
                <w:rFonts w:eastAsia="DengXian"/>
                <w:lang w:eastAsia="zh-CN"/>
              </w:rPr>
              <w:t>signalling</w:t>
            </w:r>
            <w:r w:rsidR="00990313">
              <w:rPr>
                <w:rFonts w:eastAsia="DengXian"/>
                <w:lang w:eastAsia="zh-CN"/>
              </w:rPr>
              <w:t xml:space="preserve"> flow for each framework) and also confirm the applied use cases</w:t>
            </w:r>
            <w:r w:rsidR="006570D3">
              <w:rPr>
                <w:rFonts w:eastAsia="DengXian"/>
                <w:lang w:eastAsia="zh-CN"/>
              </w:rPr>
              <w:t>/data types</w:t>
            </w:r>
            <w:r w:rsidR="00990313">
              <w:rPr>
                <w:rFonts w:eastAsia="DengXian"/>
                <w:lang w:eastAsia="zh-CN"/>
              </w:rPr>
              <w:t xml:space="preserve"> for </w:t>
            </w:r>
            <w:r w:rsidR="006570D3">
              <w:rPr>
                <w:rFonts w:eastAsia="DengXian"/>
                <w:lang w:eastAsia="zh-CN"/>
              </w:rPr>
              <w:t>each framework</w:t>
            </w:r>
            <w:r w:rsidR="00990313">
              <w:rPr>
                <w:rFonts w:eastAsia="DengXian"/>
                <w:lang w:eastAsia="zh-CN"/>
              </w:rPr>
              <w:t>, that’s one of our main targets for this email discussion</w:t>
            </w:r>
            <w:r w:rsidR="006570D3">
              <w:rPr>
                <w:rFonts w:eastAsia="DengXian"/>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DengXian"/>
                <w:lang w:eastAsia="zh-CN"/>
              </w:rPr>
            </w:pPr>
            <w:r>
              <w:rPr>
                <w:rFonts w:eastAsia="DengXian"/>
                <w:lang w:eastAsia="zh-CN"/>
              </w:rPr>
              <w:t>In short, i</w:t>
            </w:r>
            <w:r w:rsidR="006570D3">
              <w:rPr>
                <w:rFonts w:eastAsia="DengXian"/>
                <w:lang w:eastAsia="zh-CN"/>
              </w:rPr>
              <w:t xml:space="preserve">t’s hard for companies to make the judgement </w:t>
            </w:r>
            <w:r w:rsidR="000955EA">
              <w:rPr>
                <w:rFonts w:eastAsia="DengXian"/>
                <w:lang w:eastAsia="zh-CN"/>
              </w:rPr>
              <w:t xml:space="preserve">for any enhancement </w:t>
            </w:r>
            <w:r w:rsidR="006570D3">
              <w:rPr>
                <w:rFonts w:eastAsia="DengXian"/>
                <w:lang w:eastAsia="zh-CN"/>
              </w:rPr>
              <w:t>without aligning the understanding on existing data collection framework</w:t>
            </w:r>
            <w:r w:rsidR="000955EA">
              <w:rPr>
                <w:rFonts w:eastAsia="DengXian"/>
                <w:lang w:eastAsia="zh-CN"/>
              </w:rPr>
              <w:t xml:space="preserve"> as not all delegates </w:t>
            </w:r>
            <w:r w:rsidR="006429AE">
              <w:rPr>
                <w:rFonts w:eastAsia="DengXian"/>
                <w:lang w:eastAsia="zh-CN"/>
              </w:rPr>
              <w:t xml:space="preserve">working on AI topics </w:t>
            </w:r>
            <w:r w:rsidR="000955EA">
              <w:rPr>
                <w:rFonts w:eastAsia="DengXian"/>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an</w:t>
            </w:r>
            <w:r w:rsidR="00EE7919">
              <w:t xml:space="preserve">alyz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lastRenderedPageBreak/>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lastRenderedPageBreak/>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taking into account different data source (e.g., UE, LMF, </w:t>
            </w:r>
            <w:proofErr w:type="gramStart"/>
            <w:r w:rsidR="00937086">
              <w:t>TRP</w:t>
            </w:r>
            <w:proofErr w:type="gramEnd"/>
            <w:r w:rsidR="00937086">
              <w:t xml:space="preserve">)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Agree with the identified frameworks. And as we have indicated above, we think the detailed analysis of these frameworks (features/pros/cons/capabilities/limitations, etc.) should be the main focus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RAN2 can consider above candidate frameworks as starting points and further evaluate them with regard to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21" w:type="pct"/>
          </w:tcPr>
          <w:p w14:paraId="4065D2BD" w14:textId="77777777" w:rsidR="00E07E54" w:rsidRPr="00962831" w:rsidRDefault="00E07E54" w:rsidP="00EE0C25">
            <w:pPr>
              <w:rPr>
                <w:rFonts w:eastAsia="DengXian"/>
                <w:lang w:eastAsia="zh-CN"/>
              </w:rPr>
            </w:pPr>
            <w:r>
              <w:rPr>
                <w:rFonts w:eastAsia="DengXian"/>
                <w:lang w:eastAsia="zh-CN"/>
              </w:rPr>
              <w:t>We can first evaluate whether the existing functionalities can fulfil the requirement.</w:t>
            </w:r>
          </w:p>
        </w:tc>
      </w:tr>
      <w:tr w:rsidR="00E07E54" w14:paraId="6F3C7C28" w14:textId="77777777" w:rsidTr="004759B1">
        <w:tc>
          <w:tcPr>
            <w:tcW w:w="979" w:type="pct"/>
          </w:tcPr>
          <w:p w14:paraId="4AF76F0B" w14:textId="50999A07" w:rsidR="00E07E54" w:rsidRPr="00950EAB" w:rsidRDefault="00950EAB" w:rsidP="000F5C27">
            <w:pPr>
              <w:rPr>
                <w:rFonts w:eastAsiaTheme="minorEastAsia"/>
              </w:rPr>
            </w:pPr>
            <w:r>
              <w:rPr>
                <w:rFonts w:eastAsiaTheme="minorEastAsia" w:hint="eastAsia"/>
              </w:rPr>
              <w:t>N</w:t>
            </w:r>
            <w:r>
              <w:rPr>
                <w:rFonts w:eastAsiaTheme="minorEastAsia"/>
              </w:rPr>
              <w:t>EC</w:t>
            </w:r>
          </w:p>
        </w:tc>
        <w:tc>
          <w:tcPr>
            <w:tcW w:w="4021" w:type="pct"/>
          </w:tcPr>
          <w:p w14:paraId="116BCA4C" w14:textId="65B03DEF" w:rsidR="00E07E54" w:rsidRPr="00950EAB" w:rsidRDefault="00950EAB" w:rsidP="00D44C15">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EA39A7" w14:paraId="7026F745" w14:textId="77777777" w:rsidTr="004759B1">
        <w:tc>
          <w:tcPr>
            <w:tcW w:w="979" w:type="pct"/>
          </w:tcPr>
          <w:p w14:paraId="291093F3" w14:textId="3E0C7A17" w:rsidR="00EA39A7" w:rsidRDefault="00EA39A7" w:rsidP="00EA39A7">
            <w:pPr>
              <w:rPr>
                <w:rFonts w:eastAsiaTheme="minorEastAsia"/>
              </w:rPr>
            </w:pPr>
            <w:r>
              <w:rPr>
                <w:rFonts w:eastAsia="Malgun Gothic" w:hint="eastAsia"/>
                <w:lang w:eastAsia="ko-KR"/>
              </w:rPr>
              <w:t>L</w:t>
            </w:r>
            <w:r>
              <w:rPr>
                <w:rFonts w:eastAsia="Malgun Gothic"/>
                <w:lang w:eastAsia="ko-KR"/>
              </w:rPr>
              <w:t>GE</w:t>
            </w:r>
          </w:p>
        </w:tc>
        <w:tc>
          <w:tcPr>
            <w:tcW w:w="4021" w:type="pct"/>
          </w:tcPr>
          <w:p w14:paraId="7C08941C" w14:textId="7FB48CBC" w:rsidR="00EA39A7" w:rsidRDefault="00EA39A7" w:rsidP="00EA39A7">
            <w:r>
              <w:rPr>
                <w:rFonts w:eastAsia="Malgun Gothic" w:hint="eastAsia"/>
                <w:lang w:eastAsia="ko-KR"/>
              </w:rPr>
              <w:t>A</w:t>
            </w:r>
            <w:r>
              <w:rPr>
                <w:rFonts w:eastAsia="Malgun Gothic"/>
                <w:lang w:eastAsia="ko-KR"/>
              </w:rPr>
              <w:t>gree with the above frameworks for the starting point.</w:t>
            </w:r>
          </w:p>
        </w:tc>
      </w:tr>
      <w:tr w:rsidR="001301B9" w14:paraId="270AD6C0" w14:textId="77777777" w:rsidTr="001301B9">
        <w:tc>
          <w:tcPr>
            <w:tcW w:w="979" w:type="pct"/>
          </w:tcPr>
          <w:p w14:paraId="6793A210" w14:textId="77777777" w:rsidR="001301B9" w:rsidRDefault="001301B9" w:rsidP="00CC4A6F">
            <w:r>
              <w:t>Huawei, HiSilicon</w:t>
            </w:r>
          </w:p>
        </w:tc>
        <w:tc>
          <w:tcPr>
            <w:tcW w:w="4021" w:type="pct"/>
          </w:tcPr>
          <w:p w14:paraId="25BD1D40" w14:textId="77777777" w:rsidR="001301B9" w:rsidRDefault="001301B9" w:rsidP="00CC4A6F">
            <w:r>
              <w:t xml:space="preserve">We have similar concern on </w:t>
            </w:r>
            <w:r w:rsidRPr="008E48A4">
              <w:t>"early idle/inactive measurement"</w:t>
            </w:r>
            <w:r>
              <w:t xml:space="preserve"> as Apple and we suggest to put FFS to it, i.e. we can remove it later unless </w:t>
            </w:r>
            <w:r w:rsidRPr="008E48A4">
              <w:t>measurement performed by IDLE/INACTIVE UEs</w:t>
            </w:r>
            <w:r>
              <w:t xml:space="preserve"> are considered as really useful for the three use cases</w:t>
            </w:r>
            <w:r w:rsidRPr="008E48A4">
              <w:t>.</w:t>
            </w:r>
          </w:p>
          <w:p w14:paraId="6317E721" w14:textId="77777777" w:rsidR="001301B9" w:rsidRDefault="001301B9" w:rsidP="00CC4A6F">
            <w:r>
              <w:t xml:space="preserve">Then in general we are fine to </w:t>
            </w:r>
            <w:r w:rsidRPr="008E48A4">
              <w:t>consider the above candidate frameworks as starting points to be considered for data collection in this SI</w:t>
            </w:r>
            <w:r>
              <w:t xml:space="preserve">, plus "SON" can be added into the considered frameworks and even can add "Logged/Immediate" before MDT. </w:t>
            </w:r>
          </w:p>
        </w:tc>
      </w:tr>
      <w:tr w:rsidR="005B39DA" w14:paraId="58CD29C3" w14:textId="77777777" w:rsidTr="001301B9">
        <w:tc>
          <w:tcPr>
            <w:tcW w:w="979" w:type="pct"/>
          </w:tcPr>
          <w:p w14:paraId="53A26825" w14:textId="6F1FAF9A" w:rsidR="005B39DA" w:rsidRPr="005B39DA" w:rsidRDefault="005B39DA" w:rsidP="00CC4A6F">
            <w:pPr>
              <w:rPr>
                <w:rFonts w:eastAsiaTheme="minorEastAsia"/>
              </w:rPr>
            </w:pPr>
            <w:r>
              <w:rPr>
                <w:rFonts w:eastAsiaTheme="minorEastAsia" w:hint="eastAsia"/>
              </w:rPr>
              <w:t>M</w:t>
            </w:r>
            <w:r>
              <w:rPr>
                <w:rFonts w:eastAsiaTheme="minorEastAsia"/>
              </w:rPr>
              <w:t>ediatek</w:t>
            </w:r>
          </w:p>
        </w:tc>
        <w:tc>
          <w:tcPr>
            <w:tcW w:w="4021" w:type="pct"/>
          </w:tcPr>
          <w:p w14:paraId="2C3A2446" w14:textId="2E5B6778" w:rsidR="005B39DA" w:rsidRDefault="005B39DA" w:rsidP="00CC4A6F">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signaling. We should say </w:t>
            </w:r>
            <w:r>
              <w:rPr>
                <w:rStyle w:val="Emphasis"/>
              </w:rPr>
              <w:t>consider the existing frameworks as starting points to be considered for data collection in this SI:</w:t>
            </w:r>
          </w:p>
          <w:p w14:paraId="2CD16599"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MDT,</w:t>
            </w:r>
          </w:p>
          <w:p w14:paraId="7833629D"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 xml:space="preserve">UE assistance information </w:t>
            </w:r>
            <w:r w:rsidRPr="005B39DA">
              <w:rPr>
                <w:rFonts w:ascii="Times New Roman" w:eastAsiaTheme="minorEastAsia" w:hAnsi="Times New Roman"/>
                <w:strike/>
                <w:color w:val="FF0000"/>
                <w:lang w:eastAsia="ja-JP"/>
              </w:rPr>
              <w:t>(defined in RRC-spec.)</w:t>
            </w:r>
            <w:r w:rsidRPr="005B39DA">
              <w:rPr>
                <w:rFonts w:ascii="Times New Roman" w:eastAsiaTheme="minorEastAsia" w:hAnsi="Times New Roman"/>
                <w:lang w:eastAsia="ja-JP"/>
              </w:rPr>
              <w:t>,</w:t>
            </w:r>
          </w:p>
          <w:p w14:paraId="665B1E8A" w14:textId="77777777" w:rsidR="005B39DA" w:rsidRPr="005B39DA" w:rsidRDefault="005B39DA" w:rsidP="005B39DA">
            <w:pPr>
              <w:pStyle w:val="BodyText"/>
              <w:numPr>
                <w:ilvl w:val="0"/>
                <w:numId w:val="19"/>
              </w:numPr>
              <w:rPr>
                <w:rFonts w:ascii="Times New Roman" w:eastAsiaTheme="minorEastAsia" w:hAnsi="Times New Roman"/>
                <w:strike/>
                <w:color w:val="FF0000"/>
                <w:lang w:eastAsia="ja-JP"/>
              </w:rPr>
            </w:pPr>
            <w:r w:rsidRPr="005B39DA">
              <w:rPr>
                <w:rFonts w:ascii="Times New Roman" w:eastAsiaTheme="minorEastAsia" w:hAnsi="Times New Roman"/>
                <w:strike/>
                <w:color w:val="FF0000"/>
                <w:lang w:eastAsia="ja-JP"/>
              </w:rPr>
              <w:t>early idle/inactive measurements,</w:t>
            </w:r>
          </w:p>
          <w:p w14:paraId="50AF7790" w14:textId="039D3114"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RR</w:t>
            </w:r>
            <w:r w:rsidRPr="005B39DA">
              <w:rPr>
                <w:rFonts w:ascii="Times New Roman" w:eastAsiaTheme="minorEastAsia" w:hAnsi="Times New Roman"/>
                <w:strike/>
                <w:color w:val="FF0000"/>
                <w:lang w:eastAsia="ja-JP"/>
              </w:rPr>
              <w:t>C</w:t>
            </w:r>
            <w:r w:rsidRPr="005B39DA">
              <w:rPr>
                <w:rFonts w:ascii="Times New Roman" w:eastAsiaTheme="minorEastAsia" w:hAnsi="Times New Roman"/>
                <w:color w:val="FF0000"/>
                <w:lang w:eastAsia="ja-JP"/>
              </w:rPr>
              <w:t>M</w:t>
            </w:r>
            <w:r w:rsidRPr="005B39DA">
              <w:rPr>
                <w:rFonts w:ascii="Times New Roman" w:eastAsiaTheme="minorEastAsia" w:hAnsi="Times New Roman"/>
                <w:lang w:eastAsia="ja-JP"/>
              </w:rPr>
              <w:t xml:space="preserve"> measurement reports,</w:t>
            </w:r>
          </w:p>
          <w:p w14:paraId="768AAA92"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CSI reporting framework.</w:t>
            </w:r>
          </w:p>
          <w:p w14:paraId="40BEAC62" w14:textId="77777777" w:rsidR="005B39DA" w:rsidRPr="005B39DA" w:rsidRDefault="005B39DA" w:rsidP="005B39DA">
            <w:pPr>
              <w:pStyle w:val="BodyText"/>
              <w:numPr>
                <w:ilvl w:val="0"/>
                <w:numId w:val="19"/>
              </w:numPr>
              <w:rPr>
                <w:rFonts w:ascii="Times New Roman" w:eastAsiaTheme="minorEastAsia" w:hAnsi="Times New Roman"/>
                <w:lang w:eastAsia="ja-JP"/>
              </w:rPr>
            </w:pPr>
            <w:r w:rsidRPr="005B39DA">
              <w:rPr>
                <w:rFonts w:ascii="Times New Roman" w:eastAsiaTheme="minorEastAsia" w:hAnsi="Times New Roman"/>
                <w:lang w:eastAsia="ja-JP"/>
              </w:rPr>
              <w:t>LPP Provide location information</w:t>
            </w:r>
          </w:p>
          <w:p w14:paraId="1882463C" w14:textId="68374AB6" w:rsidR="005B39DA" w:rsidRPr="005B39DA" w:rsidRDefault="005B39DA" w:rsidP="00CC4A6F">
            <w:pPr>
              <w:rPr>
                <w:rFonts w:eastAsiaTheme="minorEastAsia"/>
              </w:rPr>
            </w:pPr>
          </w:p>
        </w:tc>
      </w:tr>
      <w:tr w:rsidR="00237A81" w14:paraId="4C28D255" w14:textId="77777777" w:rsidTr="001301B9">
        <w:tc>
          <w:tcPr>
            <w:tcW w:w="979" w:type="pct"/>
          </w:tcPr>
          <w:p w14:paraId="6CE8B9F9" w14:textId="59910196"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4021" w:type="pct"/>
          </w:tcPr>
          <w:p w14:paraId="37337553" w14:textId="2AF6B60E" w:rsidR="00237A81" w:rsidRDefault="00237A81" w:rsidP="00237A81">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027BE4" w14:paraId="4468773B" w14:textId="77777777" w:rsidTr="001301B9">
        <w:tc>
          <w:tcPr>
            <w:tcW w:w="979" w:type="pct"/>
          </w:tcPr>
          <w:p w14:paraId="2AB3791C" w14:textId="05F0AED4" w:rsidR="00027BE4" w:rsidRDefault="00027BE4" w:rsidP="00237A81">
            <w:pPr>
              <w:rPr>
                <w:rFonts w:eastAsia="DengXian"/>
                <w:lang w:eastAsia="zh-CN"/>
              </w:rPr>
            </w:pPr>
            <w:r>
              <w:rPr>
                <w:rFonts w:eastAsia="DengXian"/>
                <w:lang w:eastAsia="zh-CN"/>
              </w:rPr>
              <w:t>Nokia</w:t>
            </w:r>
          </w:p>
        </w:tc>
        <w:tc>
          <w:tcPr>
            <w:tcW w:w="4021" w:type="pct"/>
          </w:tcPr>
          <w:p w14:paraId="4239F493" w14:textId="1DCBFA5E" w:rsidR="00027BE4" w:rsidRDefault="00027BE4" w:rsidP="00237A81">
            <w:pPr>
              <w:rPr>
                <w:rFonts w:eastAsia="DengXian"/>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rsidR="00D56E07" w14:paraId="3EDAF3D5" w14:textId="77777777" w:rsidTr="001301B9">
        <w:tc>
          <w:tcPr>
            <w:tcW w:w="979" w:type="pct"/>
          </w:tcPr>
          <w:p w14:paraId="2AD2184F" w14:textId="06781935" w:rsidR="00D56E07" w:rsidRDefault="00D56E07" w:rsidP="00D56E07">
            <w:pPr>
              <w:rPr>
                <w:rFonts w:eastAsia="DengXian"/>
                <w:lang w:eastAsia="zh-CN"/>
              </w:rPr>
            </w:pPr>
            <w:r>
              <w:t>Samsung</w:t>
            </w:r>
          </w:p>
        </w:tc>
        <w:tc>
          <w:tcPr>
            <w:tcW w:w="4021" w:type="pct"/>
          </w:tcPr>
          <w:p w14:paraId="58FB6192" w14:textId="486BC019" w:rsidR="00D56E07" w:rsidRDefault="00D56E07" w:rsidP="00D56E07">
            <w:r>
              <w:rPr>
                <w:rFonts w:eastAsia="DengXian"/>
                <w:lang w:eastAsia="zh-CN"/>
              </w:rPr>
              <w:t xml:space="preserve">We are fine to evaluate above </w:t>
            </w:r>
            <w:r w:rsidRPr="00084358">
              <w:rPr>
                <w:rFonts w:eastAsia="DengXian"/>
                <w:lang w:eastAsia="zh-CN"/>
              </w:rPr>
              <w:t>candidate</w:t>
            </w:r>
            <w:r>
              <w:rPr>
                <w:rFonts w:eastAsia="DengXian"/>
                <w:lang w:eastAsia="zh-CN"/>
              </w:rPr>
              <w:t>’s</w:t>
            </w:r>
            <w:r w:rsidRPr="00084358">
              <w:rPr>
                <w:rFonts w:eastAsia="DengXian"/>
                <w:lang w:eastAsia="zh-CN"/>
              </w:rPr>
              <w:t xml:space="preserve"> </w:t>
            </w:r>
            <w:r>
              <w:rPr>
                <w:rFonts w:eastAsia="DengXian"/>
                <w:lang w:eastAsia="zh-CN"/>
              </w:rPr>
              <w:t xml:space="preserve">procedures/methods </w:t>
            </w:r>
            <w:r w:rsidRPr="00084358">
              <w:rPr>
                <w:rFonts w:eastAsia="DengXian"/>
                <w:lang w:eastAsia="zh-CN"/>
              </w:rPr>
              <w:t xml:space="preserve">as </w:t>
            </w:r>
            <w:r>
              <w:rPr>
                <w:rFonts w:eastAsia="DengXian"/>
                <w:lang w:eastAsia="zh-CN"/>
              </w:rPr>
              <w:t>baseline</w:t>
            </w:r>
            <w:r w:rsidRPr="00084358">
              <w:rPr>
                <w:rFonts w:eastAsia="DengXian"/>
                <w:lang w:eastAsia="zh-CN"/>
              </w:rPr>
              <w:t xml:space="preserve"> for </w:t>
            </w:r>
            <w:r>
              <w:rPr>
                <w:rFonts w:eastAsia="DengXian"/>
                <w:lang w:eastAsia="zh-CN"/>
              </w:rPr>
              <w:t xml:space="preserve">AI/ML </w:t>
            </w:r>
            <w:r w:rsidRPr="00084358">
              <w:rPr>
                <w:rFonts w:eastAsia="DengXian"/>
                <w:lang w:eastAsia="zh-CN"/>
              </w:rPr>
              <w:t xml:space="preserve">data collection </w:t>
            </w:r>
            <w:r>
              <w:rPr>
                <w:rFonts w:eastAsia="DengXian"/>
                <w:lang w:eastAsia="zh-CN"/>
              </w:rPr>
              <w:t>frameworks</w:t>
            </w:r>
            <w:r w:rsidRPr="00084358">
              <w:rPr>
                <w:rFonts w:eastAsia="DengXian"/>
                <w:lang w:eastAsia="zh-CN"/>
              </w:rPr>
              <w:t xml:space="preserve"> (focus on monitoring and training), </w:t>
            </w:r>
            <w:r>
              <w:rPr>
                <w:rFonts w:eastAsia="DengXian"/>
                <w:lang w:eastAsia="zh-CN"/>
              </w:rPr>
              <w:t xml:space="preserve">in order to decide whether these methods can address those requirements or there is a need to define new data collection frameworks. </w:t>
            </w:r>
          </w:p>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lastRenderedPageBreak/>
        <w:t>[Rapporteur to add summary of views]</w:t>
      </w:r>
    </w:p>
    <w:p w14:paraId="5BA86666" w14:textId="77777777" w:rsidR="00073E3F" w:rsidRDefault="00073E3F" w:rsidP="00073E3F">
      <w:pPr>
        <w:pStyle w:val="Proposal"/>
      </w:pPr>
      <w:bookmarkStart w:id="25" w:name="_Toc122071368"/>
      <w:r>
        <w:t>To be added according to companies’ views…</w:t>
      </w:r>
      <w:bookmarkEnd w:id="2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3C7C9810" w14:textId="72B385F7" w:rsidR="00B865F4" w:rsidRPr="007403FC" w:rsidRDefault="007403FC" w:rsidP="000F5C27">
            <w:pPr>
              <w:rPr>
                <w:rFonts w:eastAsia="DengXian"/>
                <w:lang w:eastAsia="zh-CN"/>
              </w:rPr>
            </w:pPr>
            <w:r>
              <w:rPr>
                <w:rFonts w:eastAsia="DengXian" w:hint="eastAsia"/>
                <w:lang w:eastAsia="zh-CN"/>
              </w:rPr>
              <w:t>A</w:t>
            </w:r>
            <w:r>
              <w:rPr>
                <w:rFonts w:eastAsia="DengXian"/>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DengXian"/>
                <w:lang w:eastAsia="zh-CN"/>
              </w:rPr>
              <w:t xml:space="preserve">should go deeper into existing data collection frameworks in this email discussion, i.e. evaluate how it works for each existing data collection framework. Furthermore, this should be done for </w:t>
            </w:r>
            <w:r w:rsidR="00D90E17">
              <w:rPr>
                <w:rFonts w:eastAsia="DengXian"/>
                <w:lang w:eastAsia="zh-CN"/>
              </w:rPr>
              <w:t>data collection for training, inference, monitoring, updates, etc one by one</w:t>
            </w:r>
            <w:r w:rsidR="00BB2662">
              <w:rPr>
                <w:rFonts w:eastAsia="DengXian"/>
                <w:lang w:eastAsia="zh-CN"/>
              </w:rPr>
              <w:t xml:space="preserve"> </w:t>
            </w:r>
            <w:r w:rsidR="00BB2662">
              <w:t>instead of bundling them together</w:t>
            </w:r>
            <w:proofErr w:type="gramStart"/>
            <w:r w:rsidR="00BB2662">
              <w:t>.</w:t>
            </w:r>
            <w:r w:rsidR="00D90E17">
              <w:rPr>
                <w:rFonts w:eastAsia="DengXian"/>
                <w:lang w:eastAsia="zh-CN"/>
              </w:rPr>
              <w:t>.</w:t>
            </w:r>
            <w:proofErr w:type="gramEnd"/>
            <w:r w:rsidR="00D90E17">
              <w:rPr>
                <w:rFonts w:eastAsia="DengXian"/>
                <w:lang w:eastAsia="zh-CN"/>
              </w:rPr>
              <w:t xml:space="preserve"> That is RAN2 need to understand different requirements for data collection for different purposes and need</w:t>
            </w:r>
            <w:r w:rsidR="00211206">
              <w:rPr>
                <w:rFonts w:eastAsia="DengXian"/>
                <w:lang w:eastAsia="zh-CN"/>
              </w:rPr>
              <w:t>s</w:t>
            </w:r>
            <w:r w:rsidR="00D90E17">
              <w:rPr>
                <w:rFonts w:eastAsia="DengXian"/>
                <w:lang w:eastAsia="zh-CN"/>
              </w:rPr>
              <w:t xml:space="preserve"> to evaluate the limitation/benefit of existing methods.</w:t>
            </w:r>
            <w:r w:rsidR="00211206">
              <w:rPr>
                <w:rFonts w:eastAsia="DengXian"/>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80748F" w14:paraId="7E688908" w14:textId="77777777" w:rsidTr="00B865F4">
        <w:tc>
          <w:tcPr>
            <w:tcW w:w="1166" w:type="pct"/>
          </w:tcPr>
          <w:p w14:paraId="2E4ABE3D" w14:textId="1153DE42" w:rsidR="0080748F" w:rsidRPr="0080748F" w:rsidRDefault="0080748F" w:rsidP="000F5C27">
            <w:pPr>
              <w:rPr>
                <w:rFonts w:eastAsiaTheme="minorEastAsia"/>
              </w:rPr>
            </w:pPr>
            <w:r>
              <w:rPr>
                <w:rFonts w:eastAsiaTheme="minorEastAsia"/>
              </w:rPr>
              <w:t xml:space="preserve">Mediatek </w:t>
            </w:r>
          </w:p>
        </w:tc>
        <w:tc>
          <w:tcPr>
            <w:tcW w:w="3834" w:type="pct"/>
          </w:tcPr>
          <w:p w14:paraId="369220A8" w14:textId="77777777" w:rsidR="0080748F" w:rsidRDefault="0080748F" w:rsidP="000F5C27">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0471020E" w14:textId="389FE4C6" w:rsidR="0080748F" w:rsidRPr="0080748F" w:rsidRDefault="0080748F" w:rsidP="000F5C27">
            <w:pPr>
              <w:rPr>
                <w:rFonts w:eastAsiaTheme="minorEastAsia"/>
              </w:rPr>
            </w:pPr>
            <w:r>
              <w:rPr>
                <w:rFonts w:eastAsiaTheme="minorEastAsia" w:hint="eastAsia"/>
              </w:rPr>
              <w:t>F</w:t>
            </w:r>
            <w:r>
              <w:rPr>
                <w:rFonts w:eastAsiaTheme="minorEastAsia"/>
              </w:rPr>
              <w:t xml:space="preserve">or type 2 and type 3 training, dataset needs to be shared between UE and gNB. RAN1 is discussing both specified and non-specified for dataset sharing. It’s a particular case need to be considered further. </w:t>
            </w:r>
          </w:p>
        </w:tc>
      </w:tr>
      <w:tr w:rsidR="00DF4733" w14:paraId="2867DBF9" w14:textId="77777777" w:rsidTr="00B865F4">
        <w:tc>
          <w:tcPr>
            <w:tcW w:w="1166" w:type="pct"/>
          </w:tcPr>
          <w:p w14:paraId="283FD2C5" w14:textId="55C32825" w:rsidR="00DF4733" w:rsidRDefault="00DF4733" w:rsidP="000F5C27">
            <w:pPr>
              <w:rPr>
                <w:rFonts w:eastAsiaTheme="minorEastAsia"/>
              </w:rPr>
            </w:pPr>
            <w:r>
              <w:rPr>
                <w:rFonts w:eastAsiaTheme="minorEastAsia"/>
              </w:rPr>
              <w:t>Nokia</w:t>
            </w:r>
          </w:p>
        </w:tc>
        <w:tc>
          <w:tcPr>
            <w:tcW w:w="3834" w:type="pct"/>
          </w:tcPr>
          <w:p w14:paraId="3385A06A" w14:textId="4771AA32" w:rsidR="00DF4733" w:rsidRDefault="00DF4733" w:rsidP="000F5C27">
            <w:pPr>
              <w:rPr>
                <w:rFonts w:eastAsiaTheme="minorEastAsia"/>
              </w:rPr>
            </w:pPr>
            <w:r>
              <w:t xml:space="preserve">We agree with OPPO and Qualcomm – going into some detail about how each of the existing data collection frameworks would work for each of the use cases </w:t>
            </w:r>
            <w:proofErr w:type="gramStart"/>
            <w:r>
              <w:t>–  that</w:t>
            </w:r>
            <w:proofErr w:type="gramEnd"/>
            <w:r>
              <w:t xml:space="preserve"> will help us determine the deficiencies of these mechanisms with regard to LCM of a model and/or functionality. For security, we could explore the implications related to mobility, and whether it is allowed for a user’s measurements to be transferred between gNBs during handover.</w:t>
            </w:r>
          </w:p>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26" w:name="_Toc122071375"/>
      <w:r>
        <w:t>To be added according to companies’ views…</w:t>
      </w:r>
      <w:bookmarkEnd w:id="26"/>
    </w:p>
    <w:p w14:paraId="55D49262" w14:textId="7A2D42D1" w:rsidR="006B6157" w:rsidRDefault="006B6157" w:rsidP="00785670">
      <w:pPr>
        <w:pStyle w:val="Proposal"/>
      </w:pPr>
      <w:bookmarkStart w:id="27" w:name="_Toc122071369"/>
      <w:r>
        <w:t>To be added according to companies’ views…</w:t>
      </w:r>
      <w:bookmarkEnd w:id="2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28" w:name="OLE_LINK1"/>
      <w:bookmarkStart w:id="29" w:name="OLE_LINK2"/>
      <w:r>
        <w:lastRenderedPageBreak/>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646A4C9C" w14:textId="6F366B42" w:rsidR="000B32CA" w:rsidRPr="008B63E3" w:rsidRDefault="008B63E3" w:rsidP="000F5C27">
            <w:pPr>
              <w:rPr>
                <w:rFonts w:eastAsia="DengXian"/>
                <w:lang w:eastAsia="zh-CN"/>
              </w:rPr>
            </w:pPr>
            <w:r>
              <w:rPr>
                <w:rFonts w:eastAsia="DengXian" w:hint="eastAsia"/>
                <w:lang w:eastAsia="zh-CN"/>
              </w:rPr>
              <w:t>W</w:t>
            </w:r>
            <w:r>
              <w:rPr>
                <w:rFonts w:eastAsia="DengXian"/>
                <w:lang w:eastAsia="zh-CN"/>
              </w:rPr>
              <w:t>e slightly prefer ‘</w:t>
            </w:r>
            <w:r w:rsidRPr="008B63E3">
              <w:rPr>
                <w:i/>
              </w:rPr>
              <w:t>RAN2 could continue the work within their scope and inform RAN1 of concerning RAN2 agreements</w:t>
            </w:r>
            <w:r>
              <w:rPr>
                <w:rFonts w:eastAsia="DengXian"/>
                <w:lang w:eastAsia="zh-CN"/>
              </w:rPr>
              <w:t xml:space="preserve">’ for data collection discussion, but as suggested in Q8, </w:t>
            </w:r>
            <w:r w:rsidR="00012AFB">
              <w:rPr>
                <w:rFonts w:eastAsia="DengXian"/>
                <w:lang w:eastAsia="zh-CN"/>
              </w:rPr>
              <w:t>RAN2</w:t>
            </w:r>
            <w:r>
              <w:rPr>
                <w:rFonts w:eastAsia="DengXian"/>
                <w:lang w:eastAsia="zh-CN"/>
              </w:rPr>
              <w:t xml:space="preserve"> should</w:t>
            </w:r>
            <w:r w:rsidR="000855AF">
              <w:rPr>
                <w:rFonts w:eastAsia="DengXian"/>
                <w:lang w:eastAsia="zh-CN"/>
              </w:rPr>
              <w:t xml:space="preserve"> first</w:t>
            </w:r>
            <w:r>
              <w:rPr>
                <w:rFonts w:eastAsia="DengXian"/>
                <w:lang w:eastAsia="zh-CN"/>
              </w:rPr>
              <w:t xml:space="preserve"> </w:t>
            </w:r>
            <w:r w:rsidR="000855AF">
              <w:rPr>
                <w:rFonts w:eastAsia="DengXian"/>
                <w:lang w:eastAsia="zh-CN"/>
              </w:rPr>
              <w:t>do the alignment on each existing data collection framework before discussing any enhancement</w:t>
            </w:r>
            <w:r w:rsidR="00012AFB">
              <w:rPr>
                <w:rFonts w:eastAsia="DengXian"/>
                <w:lang w:eastAsia="zh-CN"/>
              </w:rPr>
              <w:t>, which is necessary for further discussion</w:t>
            </w:r>
            <w:r w:rsidR="0092670A">
              <w:rPr>
                <w:rFonts w:eastAsia="DengXian"/>
                <w:lang w:eastAsia="zh-CN"/>
              </w:rPr>
              <w:t xml:space="preserve"> on data collection</w:t>
            </w:r>
            <w:r w:rsidR="002842A2">
              <w:rPr>
                <w:rFonts w:eastAsia="DengXian"/>
                <w:lang w:eastAsia="zh-CN"/>
              </w:rPr>
              <w:t xml:space="preserve">. As for the new data collection requirements, RAN2 should </w:t>
            </w:r>
            <w:r w:rsidR="0092670A">
              <w:rPr>
                <w:rFonts w:eastAsia="DengXian"/>
                <w:lang w:eastAsia="zh-CN"/>
              </w:rPr>
              <w:t xml:space="preserve">just </w:t>
            </w:r>
            <w:r w:rsidR="002842A2">
              <w:rPr>
                <w:rFonts w:eastAsia="DengXian"/>
                <w:lang w:eastAsia="zh-CN"/>
              </w:rPr>
              <w:t>follow RAN1 guid</w:t>
            </w:r>
            <w:r w:rsidR="0092670A">
              <w:rPr>
                <w:rFonts w:eastAsia="DengXian"/>
                <w:lang w:eastAsia="zh-CN"/>
              </w:rPr>
              <w:t>a</w:t>
            </w:r>
            <w:r w:rsidR="002842A2">
              <w:rPr>
                <w:rFonts w:eastAsia="DengXian"/>
                <w:lang w:eastAsia="zh-CN"/>
              </w:rPr>
              <w:t>nce</w:t>
            </w:r>
            <w:r w:rsidR="005D1849">
              <w:rPr>
                <w:rFonts w:eastAsia="DengXian"/>
                <w:lang w:eastAsia="zh-CN"/>
              </w:rPr>
              <w:t xml:space="preserve"> if only RAN1-led use cases are considered</w:t>
            </w:r>
            <w:r w:rsidR="002842A2">
              <w:rPr>
                <w:rFonts w:eastAsia="DengXian"/>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The data size</w:t>
            </w:r>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3834" w:type="pct"/>
          </w:tcPr>
          <w:p w14:paraId="4C6944F8" w14:textId="77777777" w:rsidR="00E07E54" w:rsidRPr="0020437D" w:rsidRDefault="00E07E54" w:rsidP="00EE0C25">
            <w:pPr>
              <w:rPr>
                <w:rFonts w:eastAsia="DengXian"/>
                <w:lang w:eastAsia="zh-CN"/>
              </w:rPr>
            </w:pPr>
            <w:r>
              <w:rPr>
                <w:rFonts w:eastAsia="DengXian"/>
                <w:lang w:eastAsia="zh-CN"/>
              </w:rPr>
              <w:t>We understand RAN1 was considering to provide some info by LS, but failed to reach consensus. So, maybe we can first ask some question about key requirements. For example, the size of AIML model and latency of AIML model transmission.</w:t>
            </w:r>
          </w:p>
        </w:tc>
      </w:tr>
      <w:tr w:rsidR="00EA39A7" w14:paraId="7D63078D" w14:textId="77777777" w:rsidTr="000B32CA">
        <w:tc>
          <w:tcPr>
            <w:tcW w:w="1166" w:type="pct"/>
          </w:tcPr>
          <w:p w14:paraId="02E4B9F5" w14:textId="632D3709" w:rsidR="00EA39A7" w:rsidRPr="00E07E54" w:rsidRDefault="00EA39A7" w:rsidP="00EA39A7">
            <w:r>
              <w:rPr>
                <w:rFonts w:eastAsia="Malgun Gothic" w:hint="eastAsia"/>
                <w:lang w:eastAsia="ko-KR"/>
              </w:rPr>
              <w:lastRenderedPageBreak/>
              <w:t>L</w:t>
            </w:r>
            <w:r>
              <w:rPr>
                <w:rFonts w:eastAsia="Malgun Gothic"/>
                <w:lang w:eastAsia="ko-KR"/>
              </w:rPr>
              <w:t>GE</w:t>
            </w:r>
          </w:p>
        </w:tc>
        <w:tc>
          <w:tcPr>
            <w:tcW w:w="3834" w:type="pct"/>
          </w:tcPr>
          <w:p w14:paraId="1BBEAF97" w14:textId="58A53C7E" w:rsidR="00EA39A7" w:rsidRDefault="00EA39A7" w:rsidP="00EA39A7">
            <w:r>
              <w:rPr>
                <w:rFonts w:eastAsia="Malgun Gothic" w:hint="eastAsia"/>
                <w:lang w:eastAsia="ko-KR"/>
              </w:rPr>
              <w:t>A</w:t>
            </w:r>
            <w:r>
              <w:rPr>
                <w:rFonts w:eastAsia="Malgun Gothic"/>
                <w:lang w:eastAsia="ko-KR"/>
              </w:rPr>
              <w:t>gree with QCT</w:t>
            </w:r>
          </w:p>
        </w:tc>
      </w:tr>
      <w:tr w:rsidR="001301B9" w14:paraId="28F0BA43" w14:textId="77777777" w:rsidTr="001301B9">
        <w:tc>
          <w:tcPr>
            <w:tcW w:w="1166" w:type="pct"/>
          </w:tcPr>
          <w:p w14:paraId="72D3FD27" w14:textId="77777777" w:rsidR="001301B9" w:rsidRDefault="001301B9" w:rsidP="00CC4A6F">
            <w:r>
              <w:t>Huawei, HiSilicon</w:t>
            </w:r>
          </w:p>
        </w:tc>
        <w:tc>
          <w:tcPr>
            <w:tcW w:w="3834" w:type="pct"/>
          </w:tcPr>
          <w:p w14:paraId="49A3B8AE" w14:textId="77777777" w:rsidR="001301B9" w:rsidRDefault="001301B9" w:rsidP="00CC4A6F">
            <w:r>
              <w:t>One way to assist RAN1 progress on data collection solution is that,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80748F" w:rsidRPr="0080748F" w14:paraId="73CCCD29" w14:textId="77777777" w:rsidTr="001301B9">
        <w:tc>
          <w:tcPr>
            <w:tcW w:w="1166" w:type="pct"/>
          </w:tcPr>
          <w:p w14:paraId="5E4883C0" w14:textId="3B6E3FED" w:rsidR="0080748F" w:rsidRPr="0080748F" w:rsidRDefault="0080748F" w:rsidP="00CC4A6F">
            <w:pPr>
              <w:rPr>
                <w:rFonts w:eastAsiaTheme="minorEastAsia"/>
              </w:rPr>
            </w:pPr>
            <w:r>
              <w:rPr>
                <w:rFonts w:eastAsiaTheme="minorEastAsia" w:hint="eastAsia"/>
              </w:rPr>
              <w:t>M</w:t>
            </w:r>
            <w:r>
              <w:rPr>
                <w:rFonts w:eastAsiaTheme="minorEastAsia"/>
              </w:rPr>
              <w:t>ediatek</w:t>
            </w:r>
          </w:p>
        </w:tc>
        <w:tc>
          <w:tcPr>
            <w:tcW w:w="3834" w:type="pct"/>
          </w:tcPr>
          <w:p w14:paraId="1EF3388A" w14:textId="40B601BE" w:rsidR="0080748F" w:rsidRPr="0080748F" w:rsidRDefault="0080748F" w:rsidP="00CC4A6F">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sidRPr="0068012B">
              <w:rPr>
                <w:rStyle w:val="Emphasis"/>
              </w:rPr>
              <w:t xml:space="preserve">ask for RAN1 input </w:t>
            </w:r>
            <w:r>
              <w:rPr>
                <w:rStyle w:val="Emphasis"/>
              </w:rPr>
              <w:t xml:space="preserve">on the requirements in terms of </w:t>
            </w:r>
            <w:proofErr w:type="spellStart"/>
            <w:r>
              <w:rPr>
                <w:rStyle w:val="Emphasis"/>
              </w:rPr>
              <w:t>datasize</w:t>
            </w:r>
            <w:proofErr w:type="spellEnd"/>
            <w:r>
              <w:rPr>
                <w:rStyle w:val="Emphasis"/>
              </w:rPr>
              <w:t xml:space="preserve">, latency, collection </w:t>
            </w:r>
            <w:r w:rsidR="00B872AE">
              <w:rPr>
                <w:rStyle w:val="Emphasis"/>
              </w:rPr>
              <w:t>frequency, etc</w:t>
            </w:r>
            <w:r>
              <w:rPr>
                <w:rStyle w:val="Emphasis"/>
              </w:rPr>
              <w:t xml:space="preserve">. </w:t>
            </w:r>
          </w:p>
        </w:tc>
      </w:tr>
      <w:tr w:rsidR="00237A81" w:rsidRPr="0080748F" w14:paraId="5546571C" w14:textId="77777777" w:rsidTr="001301B9">
        <w:tc>
          <w:tcPr>
            <w:tcW w:w="1166" w:type="pct"/>
          </w:tcPr>
          <w:p w14:paraId="296B4E03" w14:textId="277AEA1A" w:rsidR="00237A81" w:rsidRDefault="00237A81" w:rsidP="00237A81">
            <w:pPr>
              <w:rPr>
                <w:rFonts w:eastAsiaTheme="minorEastAsia"/>
              </w:rPr>
            </w:pPr>
            <w:r>
              <w:rPr>
                <w:rFonts w:eastAsia="DengXian" w:hint="eastAsia"/>
                <w:lang w:eastAsia="zh-CN"/>
              </w:rPr>
              <w:t>Z</w:t>
            </w:r>
            <w:r>
              <w:rPr>
                <w:rFonts w:eastAsia="DengXian"/>
                <w:lang w:eastAsia="zh-CN"/>
              </w:rPr>
              <w:t>TE</w:t>
            </w:r>
          </w:p>
        </w:tc>
        <w:tc>
          <w:tcPr>
            <w:tcW w:w="3834" w:type="pct"/>
          </w:tcPr>
          <w:p w14:paraId="149C8FD3" w14:textId="3173BD8A" w:rsidR="00237A81" w:rsidRDefault="00237A81" w:rsidP="00237A81">
            <w:pPr>
              <w:rPr>
                <w:rFonts w:eastAsiaTheme="minorEastAsia"/>
              </w:rPr>
            </w:pPr>
            <w:r>
              <w:rPr>
                <w:rFonts w:eastAsia="DengXian" w:hint="eastAsia"/>
                <w:lang w:eastAsia="zh-CN"/>
              </w:rPr>
              <w:t>R</w:t>
            </w:r>
            <w:r>
              <w:rPr>
                <w:rFonts w:eastAsia="DengXian"/>
                <w:lang w:eastAsia="zh-CN"/>
              </w:rPr>
              <w:t xml:space="preserve">egarding the data </w:t>
            </w:r>
            <w:proofErr w:type="gramStart"/>
            <w:r>
              <w:rPr>
                <w:rFonts w:eastAsia="DengXian"/>
                <w:lang w:eastAsia="zh-CN"/>
              </w:rPr>
              <w:t>collection ,</w:t>
            </w:r>
            <w:proofErr w:type="gramEnd"/>
            <w:r>
              <w:rPr>
                <w:rFonts w:eastAsia="DengXian"/>
                <w:lang w:eastAsia="zh-CN"/>
              </w:rPr>
              <w:t xml:space="preserve"> as we comments, if the requirements of data collection which shall be used to evaluate the current framework can be summarized by RAN2, the summary can be sent to RAN1 with an LS for facilitating RAN1’s discussion by considering the RAN2’s requirements.</w:t>
            </w:r>
          </w:p>
        </w:tc>
      </w:tr>
      <w:tr w:rsidR="005A5E18" w:rsidRPr="0080748F" w14:paraId="7C39BFF3" w14:textId="77777777" w:rsidTr="001301B9">
        <w:tc>
          <w:tcPr>
            <w:tcW w:w="1166" w:type="pct"/>
          </w:tcPr>
          <w:p w14:paraId="6572F70E" w14:textId="21F4F49A" w:rsidR="005A5E18" w:rsidRDefault="005A5E18" w:rsidP="00237A81">
            <w:pPr>
              <w:rPr>
                <w:rFonts w:eastAsia="DengXian"/>
                <w:lang w:eastAsia="zh-CN"/>
              </w:rPr>
            </w:pPr>
            <w:r>
              <w:rPr>
                <w:rFonts w:eastAsia="DengXian"/>
                <w:lang w:eastAsia="zh-CN"/>
              </w:rPr>
              <w:t>Nokia</w:t>
            </w:r>
          </w:p>
        </w:tc>
        <w:tc>
          <w:tcPr>
            <w:tcW w:w="3834" w:type="pct"/>
          </w:tcPr>
          <w:p w14:paraId="067CC90E" w14:textId="4D588C64" w:rsidR="005A5E18" w:rsidRDefault="005A5E18" w:rsidP="00237A81">
            <w:pPr>
              <w:rPr>
                <w:rFonts w:eastAsia="DengXian"/>
                <w:lang w:eastAsia="zh-CN"/>
              </w:rPr>
            </w:pPr>
            <w:r>
              <w:t>We agree to ‘</w:t>
            </w:r>
            <w:r>
              <w:rPr>
                <w:rStyle w:val="Emphasis"/>
              </w:rPr>
              <w:t xml:space="preserve">RAN2 should simply keep progressing and inform of concerning agreements to RAN1 when necessary’ </w:t>
            </w:r>
            <w:r>
              <w:rPr>
                <w:rStyle w:val="Emphasis"/>
                <w:i w:val="0"/>
                <w:iCs w:val="0"/>
              </w:rPr>
              <w:t>for data collection.</w:t>
            </w:r>
          </w:p>
        </w:tc>
      </w:tr>
      <w:tr w:rsidR="00D56E07" w:rsidRPr="0080748F" w14:paraId="4A4FBA0D" w14:textId="77777777" w:rsidTr="001301B9">
        <w:tc>
          <w:tcPr>
            <w:tcW w:w="1166" w:type="pct"/>
          </w:tcPr>
          <w:p w14:paraId="4E8B4B9B" w14:textId="0B12EBDF" w:rsidR="00D56E07" w:rsidRDefault="00D56E07" w:rsidP="00D56E07">
            <w:pPr>
              <w:rPr>
                <w:rFonts w:eastAsia="DengXian"/>
                <w:lang w:eastAsia="zh-CN"/>
              </w:rPr>
            </w:pPr>
            <w:bookmarkStart w:id="30" w:name="_GoBack" w:colFirst="0" w:colLast="1"/>
            <w:r>
              <w:t xml:space="preserve">Samsung </w:t>
            </w:r>
          </w:p>
        </w:tc>
        <w:tc>
          <w:tcPr>
            <w:tcW w:w="3834" w:type="pct"/>
          </w:tcPr>
          <w:p w14:paraId="6FEF729F" w14:textId="77777777" w:rsidR="00D56E07" w:rsidRDefault="00D56E07" w:rsidP="00D56E07">
            <w:r>
              <w:t>We support the approach that:</w:t>
            </w:r>
          </w:p>
          <w:p w14:paraId="500D28D5" w14:textId="77777777" w:rsidR="00D56E07" w:rsidRDefault="00D56E07" w:rsidP="00D56E07">
            <w:r>
              <w:t>“</w:t>
            </w:r>
            <w:r>
              <w:rPr>
                <w:rStyle w:val="Emphasis"/>
              </w:rPr>
              <w:t>RAN2 should simply keep progressing and inform of concerning agreements to RAN1 when necessary</w:t>
            </w:r>
            <w:r>
              <w:t xml:space="preserve">”. </w:t>
            </w:r>
          </w:p>
          <w:p w14:paraId="23E462F3" w14:textId="77777777" w:rsidR="00D56E07" w:rsidRDefault="00D56E07" w:rsidP="00D56E07">
            <w:r>
              <w:t xml:space="preserve">This approach is aligned with the agreement in RAN#98e </w:t>
            </w:r>
            <w:r w:rsidRPr="00575204">
              <w:rPr>
                <w:rFonts w:ascii="Arial" w:hAnsi="Arial" w:cs="Arial"/>
                <w:b/>
                <w:color w:val="0000FF"/>
              </w:rPr>
              <w:t>(</w:t>
            </w:r>
            <w:hyperlink r:id="rId11" w:history="1">
              <w:r w:rsidRPr="00575204">
                <w:rPr>
                  <w:rStyle w:val="Hyperlink"/>
                  <w:rFonts w:ascii="Arial" w:hAnsi="Arial" w:cs="Arial"/>
                  <w:b/>
                </w:rPr>
                <w:t>RP-223507</w:t>
              </w:r>
            </w:hyperlink>
            <w:r w:rsidRPr="00575204">
              <w:rPr>
                <w:rFonts w:ascii="Arial" w:hAnsi="Arial" w:cs="Arial"/>
                <w:b/>
                <w:color w:val="0000FF"/>
              </w:rPr>
              <w:t>)</w:t>
            </w:r>
            <w:r>
              <w:rPr>
                <w:rFonts w:ascii="Arial" w:hAnsi="Arial" w:cs="Arial"/>
                <w:b/>
                <w:color w:val="0000FF"/>
              </w:rPr>
              <w:t>:</w:t>
            </w:r>
          </w:p>
          <w:p w14:paraId="50E05CAA" w14:textId="0BB4C984" w:rsidR="00D56E07" w:rsidRDefault="00D56E07" w:rsidP="00D56E07">
            <w:r w:rsidRPr="008F2AA5">
              <w:rPr>
                <w:b/>
                <w:i/>
              </w:rPr>
              <w:t>- Proposal 3:  Leave the work arrangement about what to be discussed or what to be prioritized to WGs.</w:t>
            </w:r>
          </w:p>
        </w:tc>
      </w:tr>
    </w:tbl>
    <w:bookmarkEnd w:id="30"/>
    <w:p w14:paraId="3777E87B" w14:textId="7BC9411D" w:rsidR="00F52D59" w:rsidRPr="00AD1C77" w:rsidRDefault="001301B9" w:rsidP="001301B9">
      <w:pPr>
        <w:pStyle w:val="BodyText"/>
        <w:tabs>
          <w:tab w:val="left" w:pos="924"/>
        </w:tabs>
      </w:pPr>
      <w:r>
        <w:tab/>
      </w: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79AD29EA" w14:textId="1A60E7CC" w:rsidR="00112852" w:rsidRPr="002B2E6C" w:rsidRDefault="003432C3" w:rsidP="000F5C27">
            <w:r>
              <w:rPr>
                <w:rFonts w:eastAsia="DengXian"/>
                <w:lang w:eastAsia="zh-CN"/>
              </w:rPr>
              <w:t>E</w:t>
            </w:r>
            <w:r w:rsidR="00034F3E">
              <w:rPr>
                <w:rFonts w:eastAsia="DengXian"/>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17C46AD" w:rsidR="00112852" w:rsidRPr="00B872AE" w:rsidRDefault="00B872AE" w:rsidP="000F5C27">
            <w:pPr>
              <w:rPr>
                <w:rFonts w:eastAsiaTheme="minorEastAsia"/>
              </w:rPr>
            </w:pPr>
            <w:r>
              <w:rPr>
                <w:rFonts w:eastAsiaTheme="minorEastAsia" w:hint="eastAsia"/>
              </w:rPr>
              <w:t>M</w:t>
            </w:r>
            <w:r>
              <w:rPr>
                <w:rFonts w:eastAsiaTheme="minorEastAsia"/>
              </w:rPr>
              <w:t>ediatek</w:t>
            </w:r>
          </w:p>
        </w:tc>
        <w:tc>
          <w:tcPr>
            <w:tcW w:w="3834" w:type="pct"/>
          </w:tcPr>
          <w:p w14:paraId="5EA38ADC" w14:textId="1D0CACA2" w:rsidR="00112852" w:rsidRPr="00B872AE" w:rsidRDefault="00B872AE" w:rsidP="000F5C27">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8"/>
      <w:bookmarkEnd w:id="2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31" w:name="_Toc122071370"/>
      <w:r>
        <w:t>To be added according to companies’ views…</w:t>
      </w:r>
      <w:bookmarkEnd w:id="31"/>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32" w:name="_Toc109400796"/>
      <w:bookmarkStart w:id="33" w:name="_Toc109400797"/>
      <w:bookmarkStart w:id="34" w:name="_Toc109400798"/>
      <w:bookmarkStart w:id="35" w:name="_Toc109400799"/>
      <w:bookmarkStart w:id="36" w:name="_Toc109400800"/>
      <w:bookmarkStart w:id="37" w:name="_Toc109400801"/>
      <w:bookmarkStart w:id="38" w:name="_Toc109400802"/>
      <w:bookmarkStart w:id="39" w:name="_Toc109400803"/>
      <w:bookmarkStart w:id="40" w:name="_Toc109400804"/>
      <w:bookmarkStart w:id="41" w:name="_Toc109400805"/>
      <w:bookmarkStart w:id="42" w:name="_Toc109400806"/>
      <w:bookmarkStart w:id="43" w:name="_Toc109400807"/>
      <w:bookmarkStart w:id="44" w:name="_Toc109400808"/>
      <w:bookmarkStart w:id="45" w:name="_Toc109400809"/>
      <w:bookmarkStart w:id="46" w:name="_Toc109400810"/>
      <w:bookmarkStart w:id="47" w:name="_Toc109400811"/>
      <w:bookmarkStart w:id="48" w:name="_Toc109400812"/>
      <w:bookmarkStart w:id="49" w:name="_Toc109400813"/>
      <w:bookmarkStart w:id="50" w:name="_Toc109400814"/>
      <w:bookmarkStart w:id="51" w:name="_Toc109400815"/>
      <w:bookmarkStart w:id="52" w:name="_Toc109400816"/>
      <w:bookmarkStart w:id="53" w:name="_Toc109400817"/>
      <w:bookmarkStart w:id="54" w:name="_Toc109400818"/>
      <w:bookmarkStart w:id="55" w:name="_Ref189046994"/>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lastRenderedPageBreak/>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1E5205">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55"/>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1E5205" w:rsidP="003267A6">
      <w:pPr>
        <w:pStyle w:val="Reference"/>
      </w:pPr>
      <w:hyperlink r:id="rId12"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1E5205" w:rsidP="003267A6">
      <w:pPr>
        <w:pStyle w:val="Reference"/>
      </w:pPr>
      <w:hyperlink r:id="rId13"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1E5205" w:rsidP="003267A6">
      <w:pPr>
        <w:pStyle w:val="Reference"/>
      </w:pPr>
      <w:hyperlink r:id="rId14"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56"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56"/>
    </w:p>
    <w:p w14:paraId="50CE56C0" w14:textId="77777777" w:rsidR="003267A6" w:rsidRDefault="001E5205" w:rsidP="003267A6">
      <w:pPr>
        <w:pStyle w:val="Reference"/>
      </w:pPr>
      <w:hyperlink r:id="rId15"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1E5205" w:rsidP="003267A6">
      <w:pPr>
        <w:pStyle w:val="Reference"/>
      </w:pPr>
      <w:hyperlink r:id="rId16"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6FB14" w14:textId="77777777" w:rsidR="001E5205" w:rsidRDefault="001E5205">
      <w:pPr>
        <w:spacing w:after="0"/>
      </w:pPr>
      <w:r>
        <w:separator/>
      </w:r>
    </w:p>
  </w:endnote>
  <w:endnote w:type="continuationSeparator" w:id="0">
    <w:p w14:paraId="3E9A662F" w14:textId="77777777" w:rsidR="001E5205" w:rsidRDefault="001E5205">
      <w:pPr>
        <w:spacing w:after="0"/>
      </w:pPr>
      <w:r>
        <w:continuationSeparator/>
      </w:r>
    </w:p>
  </w:endnote>
  <w:endnote w:type="continuationNotice" w:id="1">
    <w:p w14:paraId="23BE4D33" w14:textId="77777777" w:rsidR="001E5205" w:rsidRDefault="001E52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Times New Roman"/>
    <w:charset w:val="00"/>
    <w:family w:val="auto"/>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10E421EB" w:rsidR="00CB2F0D" w:rsidRDefault="00CB2F0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56E07">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56E07">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3A585" w14:textId="77777777" w:rsidR="001E5205" w:rsidRDefault="001E5205">
      <w:pPr>
        <w:spacing w:after="0"/>
      </w:pPr>
      <w:r>
        <w:separator/>
      </w:r>
    </w:p>
  </w:footnote>
  <w:footnote w:type="continuationSeparator" w:id="0">
    <w:p w14:paraId="1048721F" w14:textId="77777777" w:rsidR="001E5205" w:rsidRDefault="001E5205">
      <w:pPr>
        <w:spacing w:after="0"/>
      </w:pPr>
      <w:r>
        <w:continuationSeparator/>
      </w:r>
    </w:p>
  </w:footnote>
  <w:footnote w:type="continuationNotice" w:id="1">
    <w:p w14:paraId="59C4D979" w14:textId="77777777" w:rsidR="001E5205" w:rsidRDefault="001E52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CB2F0D" w:rsidRDefault="00CB2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3725"/>
    <w:multiLevelType w:val="hybridMultilevel"/>
    <w:tmpl w:val="820A614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6"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C532D9B"/>
    <w:multiLevelType w:val="hybridMultilevel"/>
    <w:tmpl w:val="8FF4E5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5"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21"/>
  </w:num>
  <w:num w:numId="4">
    <w:abstractNumId w:val="32"/>
  </w:num>
  <w:num w:numId="5">
    <w:abstractNumId w:val="22"/>
  </w:num>
  <w:num w:numId="6">
    <w:abstractNumId w:val="8"/>
  </w:num>
  <w:num w:numId="7">
    <w:abstractNumId w:val="30"/>
  </w:num>
  <w:num w:numId="8">
    <w:abstractNumId w:val="1"/>
  </w:num>
  <w:num w:numId="9">
    <w:abstractNumId w:val="28"/>
  </w:num>
  <w:num w:numId="10">
    <w:abstractNumId w:val="11"/>
  </w:num>
  <w:num w:numId="11">
    <w:abstractNumId w:val="10"/>
  </w:num>
  <w:num w:numId="12">
    <w:abstractNumId w:val="14"/>
  </w:num>
  <w:num w:numId="13">
    <w:abstractNumId w:val="4"/>
  </w:num>
  <w:num w:numId="14">
    <w:abstractNumId w:val="34"/>
  </w:num>
  <w:num w:numId="15">
    <w:abstractNumId w:val="25"/>
  </w:num>
  <w:num w:numId="16">
    <w:abstractNumId w:val="16"/>
  </w:num>
  <w:num w:numId="17">
    <w:abstractNumId w:val="31"/>
  </w:num>
  <w:num w:numId="18">
    <w:abstractNumId w:val="3"/>
  </w:num>
  <w:num w:numId="19">
    <w:abstractNumId w:val="27"/>
  </w:num>
  <w:num w:numId="20">
    <w:abstractNumId w:val="18"/>
  </w:num>
  <w:num w:numId="21">
    <w:abstractNumId w:val="9"/>
  </w:num>
  <w:num w:numId="22">
    <w:abstractNumId w:val="19"/>
  </w:num>
  <w:num w:numId="23">
    <w:abstractNumId w:val="13"/>
  </w:num>
  <w:num w:numId="24">
    <w:abstractNumId w:val="29"/>
  </w:num>
  <w:num w:numId="25">
    <w:abstractNumId w:val="6"/>
  </w:num>
  <w:num w:numId="26">
    <w:abstractNumId w:val="35"/>
  </w:num>
  <w:num w:numId="27">
    <w:abstractNumId w:val="17"/>
  </w:num>
  <w:num w:numId="28">
    <w:abstractNumId w:val="23"/>
  </w:num>
  <w:num w:numId="29">
    <w:abstractNumId w:val="5"/>
  </w:num>
  <w:num w:numId="30">
    <w:abstractNumId w:val="26"/>
  </w:num>
  <w:num w:numId="31">
    <w:abstractNumId w:val="2"/>
  </w:num>
  <w:num w:numId="32">
    <w:abstractNumId w:val="33"/>
  </w:num>
  <w:num w:numId="33">
    <w:abstractNumId w:val="24"/>
  </w:num>
  <w:num w:numId="34">
    <w:abstractNumId w:val="7"/>
  </w:num>
  <w:num w:numId="35">
    <w:abstractNumId w:val="12"/>
  </w:num>
  <w:num w:numId="36">
    <w:abstractNumId w:val="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27BE4"/>
    <w:rsid w:val="0003093C"/>
    <w:rsid w:val="00030BA2"/>
    <w:rsid w:val="00030CDE"/>
    <w:rsid w:val="00031E52"/>
    <w:rsid w:val="00032044"/>
    <w:rsid w:val="00034F3E"/>
    <w:rsid w:val="00035A02"/>
    <w:rsid w:val="00037CCF"/>
    <w:rsid w:val="00037F64"/>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0111"/>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49A"/>
    <w:rsid w:val="00170852"/>
    <w:rsid w:val="00171931"/>
    <w:rsid w:val="001719AA"/>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205"/>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37A81"/>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4622"/>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60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87B37"/>
    <w:rsid w:val="00491275"/>
    <w:rsid w:val="004912EE"/>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BAB"/>
    <w:rsid w:val="004C1EBF"/>
    <w:rsid w:val="004C272A"/>
    <w:rsid w:val="004C37E1"/>
    <w:rsid w:val="004C490A"/>
    <w:rsid w:val="004C597E"/>
    <w:rsid w:val="004C6E9D"/>
    <w:rsid w:val="004D0433"/>
    <w:rsid w:val="004D2614"/>
    <w:rsid w:val="004D2AA8"/>
    <w:rsid w:val="004D3050"/>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2FE0"/>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5E18"/>
    <w:rsid w:val="005A68CC"/>
    <w:rsid w:val="005A7131"/>
    <w:rsid w:val="005B01CB"/>
    <w:rsid w:val="005B1795"/>
    <w:rsid w:val="005B39DA"/>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89C"/>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16F"/>
    <w:rsid w:val="006D4ACB"/>
    <w:rsid w:val="006D5CF3"/>
    <w:rsid w:val="006D5D32"/>
    <w:rsid w:val="006D7F63"/>
    <w:rsid w:val="006E04F7"/>
    <w:rsid w:val="006E18B5"/>
    <w:rsid w:val="006E365E"/>
    <w:rsid w:val="006E4200"/>
    <w:rsid w:val="006E4490"/>
    <w:rsid w:val="006E4C68"/>
    <w:rsid w:val="006E5760"/>
    <w:rsid w:val="006E7431"/>
    <w:rsid w:val="006E768A"/>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6AF"/>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8F"/>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1D95"/>
    <w:rsid w:val="00902DAC"/>
    <w:rsid w:val="0090416A"/>
    <w:rsid w:val="0090507D"/>
    <w:rsid w:val="00905FFE"/>
    <w:rsid w:val="0090726E"/>
    <w:rsid w:val="00907AA4"/>
    <w:rsid w:val="0091015B"/>
    <w:rsid w:val="009101CA"/>
    <w:rsid w:val="009102BF"/>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02C"/>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2E44"/>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100"/>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35AA"/>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37F"/>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2AE"/>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3C33"/>
    <w:rsid w:val="00C64611"/>
    <w:rsid w:val="00C65A69"/>
    <w:rsid w:val="00C65FF3"/>
    <w:rsid w:val="00C669CB"/>
    <w:rsid w:val="00C70C6A"/>
    <w:rsid w:val="00C7186B"/>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6E07"/>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4733"/>
    <w:rsid w:val="00DF6D32"/>
    <w:rsid w:val="00E00931"/>
    <w:rsid w:val="00E03CE2"/>
    <w:rsid w:val="00E04CF0"/>
    <w:rsid w:val="00E06BDC"/>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37D9A"/>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D7CA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UnresolvedMention">
    <w:name w:val="Unresolved Mention"/>
    <w:basedOn w:val="DefaultParagraphFont"/>
    <w:uiPriority w:val="99"/>
    <w:unhideWhenUsed/>
    <w:rsid w:val="009B64AB"/>
    <w:rPr>
      <w:color w:val="605E5C"/>
      <w:shd w:val="clear" w:color="auto" w:fill="E1DFDD"/>
    </w:rPr>
  </w:style>
  <w:style w:type="character" w:customStyle="1"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09-e/Docs//R1-220569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tsg_ran/TSG_RAN/TSGR_96/Docs//RP-221348.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1_RL1/TSGR1_111/Docs//R1-2212845.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TSG_RAN/TSGR_98e/Docs/RP-223507.zip" TargetMode="External"/><Relationship Id="rId5" Type="http://schemas.openxmlformats.org/officeDocument/2006/relationships/styles" Target="styles.xml"/><Relationship Id="rId15" Type="http://schemas.openxmlformats.org/officeDocument/2006/relationships/hyperlink" Target="http://www.3gpp.org/ftp//tsg_ran/WG1_RL1/TSGR1_110b-e/Docs//R1-2210690.zip" TargetMode="External"/><Relationship Id="rId10" Type="http://schemas.openxmlformats.org/officeDocument/2006/relationships/hyperlink" Target="http://www.3gpp.org/ftp//tsg_ran/WG1_RL1/TSGR1_109-e/Docs//R1-2205695.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Docs//R1-22081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10987</Words>
  <Characters>62626</Characters>
  <Application>Microsoft Office Word</Application>
  <DocSecurity>0</DocSecurity>
  <Lines>521</Lines>
  <Paragraphs>1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Samsung (Chadi)</cp:lastModifiedBy>
  <cp:revision>4</cp:revision>
  <dcterms:created xsi:type="dcterms:W3CDTF">2023-02-08T10:20:00Z</dcterms:created>
  <dcterms:modified xsi:type="dcterms:W3CDTF">2023-02-0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ies>
</file>